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47807112"/>
        <w:docPartObj>
          <w:docPartGallery w:val="Cover Pages"/>
          <w:docPartUnique/>
        </w:docPartObj>
      </w:sdtPr>
      <w:sdtEndPr/>
      <w:sdtContent>
        <w:p w14:paraId="2C3625A6" w14:textId="62E5E4AC" w:rsidR="00153FA5" w:rsidRDefault="00153FA5" w:rsidP="00153FA5">
          <w:pPr>
            <w:jc w:val="center"/>
          </w:pPr>
          <w:r>
            <w:rPr>
              <w:noProof/>
            </w:rPr>
            <w:drawing>
              <wp:inline distT="0" distB="0" distL="0" distR="0" wp14:anchorId="288292F9" wp14:editId="427AC161">
                <wp:extent cx="5731510" cy="81159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8115935"/>
                        </a:xfrm>
                        <a:prstGeom prst="rect">
                          <a:avLst/>
                        </a:prstGeom>
                      </pic:spPr>
                    </pic:pic>
                  </a:graphicData>
                </a:graphic>
              </wp:inline>
            </w:drawing>
          </w:r>
        </w:p>
        <w:p w14:paraId="58396074" w14:textId="0C7D7C42" w:rsidR="00153FA5" w:rsidRDefault="00153FA5">
          <w:pPr>
            <w:rPr>
              <w:rFonts w:asciiTheme="majorHAnsi" w:eastAsiaTheme="majorEastAsia" w:hAnsiTheme="majorHAnsi" w:cstheme="majorBidi"/>
              <w:b/>
              <w:color w:val="2F5496" w:themeColor="accent1" w:themeShade="BF"/>
              <w:sz w:val="32"/>
              <w:szCs w:val="32"/>
            </w:rPr>
          </w:pPr>
          <w:r>
            <w:br w:type="page"/>
          </w:r>
        </w:p>
      </w:sdtContent>
    </w:sdt>
    <w:p w14:paraId="2F94AA21" w14:textId="63CD5B6D" w:rsidR="0004356E" w:rsidRDefault="005076FA" w:rsidP="00602DE0">
      <w:pPr>
        <w:pStyle w:val="Heading1"/>
        <w:ind w:left="0"/>
      </w:pPr>
      <w:r>
        <w:lastRenderedPageBreak/>
        <w:t>Acknowledgment</w:t>
      </w:r>
    </w:p>
    <w:p w14:paraId="3EA08F9A" w14:textId="77777777" w:rsidR="0004356E" w:rsidRPr="0004356E" w:rsidRDefault="0004356E" w:rsidP="0004356E"/>
    <w:p w14:paraId="080C4F2D" w14:textId="3DC2D818" w:rsidR="0004356E" w:rsidRPr="0004356E" w:rsidRDefault="0004356E" w:rsidP="00602DE0">
      <w:pPr>
        <w:ind w:left="0"/>
      </w:pPr>
      <w:r w:rsidRPr="0004356E">
        <w:t xml:space="preserve">We wish to acknowledge with gratitude, the insightful guidance given by our module leader Dr. Rasika </w:t>
      </w:r>
      <w:proofErr w:type="spellStart"/>
      <w:r w:rsidRPr="0004356E">
        <w:t>Ran</w:t>
      </w:r>
      <w:r w:rsidR="00FD19D9">
        <w:t>a</w:t>
      </w:r>
      <w:r w:rsidRPr="0004356E">
        <w:t>weerage</w:t>
      </w:r>
      <w:proofErr w:type="spellEnd"/>
      <w:r w:rsidRPr="0004356E">
        <w:t>. You have been our guidance mentor. We have been extremely lucky to have a lecturer who cared so much about student work, and who responded to our questions so promptly regarding. Not only module contents whenever he taught many extra trends, but technologies regarding our module since the second year and it also increase our knowledge.</w:t>
      </w:r>
    </w:p>
    <w:p w14:paraId="35FD76F7" w14:textId="2B913FA9" w:rsidR="0004356E" w:rsidRDefault="0004356E" w:rsidP="00602DE0">
      <w:pPr>
        <w:pStyle w:val="Heading1"/>
        <w:ind w:left="0"/>
      </w:pPr>
      <w:r>
        <w:t>Table of Contents</w:t>
      </w:r>
    </w:p>
    <w:p w14:paraId="7E43F901" w14:textId="10B48790" w:rsidR="0004356E" w:rsidRDefault="0004356E" w:rsidP="0004356E"/>
    <w:p w14:paraId="41A70E6F" w14:textId="77777777" w:rsidR="00602DE0" w:rsidRDefault="0004356E" w:rsidP="00602DE0">
      <w:pPr>
        <w:pStyle w:val="Heading1"/>
        <w:ind w:left="0"/>
      </w:pPr>
      <w:r>
        <w:t>Table of figures</w:t>
      </w:r>
    </w:p>
    <w:p w14:paraId="235D8FAC" w14:textId="4F0D05DF" w:rsidR="005076FA" w:rsidRDefault="005076FA" w:rsidP="004A6A87">
      <w:pPr>
        <w:pStyle w:val="Heading1"/>
        <w:numPr>
          <w:ilvl w:val="0"/>
          <w:numId w:val="3"/>
        </w:numPr>
      </w:pPr>
      <w:r>
        <w:t>Project identification</w:t>
      </w:r>
    </w:p>
    <w:p w14:paraId="36EDA47F" w14:textId="1F281E0E" w:rsidR="005076FA" w:rsidRDefault="005076FA" w:rsidP="004A6A87">
      <w:pPr>
        <w:pStyle w:val="Heading2"/>
        <w:numPr>
          <w:ilvl w:val="0"/>
          <w:numId w:val="4"/>
        </w:numPr>
      </w:pPr>
      <w:r>
        <w:t>Introduction</w:t>
      </w:r>
    </w:p>
    <w:p w14:paraId="0C7176AD" w14:textId="47A7A13A" w:rsidR="00655DB1" w:rsidRDefault="00655DB1" w:rsidP="00655DB1">
      <w:r>
        <w:t xml:space="preserve">University to Industry is a platform that allows the industry personals to directly recruit university students. The platform allows a registered university student to maintain his profile and curriculum vitae which are made visible for the registered industry personals. The industry professionals can find out the students with qualifications and skills that they are looking for using the platform. </w:t>
      </w:r>
    </w:p>
    <w:p w14:paraId="5E735AB6" w14:textId="77E28224" w:rsidR="000A4983" w:rsidRPr="000A4983" w:rsidRDefault="00655DB1" w:rsidP="00655DB1">
      <w:r>
        <w:t>This project is mainly about the development of the API for this system. The REST API has been developed for the CRUD operations of the database that is being used for this system. The system is also consisted of a web application as the front end that uses the API to communicate with the database.</w:t>
      </w:r>
    </w:p>
    <w:p w14:paraId="232C9FC0" w14:textId="78A0AFC2" w:rsidR="00835B70" w:rsidRPr="00835B70" w:rsidRDefault="005076FA" w:rsidP="004A6A87">
      <w:pPr>
        <w:pStyle w:val="Heading2"/>
        <w:numPr>
          <w:ilvl w:val="0"/>
          <w:numId w:val="4"/>
        </w:numPr>
      </w:pPr>
      <w:r>
        <w:t>Project Goal</w:t>
      </w:r>
      <w:r w:rsidR="000A4983">
        <w:t>s</w:t>
      </w:r>
    </w:p>
    <w:p w14:paraId="1EE4DC85" w14:textId="77777777" w:rsidR="00F309E0" w:rsidRDefault="000A4983" w:rsidP="000A4983">
      <w:r>
        <w:t xml:space="preserve">The main goal of this project is to develop a RESTful API web application </w:t>
      </w:r>
      <w:r w:rsidR="00F309E0">
        <w:t>and complete our project according</w:t>
      </w:r>
      <w:r>
        <w:t xml:space="preserve"> </w:t>
      </w:r>
      <w:r w:rsidR="00F309E0">
        <w:t>to the</w:t>
      </w:r>
      <w:r>
        <w:t xml:space="preserve"> </w:t>
      </w:r>
      <w:r w:rsidR="00F309E0">
        <w:t xml:space="preserve">given </w:t>
      </w:r>
      <w:r>
        <w:t xml:space="preserve">assignment criteria. </w:t>
      </w:r>
    </w:p>
    <w:p w14:paraId="681A6EB4" w14:textId="63D8D0B9" w:rsidR="000A4983" w:rsidRDefault="00F309E0" w:rsidP="00F309E0">
      <w:r>
        <w:lastRenderedPageBreak/>
        <w:t>Learn something new and improve our technical skills and knowledge were our second goal as a team.</w:t>
      </w:r>
    </w:p>
    <w:p w14:paraId="0FCC430B" w14:textId="77777777" w:rsidR="00835B70" w:rsidRPr="000A4983" w:rsidRDefault="00835B70" w:rsidP="00F309E0"/>
    <w:p w14:paraId="452F4ED5" w14:textId="01F94A04" w:rsidR="005076FA" w:rsidRDefault="005076FA" w:rsidP="004A6A87">
      <w:pPr>
        <w:pStyle w:val="Heading2"/>
        <w:numPr>
          <w:ilvl w:val="0"/>
          <w:numId w:val="4"/>
        </w:numPr>
      </w:pPr>
      <w:r>
        <w:t>Project Objectives</w:t>
      </w:r>
    </w:p>
    <w:p w14:paraId="539936F2" w14:textId="77777777" w:rsidR="00835B70" w:rsidRPr="00835B70" w:rsidRDefault="00835B70" w:rsidP="00835B70"/>
    <w:p w14:paraId="78692F68" w14:textId="016DA743" w:rsidR="00965C49" w:rsidRDefault="00F309E0" w:rsidP="004A6A87">
      <w:pPr>
        <w:pStyle w:val="ListParagraph"/>
        <w:numPr>
          <w:ilvl w:val="0"/>
          <w:numId w:val="1"/>
        </w:numPr>
      </w:pPr>
      <w:r>
        <w:t>Carefully analyses the scenario and deliver a good effective solution.</w:t>
      </w:r>
    </w:p>
    <w:p w14:paraId="66B67939" w14:textId="46E549B3" w:rsidR="00F309E0" w:rsidRDefault="00F309E0" w:rsidP="004A6A87">
      <w:pPr>
        <w:pStyle w:val="ListParagraph"/>
        <w:numPr>
          <w:ilvl w:val="0"/>
          <w:numId w:val="1"/>
        </w:numPr>
      </w:pPr>
      <w:r>
        <w:t>Figure out new developing tools and technologies which can fulfill the project requirements.</w:t>
      </w:r>
    </w:p>
    <w:p w14:paraId="654929EC" w14:textId="5BFF5523" w:rsidR="00F309E0" w:rsidRDefault="00F309E0" w:rsidP="004A6A87">
      <w:pPr>
        <w:pStyle w:val="ListParagraph"/>
        <w:numPr>
          <w:ilvl w:val="0"/>
          <w:numId w:val="1"/>
        </w:numPr>
      </w:pPr>
      <w:r>
        <w:t>Design and development of a functional web application and a mobile application.</w:t>
      </w:r>
    </w:p>
    <w:p w14:paraId="438C4B23" w14:textId="2CB0F264" w:rsidR="00F309E0" w:rsidRDefault="00F309E0" w:rsidP="004A6A87">
      <w:pPr>
        <w:pStyle w:val="ListParagraph"/>
        <w:numPr>
          <w:ilvl w:val="0"/>
          <w:numId w:val="1"/>
        </w:numPr>
      </w:pPr>
      <w:r>
        <w:t>The source code should have been tested properly by using test data.</w:t>
      </w:r>
    </w:p>
    <w:p w14:paraId="1CA50FE3" w14:textId="77777777" w:rsidR="00F309E0" w:rsidRDefault="00F309E0" w:rsidP="004A6A87">
      <w:pPr>
        <w:pStyle w:val="ListParagraph"/>
        <w:numPr>
          <w:ilvl w:val="0"/>
          <w:numId w:val="1"/>
        </w:numPr>
      </w:pPr>
      <w:r>
        <w:t xml:space="preserve">The design clearly illustrated within the website documentation and </w:t>
      </w:r>
      <w:proofErr w:type="gramStart"/>
      <w:r>
        <w:t>clearly evident</w:t>
      </w:r>
      <w:proofErr w:type="gramEnd"/>
      <w:r>
        <w:t xml:space="preserve"> in the architecture.</w:t>
      </w:r>
    </w:p>
    <w:p w14:paraId="1B4FB5D4" w14:textId="2A34BDD0" w:rsidR="00F309E0" w:rsidRDefault="00F309E0" w:rsidP="004A6A87">
      <w:pPr>
        <w:pStyle w:val="ListParagraph"/>
        <w:numPr>
          <w:ilvl w:val="0"/>
          <w:numId w:val="1"/>
        </w:numPr>
      </w:pPr>
      <w:r>
        <w:t>Proper project documentation.</w:t>
      </w:r>
    </w:p>
    <w:p w14:paraId="44628C9C" w14:textId="77777777" w:rsidR="00835B70" w:rsidRDefault="00835B70" w:rsidP="00835B70"/>
    <w:p w14:paraId="7637BF3A" w14:textId="37DDC44C" w:rsidR="005076FA" w:rsidRDefault="001E54C9" w:rsidP="004A6A87">
      <w:pPr>
        <w:pStyle w:val="Heading1"/>
        <w:numPr>
          <w:ilvl w:val="0"/>
          <w:numId w:val="5"/>
        </w:numPr>
      </w:pPr>
      <w:r>
        <w:t>P</w:t>
      </w:r>
      <w:r w:rsidR="005076FA">
        <w:t>lanning</w:t>
      </w:r>
    </w:p>
    <w:p w14:paraId="51C0750B" w14:textId="77777777" w:rsidR="00835B70" w:rsidRPr="00835B70" w:rsidRDefault="00835B70" w:rsidP="00835B70"/>
    <w:p w14:paraId="6B351EAE" w14:textId="46D58266" w:rsidR="00A62DCD" w:rsidRDefault="00A62DCD" w:rsidP="00835B70">
      <w:r>
        <w:t xml:space="preserve">Here, </w:t>
      </w:r>
      <w:r w:rsidR="00CA4E58">
        <w:t>we</w:t>
      </w:r>
      <w:r>
        <w:t xml:space="preserve"> identified and defined the purpose and project plan for the system development. There is the main task we have completed in this stage.</w:t>
      </w:r>
    </w:p>
    <w:p w14:paraId="71CE7592" w14:textId="77777777" w:rsidR="00A62DCD" w:rsidRDefault="00A62DCD" w:rsidP="00835B70">
      <w:r>
        <w:t xml:space="preserve">That is Requirement Gathering. Requirements gathering is an essential part of any project and project management. Understanding fully what a project will deliver is critical to its success. </w:t>
      </w:r>
    </w:p>
    <w:p w14:paraId="5FBCA089" w14:textId="384E6A8F" w:rsidR="00835B70" w:rsidRDefault="00A62DCD" w:rsidP="00835B70">
      <w:r>
        <w:t>Requirement gathering was mainly done by analyzing project criteria and observing the given scenario.</w:t>
      </w:r>
    </w:p>
    <w:p w14:paraId="335ACA50" w14:textId="77777777" w:rsidR="00835B70" w:rsidRDefault="00835B70" w:rsidP="00835B70"/>
    <w:p w14:paraId="487CB85E" w14:textId="77777777" w:rsidR="00BD2FCA" w:rsidRDefault="00BD2FCA" w:rsidP="004A6A87">
      <w:pPr>
        <w:pStyle w:val="Heading1"/>
        <w:numPr>
          <w:ilvl w:val="0"/>
          <w:numId w:val="5"/>
        </w:numPr>
      </w:pPr>
      <w:r>
        <w:lastRenderedPageBreak/>
        <w:t>Analyze</w:t>
      </w:r>
    </w:p>
    <w:p w14:paraId="3EACB78F" w14:textId="1F16CDAC" w:rsidR="00CA4E58" w:rsidRDefault="00BD2FCA" w:rsidP="004A6A87">
      <w:pPr>
        <w:pStyle w:val="Heading2"/>
        <w:numPr>
          <w:ilvl w:val="0"/>
          <w:numId w:val="6"/>
        </w:numPr>
      </w:pPr>
      <w:r w:rsidRPr="00ED32BC">
        <w:t>Functionalities</w:t>
      </w:r>
    </w:p>
    <w:p w14:paraId="091BC4AD" w14:textId="6B2F74FD" w:rsidR="00CA4E58" w:rsidRDefault="00CA4E58" w:rsidP="00CA4E58">
      <w:r>
        <w:t xml:space="preserve">From the </w:t>
      </w:r>
      <w:r w:rsidR="00400FE6">
        <w:t>IPT program manager(Admin)</w:t>
      </w:r>
      <w:r>
        <w:t xml:space="preserve"> aspect,</w:t>
      </w:r>
    </w:p>
    <w:p w14:paraId="3E086EDD" w14:textId="4146F192" w:rsidR="00CA4E58" w:rsidRDefault="00400FE6" w:rsidP="004A6A87">
      <w:pPr>
        <w:pStyle w:val="ListParagraph"/>
        <w:numPr>
          <w:ilvl w:val="0"/>
          <w:numId w:val="7"/>
        </w:numPr>
      </w:pPr>
      <w:r>
        <w:t>IPT program manager can access the websites admi panel by using username and password.</w:t>
      </w:r>
    </w:p>
    <w:p w14:paraId="59AE34B2" w14:textId="7EF1F232" w:rsidR="00400FE6" w:rsidRDefault="00400FE6" w:rsidP="004A6A87">
      <w:pPr>
        <w:pStyle w:val="ListParagraph"/>
        <w:numPr>
          <w:ilvl w:val="0"/>
          <w:numId w:val="7"/>
        </w:numPr>
      </w:pPr>
      <w:r>
        <w:t>IPT program manager can see details about any registered member.</w:t>
      </w:r>
    </w:p>
    <w:p w14:paraId="22E5667F" w14:textId="6A149BEA" w:rsidR="00400FE6" w:rsidRDefault="00C4563F" w:rsidP="004A6A87">
      <w:pPr>
        <w:pStyle w:val="ListParagraph"/>
        <w:numPr>
          <w:ilvl w:val="0"/>
          <w:numId w:val="7"/>
        </w:numPr>
      </w:pPr>
      <w:r>
        <w:t>According to the given details IPT program manager can approve or reject any membership.</w:t>
      </w:r>
    </w:p>
    <w:p w14:paraId="5F97ADC3" w14:textId="5EEB95B3" w:rsidR="00C4563F" w:rsidRDefault="00C4563F" w:rsidP="004A6A87">
      <w:pPr>
        <w:pStyle w:val="ListParagraph"/>
        <w:numPr>
          <w:ilvl w:val="0"/>
          <w:numId w:val="7"/>
        </w:numPr>
      </w:pPr>
      <w:r>
        <w:t>IPT program manager can modify their account details and logout from the account.</w:t>
      </w:r>
    </w:p>
    <w:p w14:paraId="0EDADE47" w14:textId="0D91A492" w:rsidR="00C4563F" w:rsidRDefault="00C4563F" w:rsidP="00C4563F"/>
    <w:p w14:paraId="2763346E" w14:textId="0E9FF7E4" w:rsidR="00C4563F" w:rsidRDefault="00C4563F" w:rsidP="00973678">
      <w:r>
        <w:t>From the student aspect,</w:t>
      </w:r>
    </w:p>
    <w:p w14:paraId="29F59376" w14:textId="50BF043C" w:rsidR="00C4563F" w:rsidRDefault="00C4563F" w:rsidP="004A6A87">
      <w:pPr>
        <w:pStyle w:val="ListParagraph"/>
        <w:numPr>
          <w:ilvl w:val="0"/>
          <w:numId w:val="8"/>
        </w:numPr>
      </w:pPr>
      <w:r>
        <w:t>Any student can sign</w:t>
      </w:r>
      <w:r w:rsidR="00E538E0">
        <w:t xml:space="preserve"> </w:t>
      </w:r>
      <w:r>
        <w:t>up for the website by giving required details.</w:t>
      </w:r>
    </w:p>
    <w:p w14:paraId="14CE830A" w14:textId="55542B06" w:rsidR="00C4563F" w:rsidRDefault="00C4563F" w:rsidP="004A6A87">
      <w:pPr>
        <w:pStyle w:val="ListParagraph"/>
        <w:numPr>
          <w:ilvl w:val="0"/>
          <w:numId w:val="8"/>
        </w:numPr>
      </w:pPr>
      <w:r>
        <w:t>They can sign in using username and password.</w:t>
      </w:r>
    </w:p>
    <w:p w14:paraId="1903774C" w14:textId="29974FC6" w:rsidR="00C4563F" w:rsidRDefault="00C4563F" w:rsidP="004A6A87">
      <w:pPr>
        <w:pStyle w:val="ListParagraph"/>
        <w:numPr>
          <w:ilvl w:val="0"/>
          <w:numId w:val="8"/>
        </w:numPr>
      </w:pPr>
      <w:r>
        <w:t>Student can edit their profile details and share their qualifications.</w:t>
      </w:r>
    </w:p>
    <w:p w14:paraId="34F93682" w14:textId="3542E60B" w:rsidR="00C4563F" w:rsidRDefault="00C4563F" w:rsidP="00E538E0"/>
    <w:p w14:paraId="628002D2" w14:textId="3F0DD6CB" w:rsidR="00E538E0" w:rsidRDefault="00E538E0" w:rsidP="00973678">
      <w:r>
        <w:t>From the IT expert aspect,</w:t>
      </w:r>
    </w:p>
    <w:p w14:paraId="10F5FD25" w14:textId="3A6AB5AF" w:rsidR="00E538E0" w:rsidRDefault="00E538E0" w:rsidP="004A6A87">
      <w:pPr>
        <w:pStyle w:val="ListParagraph"/>
        <w:numPr>
          <w:ilvl w:val="0"/>
          <w:numId w:val="9"/>
        </w:numPr>
      </w:pPr>
      <w:r>
        <w:t>Any IT expert can sign up for the website by giving required details.</w:t>
      </w:r>
    </w:p>
    <w:p w14:paraId="724DDD6C" w14:textId="77777777" w:rsidR="00E538E0" w:rsidRDefault="00E538E0" w:rsidP="004A6A87">
      <w:pPr>
        <w:pStyle w:val="ListParagraph"/>
        <w:numPr>
          <w:ilvl w:val="0"/>
          <w:numId w:val="9"/>
        </w:numPr>
      </w:pPr>
      <w:r>
        <w:t>They can sign in using username and password.</w:t>
      </w:r>
    </w:p>
    <w:p w14:paraId="42F38FAD" w14:textId="77777777" w:rsidR="00E538E0" w:rsidRDefault="00E538E0" w:rsidP="004A6A87">
      <w:pPr>
        <w:pStyle w:val="ListParagraph"/>
        <w:numPr>
          <w:ilvl w:val="0"/>
          <w:numId w:val="9"/>
        </w:numPr>
      </w:pPr>
      <w:r>
        <w:t>Approved experts can filter by the category to find appropriate students and communicate with them.</w:t>
      </w:r>
    </w:p>
    <w:p w14:paraId="2AC8BED6" w14:textId="6C4FE395" w:rsidR="00E538E0" w:rsidRDefault="00E538E0" w:rsidP="004A6A87">
      <w:pPr>
        <w:pStyle w:val="ListParagraph"/>
        <w:numPr>
          <w:ilvl w:val="0"/>
          <w:numId w:val="9"/>
        </w:numPr>
      </w:pPr>
      <w:r>
        <w:t xml:space="preserve">They </w:t>
      </w:r>
      <w:proofErr w:type="gramStart"/>
      <w:r>
        <w:t>can also can</w:t>
      </w:r>
      <w:proofErr w:type="gramEnd"/>
      <w:r>
        <w:t xml:space="preserve"> filter by the category and see the previous selected students and their contact details. </w:t>
      </w:r>
    </w:p>
    <w:p w14:paraId="680BE4FA" w14:textId="77777777" w:rsidR="00C4563F" w:rsidRPr="00CA4E58" w:rsidRDefault="00C4563F" w:rsidP="00C4563F"/>
    <w:p w14:paraId="32BA03B6" w14:textId="5F57143D" w:rsidR="00835B70" w:rsidRPr="00835B70" w:rsidRDefault="00BD2FCA" w:rsidP="004A6A87">
      <w:pPr>
        <w:pStyle w:val="Heading2"/>
        <w:numPr>
          <w:ilvl w:val="0"/>
          <w:numId w:val="6"/>
        </w:numPr>
      </w:pPr>
      <w:r>
        <w:lastRenderedPageBreak/>
        <w:t>Requirement Analysis</w:t>
      </w:r>
    </w:p>
    <w:p w14:paraId="00B0F15D" w14:textId="2C240209" w:rsidR="00835B70" w:rsidRPr="00835B70" w:rsidRDefault="00BD2FCA" w:rsidP="004A6A87">
      <w:pPr>
        <w:pStyle w:val="Heading3"/>
        <w:numPr>
          <w:ilvl w:val="0"/>
          <w:numId w:val="10"/>
        </w:numPr>
      </w:pPr>
      <w:r>
        <w:t>Functional Requirement</w:t>
      </w:r>
    </w:p>
    <w:p w14:paraId="1BE7ABCA" w14:textId="292FA337" w:rsidR="00835B70" w:rsidRDefault="00835B70" w:rsidP="004A6A87">
      <w:pPr>
        <w:pStyle w:val="ListParagraph"/>
        <w:numPr>
          <w:ilvl w:val="0"/>
          <w:numId w:val="11"/>
        </w:numPr>
      </w:pPr>
      <w:r>
        <w:t>Students can register themselves with details including a student ID, name, profession, email, affiliated university, password, etc.</w:t>
      </w:r>
    </w:p>
    <w:p w14:paraId="21B615FD" w14:textId="60A9E504" w:rsidR="00835B70" w:rsidRDefault="00835B70" w:rsidP="004A6A87">
      <w:pPr>
        <w:pStyle w:val="ListParagraph"/>
        <w:numPr>
          <w:ilvl w:val="0"/>
          <w:numId w:val="11"/>
        </w:numPr>
      </w:pPr>
      <w:r>
        <w:t>Experts can register themselves with details include national ID, name, profession, email, affiliated company, password, etc.</w:t>
      </w:r>
    </w:p>
    <w:p w14:paraId="617647D3" w14:textId="77777777" w:rsidR="00835B70" w:rsidRDefault="00835B70" w:rsidP="004A6A87">
      <w:pPr>
        <w:pStyle w:val="ListParagraph"/>
        <w:numPr>
          <w:ilvl w:val="0"/>
          <w:numId w:val="11"/>
        </w:numPr>
      </w:pPr>
      <w:r>
        <w:t>Students or experts can update their profiles.</w:t>
      </w:r>
    </w:p>
    <w:p w14:paraId="11AE5D58" w14:textId="77777777" w:rsidR="00835B70" w:rsidRDefault="00835B70" w:rsidP="004A6A87">
      <w:pPr>
        <w:pStyle w:val="ListParagraph"/>
        <w:numPr>
          <w:ilvl w:val="0"/>
          <w:numId w:val="11"/>
        </w:numPr>
      </w:pPr>
      <w:r>
        <w:t xml:space="preserve">Anyone who logged in can access member details when the id is known. </w:t>
      </w:r>
    </w:p>
    <w:p w14:paraId="693FBDD3" w14:textId="77777777" w:rsidR="00835B70" w:rsidRDefault="00835B70" w:rsidP="004A6A87">
      <w:pPr>
        <w:pStyle w:val="ListParagraph"/>
        <w:numPr>
          <w:ilvl w:val="0"/>
          <w:numId w:val="11"/>
        </w:numPr>
      </w:pPr>
      <w:r>
        <w:t>An expert should be able to filter the students by category.</w:t>
      </w:r>
    </w:p>
    <w:p w14:paraId="4D624515" w14:textId="77777777" w:rsidR="00835B70" w:rsidRDefault="00835B70" w:rsidP="004A6A87">
      <w:pPr>
        <w:pStyle w:val="ListParagraph"/>
        <w:numPr>
          <w:ilvl w:val="0"/>
          <w:numId w:val="11"/>
        </w:numPr>
      </w:pPr>
      <w:r>
        <w:t xml:space="preserve">The IPT manager can remove invalid members, </w:t>
      </w:r>
      <w:proofErr w:type="gramStart"/>
      <w:r>
        <w:t>students</w:t>
      </w:r>
      <w:proofErr w:type="gramEnd"/>
      <w:r>
        <w:t xml:space="preserve"> or experts</w:t>
      </w:r>
    </w:p>
    <w:p w14:paraId="64B58552" w14:textId="4E011304" w:rsidR="00835B70" w:rsidRPr="00835B70" w:rsidRDefault="00835B70" w:rsidP="00973678"/>
    <w:p w14:paraId="543609A9" w14:textId="27ACB8AC" w:rsidR="00BD2FCA" w:rsidRDefault="00BD2FCA" w:rsidP="004A6A87">
      <w:pPr>
        <w:pStyle w:val="Heading3"/>
        <w:numPr>
          <w:ilvl w:val="0"/>
          <w:numId w:val="12"/>
        </w:numPr>
      </w:pPr>
      <w:r>
        <w:t>Non-Functional Requirements</w:t>
      </w:r>
    </w:p>
    <w:p w14:paraId="42238570" w14:textId="6F482014" w:rsidR="006E292C" w:rsidRDefault="006E292C" w:rsidP="004A6A87">
      <w:pPr>
        <w:pStyle w:val="ListParagraph"/>
        <w:numPr>
          <w:ilvl w:val="1"/>
          <w:numId w:val="13"/>
        </w:numPr>
      </w:pPr>
      <w:r>
        <w:t xml:space="preserve">Availability- The system is available for accessing anytime with the maximum number of users </w:t>
      </w:r>
    </w:p>
    <w:p w14:paraId="3F21BB67" w14:textId="2159D837" w:rsidR="006E292C" w:rsidRDefault="006E292C" w:rsidP="004A6A87">
      <w:pPr>
        <w:pStyle w:val="ListParagraph"/>
        <w:numPr>
          <w:ilvl w:val="1"/>
          <w:numId w:val="13"/>
        </w:numPr>
      </w:pPr>
      <w:r>
        <w:t xml:space="preserve">Reliability- The system is error-free and work according to the specifications mentioned. </w:t>
      </w:r>
    </w:p>
    <w:p w14:paraId="238D5B5C" w14:textId="6B67BCF8" w:rsidR="006E292C" w:rsidRDefault="006E292C" w:rsidP="004A6A87">
      <w:pPr>
        <w:pStyle w:val="ListParagraph"/>
        <w:numPr>
          <w:ilvl w:val="1"/>
          <w:numId w:val="13"/>
        </w:numPr>
      </w:pPr>
      <w:r>
        <w:t>Security- A third party cannot access the system without any authorization from the</w:t>
      </w:r>
      <w:r w:rsidR="002C35DD">
        <w:t xml:space="preserve"> administration</w:t>
      </w:r>
      <w:r>
        <w:t xml:space="preserve">. </w:t>
      </w:r>
    </w:p>
    <w:p w14:paraId="0F89AF66" w14:textId="257B1853" w:rsidR="006E292C" w:rsidRDefault="006E292C" w:rsidP="004A6A87">
      <w:pPr>
        <w:pStyle w:val="ListParagraph"/>
        <w:numPr>
          <w:ilvl w:val="1"/>
          <w:numId w:val="13"/>
        </w:numPr>
      </w:pPr>
      <w:r>
        <w:t xml:space="preserve">Accuracy- The system depends on real time information and the system provides real time updated data to the user. If any modification happened that will be updated in the system instantly. </w:t>
      </w:r>
    </w:p>
    <w:p w14:paraId="212F526F" w14:textId="0F9D6485" w:rsidR="00965C49" w:rsidRDefault="006E292C" w:rsidP="004A6A87">
      <w:pPr>
        <w:pStyle w:val="ListParagraph"/>
        <w:numPr>
          <w:ilvl w:val="1"/>
          <w:numId w:val="13"/>
        </w:numPr>
      </w:pPr>
      <w:r>
        <w:t>Maintainability- The system can be easily maintained.</w:t>
      </w:r>
    </w:p>
    <w:p w14:paraId="06FA246F" w14:textId="003BD1B7" w:rsidR="001E54C9" w:rsidRDefault="001E54C9" w:rsidP="004A6A87">
      <w:pPr>
        <w:pStyle w:val="Heading1"/>
        <w:numPr>
          <w:ilvl w:val="0"/>
          <w:numId w:val="5"/>
        </w:numPr>
      </w:pPr>
      <w:r w:rsidRPr="008B0BE6">
        <w:lastRenderedPageBreak/>
        <w:t>Designin</w:t>
      </w:r>
      <w:r w:rsidR="008B0BE6">
        <w:t>g</w:t>
      </w:r>
    </w:p>
    <w:p w14:paraId="73B137AC" w14:textId="2A6E6715" w:rsidR="00965C49" w:rsidRDefault="00965C49" w:rsidP="004A6A87">
      <w:pPr>
        <w:pStyle w:val="Heading2"/>
        <w:numPr>
          <w:ilvl w:val="0"/>
          <w:numId w:val="14"/>
        </w:numPr>
      </w:pPr>
      <w:r>
        <w:t>Architecture Diagram</w:t>
      </w:r>
    </w:p>
    <w:p w14:paraId="68755842" w14:textId="5B35E0D0" w:rsidR="000944D4" w:rsidRDefault="000944D4" w:rsidP="000944D4">
      <w:r>
        <w:tab/>
      </w:r>
      <w:r w:rsidR="008B0BE6">
        <w:rPr>
          <w:noProof/>
        </w:rPr>
        <w:drawing>
          <wp:inline distT="0" distB="0" distL="0" distR="0" wp14:anchorId="3CFE7AFB" wp14:editId="0CE9CBCB">
            <wp:extent cx="5731510" cy="4424045"/>
            <wp:effectExtent l="0" t="0" r="254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chitectur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4424045"/>
                    </a:xfrm>
                    <a:prstGeom prst="rect">
                      <a:avLst/>
                    </a:prstGeom>
                  </pic:spPr>
                </pic:pic>
              </a:graphicData>
            </a:graphic>
          </wp:inline>
        </w:drawing>
      </w:r>
    </w:p>
    <w:p w14:paraId="33DB9BD8" w14:textId="4BF17FC6" w:rsidR="000944D4" w:rsidRDefault="000944D4" w:rsidP="000944D4"/>
    <w:p w14:paraId="0ABFAE9E" w14:textId="2F224BCA" w:rsidR="000944D4" w:rsidRPr="000944D4" w:rsidRDefault="000944D4" w:rsidP="001A0C2B">
      <w:pPr>
        <w:pStyle w:val="Caption"/>
        <w:jc w:val="center"/>
      </w:pPr>
      <w:r>
        <w:t xml:space="preserve">Figure </w:t>
      </w:r>
      <w:r w:rsidR="004A6A87">
        <w:fldChar w:fldCharType="begin"/>
      </w:r>
      <w:r w:rsidR="004A6A87">
        <w:instrText xml:space="preserve"> SEQ Figure \* ROMAN </w:instrText>
      </w:r>
      <w:r w:rsidR="004A6A87">
        <w:fldChar w:fldCharType="separate"/>
      </w:r>
      <w:r w:rsidR="005A2E29">
        <w:rPr>
          <w:noProof/>
        </w:rPr>
        <w:t>I</w:t>
      </w:r>
      <w:r w:rsidR="004A6A87">
        <w:rPr>
          <w:noProof/>
        </w:rPr>
        <w:fldChar w:fldCharType="end"/>
      </w:r>
      <w:r>
        <w:t xml:space="preserve"> -Architecture Diagram</w:t>
      </w:r>
    </w:p>
    <w:p w14:paraId="5BCE7D31" w14:textId="7259474E" w:rsidR="00965C49" w:rsidRDefault="00965C49" w:rsidP="004A6A87">
      <w:pPr>
        <w:pStyle w:val="Heading2"/>
        <w:numPr>
          <w:ilvl w:val="0"/>
          <w:numId w:val="14"/>
        </w:numPr>
      </w:pPr>
      <w:r>
        <w:lastRenderedPageBreak/>
        <w:t>Use Case Diagram</w:t>
      </w:r>
    </w:p>
    <w:p w14:paraId="661165DF" w14:textId="566A3ACF" w:rsidR="001A0C2B" w:rsidRDefault="001A0C2B" w:rsidP="001A0C2B">
      <w:r>
        <w:rPr>
          <w:noProof/>
        </w:rPr>
        <w:drawing>
          <wp:inline distT="0" distB="0" distL="0" distR="0" wp14:anchorId="7168CCBE" wp14:editId="6E693D86">
            <wp:extent cx="5731510" cy="6350635"/>
            <wp:effectExtent l="0" t="0" r="2540" b="0"/>
            <wp:docPr id="3" name="Picture 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 Diagram (API).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6350635"/>
                    </a:xfrm>
                    <a:prstGeom prst="rect">
                      <a:avLst/>
                    </a:prstGeom>
                  </pic:spPr>
                </pic:pic>
              </a:graphicData>
            </a:graphic>
          </wp:inline>
        </w:drawing>
      </w:r>
    </w:p>
    <w:p w14:paraId="445EFE3A" w14:textId="49A62ECE" w:rsidR="001A0C2B" w:rsidRDefault="001A0C2B" w:rsidP="001A0C2B"/>
    <w:p w14:paraId="075E72CD" w14:textId="5501B640" w:rsidR="001A0C2B" w:rsidRPr="001A0C2B" w:rsidRDefault="001A0C2B" w:rsidP="001A0C2B">
      <w:pPr>
        <w:pStyle w:val="Caption"/>
        <w:jc w:val="center"/>
      </w:pPr>
      <w:r>
        <w:t xml:space="preserve">Figure </w:t>
      </w:r>
      <w:r w:rsidR="004A6A87">
        <w:fldChar w:fldCharType="begin"/>
      </w:r>
      <w:r w:rsidR="004A6A87">
        <w:instrText xml:space="preserve"> SEQ Figure \* ROMAN </w:instrText>
      </w:r>
      <w:r w:rsidR="004A6A87">
        <w:fldChar w:fldCharType="separate"/>
      </w:r>
      <w:r w:rsidR="005A2E29">
        <w:rPr>
          <w:noProof/>
        </w:rPr>
        <w:t>II</w:t>
      </w:r>
      <w:r w:rsidR="004A6A87">
        <w:rPr>
          <w:noProof/>
        </w:rPr>
        <w:fldChar w:fldCharType="end"/>
      </w:r>
      <w:r>
        <w:t>- Use Case Diagram</w:t>
      </w:r>
    </w:p>
    <w:p w14:paraId="54E14557" w14:textId="6D4C88ED" w:rsidR="00965C49" w:rsidRDefault="00965C49" w:rsidP="004A6A87">
      <w:pPr>
        <w:pStyle w:val="Heading2"/>
        <w:numPr>
          <w:ilvl w:val="0"/>
          <w:numId w:val="14"/>
        </w:numPr>
      </w:pPr>
      <w:r>
        <w:lastRenderedPageBreak/>
        <w:t>Database Design</w:t>
      </w:r>
    </w:p>
    <w:p w14:paraId="16D8A5CA" w14:textId="351C562A" w:rsidR="00965C49" w:rsidRDefault="00BD2FCA" w:rsidP="004A6A87">
      <w:pPr>
        <w:pStyle w:val="Heading3"/>
        <w:numPr>
          <w:ilvl w:val="0"/>
          <w:numId w:val="15"/>
        </w:numPr>
      </w:pPr>
      <w:r>
        <w:t>Extended Entity Relationship Diagram</w:t>
      </w:r>
    </w:p>
    <w:p w14:paraId="1B2267E5" w14:textId="535A7CD7" w:rsidR="001A0C2B" w:rsidRDefault="001A0C2B" w:rsidP="001A0C2B">
      <w:pPr>
        <w:jc w:val="center"/>
      </w:pPr>
      <w:r>
        <w:rPr>
          <w:noProof/>
        </w:rPr>
        <w:drawing>
          <wp:inline distT="0" distB="0" distL="0" distR="0" wp14:anchorId="0D1C1CBA" wp14:editId="5C30B346">
            <wp:extent cx="5974933" cy="6172200"/>
            <wp:effectExtent l="0" t="0" r="6985" b="0"/>
            <wp:docPr id="4" name="Picture 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ER.jpg"/>
                    <pic:cNvPicPr/>
                  </pic:nvPicPr>
                  <pic:blipFill>
                    <a:blip r:embed="rId11">
                      <a:extLst>
                        <a:ext uri="{28A0092B-C50C-407E-A947-70E740481C1C}">
                          <a14:useLocalDpi xmlns:a14="http://schemas.microsoft.com/office/drawing/2010/main" val="0"/>
                        </a:ext>
                      </a:extLst>
                    </a:blip>
                    <a:stretch>
                      <a:fillRect/>
                    </a:stretch>
                  </pic:blipFill>
                  <pic:spPr>
                    <a:xfrm>
                      <a:off x="0" y="0"/>
                      <a:ext cx="5988330" cy="6186040"/>
                    </a:xfrm>
                    <a:prstGeom prst="rect">
                      <a:avLst/>
                    </a:prstGeom>
                  </pic:spPr>
                </pic:pic>
              </a:graphicData>
            </a:graphic>
          </wp:inline>
        </w:drawing>
      </w:r>
    </w:p>
    <w:p w14:paraId="517419F9" w14:textId="602088B6" w:rsidR="001A0C2B" w:rsidRDefault="001A0C2B" w:rsidP="001A0C2B">
      <w:pPr>
        <w:jc w:val="center"/>
      </w:pPr>
    </w:p>
    <w:p w14:paraId="5B298C27" w14:textId="5AB5432D" w:rsidR="001A0C2B" w:rsidRPr="001A0C2B" w:rsidRDefault="001A0C2B" w:rsidP="001A0C2B">
      <w:pPr>
        <w:pStyle w:val="Caption"/>
        <w:jc w:val="center"/>
      </w:pPr>
      <w:r>
        <w:t xml:space="preserve">Figure </w:t>
      </w:r>
      <w:r w:rsidR="004A6A87">
        <w:fldChar w:fldCharType="begin"/>
      </w:r>
      <w:r w:rsidR="004A6A87">
        <w:instrText xml:space="preserve"> SEQ Figure \* ROMAN </w:instrText>
      </w:r>
      <w:r w:rsidR="004A6A87">
        <w:fldChar w:fldCharType="separate"/>
      </w:r>
      <w:r w:rsidR="005A2E29">
        <w:rPr>
          <w:noProof/>
        </w:rPr>
        <w:t>III</w:t>
      </w:r>
      <w:r w:rsidR="004A6A87">
        <w:rPr>
          <w:noProof/>
        </w:rPr>
        <w:fldChar w:fldCharType="end"/>
      </w:r>
      <w:r>
        <w:t>- EER</w:t>
      </w:r>
    </w:p>
    <w:p w14:paraId="506E6020" w14:textId="4200A050" w:rsidR="00BD2FCA" w:rsidRDefault="00BD2FCA" w:rsidP="004A6A87">
      <w:pPr>
        <w:pStyle w:val="Heading3"/>
        <w:numPr>
          <w:ilvl w:val="0"/>
          <w:numId w:val="15"/>
        </w:numPr>
      </w:pPr>
      <w:r>
        <w:lastRenderedPageBreak/>
        <w:t>Relational Mapping</w:t>
      </w:r>
    </w:p>
    <w:p w14:paraId="2D12F0C2" w14:textId="33C2ABB9" w:rsidR="001A0C2B" w:rsidRDefault="001A0C2B" w:rsidP="001A0C2B">
      <w:r>
        <w:tab/>
      </w:r>
      <w:r>
        <w:rPr>
          <w:noProof/>
        </w:rPr>
        <w:drawing>
          <wp:inline distT="0" distB="0" distL="0" distR="0" wp14:anchorId="6701D607" wp14:editId="057D5215">
            <wp:extent cx="5731510" cy="6564630"/>
            <wp:effectExtent l="0" t="0" r="2540" b="762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lational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6564630"/>
                    </a:xfrm>
                    <a:prstGeom prst="rect">
                      <a:avLst/>
                    </a:prstGeom>
                  </pic:spPr>
                </pic:pic>
              </a:graphicData>
            </a:graphic>
          </wp:inline>
        </w:drawing>
      </w:r>
    </w:p>
    <w:p w14:paraId="4E42A59B" w14:textId="75A1B71C" w:rsidR="001A0C2B" w:rsidRDefault="001A0C2B" w:rsidP="001A0C2B"/>
    <w:p w14:paraId="57FAA189" w14:textId="6C69B932" w:rsidR="001A0C2B" w:rsidRPr="001A0C2B" w:rsidRDefault="001A0C2B" w:rsidP="001A0C2B">
      <w:pPr>
        <w:pStyle w:val="Caption"/>
        <w:jc w:val="center"/>
      </w:pPr>
      <w:r>
        <w:t xml:space="preserve">Figure </w:t>
      </w:r>
      <w:r w:rsidR="004A6A87">
        <w:fldChar w:fldCharType="begin"/>
      </w:r>
      <w:r w:rsidR="004A6A87">
        <w:instrText xml:space="preserve"> SEQ Figure \* ROMAN </w:instrText>
      </w:r>
      <w:r w:rsidR="004A6A87">
        <w:fldChar w:fldCharType="separate"/>
      </w:r>
      <w:r w:rsidR="005A2E29">
        <w:rPr>
          <w:noProof/>
        </w:rPr>
        <w:t>IV</w:t>
      </w:r>
      <w:r w:rsidR="004A6A87">
        <w:rPr>
          <w:noProof/>
        </w:rPr>
        <w:fldChar w:fldCharType="end"/>
      </w:r>
      <w:r>
        <w:t xml:space="preserve"> - Relational Mapping</w:t>
      </w:r>
    </w:p>
    <w:p w14:paraId="3AC07219" w14:textId="4C3739DF" w:rsidR="00BD2FCA" w:rsidRDefault="00BD2FCA" w:rsidP="004A6A87">
      <w:pPr>
        <w:pStyle w:val="Heading3"/>
        <w:numPr>
          <w:ilvl w:val="0"/>
          <w:numId w:val="15"/>
        </w:numPr>
      </w:pPr>
      <w:r>
        <w:lastRenderedPageBreak/>
        <w:t>Normaliz</w:t>
      </w:r>
      <w:r w:rsidR="00361E31">
        <w:t>ed Tables</w:t>
      </w:r>
    </w:p>
    <w:p w14:paraId="7DB40ED4" w14:textId="4D018590" w:rsidR="001A0C2B" w:rsidRDefault="001A0C2B" w:rsidP="001A0C2B">
      <w:r>
        <w:rPr>
          <w:noProof/>
        </w:rPr>
        <w:drawing>
          <wp:inline distT="0" distB="0" distL="0" distR="0" wp14:anchorId="280EE573" wp14:editId="5ED2833C">
            <wp:extent cx="5731510" cy="5988050"/>
            <wp:effectExtent l="0" t="0" r="254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rmalized Table.jpg"/>
                    <pic:cNvPicPr/>
                  </pic:nvPicPr>
                  <pic:blipFill>
                    <a:blip r:embed="rId13">
                      <a:extLst>
                        <a:ext uri="{28A0092B-C50C-407E-A947-70E740481C1C}">
                          <a14:useLocalDpi xmlns:a14="http://schemas.microsoft.com/office/drawing/2010/main" val="0"/>
                        </a:ext>
                      </a:extLst>
                    </a:blip>
                    <a:stretch>
                      <a:fillRect/>
                    </a:stretch>
                  </pic:blipFill>
                  <pic:spPr>
                    <a:xfrm>
                      <a:off x="0" y="0"/>
                      <a:ext cx="5731510" cy="5988050"/>
                    </a:xfrm>
                    <a:prstGeom prst="rect">
                      <a:avLst/>
                    </a:prstGeom>
                  </pic:spPr>
                </pic:pic>
              </a:graphicData>
            </a:graphic>
          </wp:inline>
        </w:drawing>
      </w:r>
    </w:p>
    <w:p w14:paraId="4E6DCD50" w14:textId="54F50F47" w:rsidR="001A0C2B" w:rsidRDefault="001A0C2B" w:rsidP="001A0C2B"/>
    <w:p w14:paraId="5857F56D" w14:textId="21D970FC" w:rsidR="001A0C2B" w:rsidRDefault="001A0C2B" w:rsidP="001A0C2B">
      <w:pPr>
        <w:pStyle w:val="Caption"/>
        <w:jc w:val="center"/>
      </w:pPr>
      <w:r>
        <w:t xml:space="preserve">Figure </w:t>
      </w:r>
      <w:r w:rsidR="004A6A87">
        <w:fldChar w:fldCharType="begin"/>
      </w:r>
      <w:r w:rsidR="004A6A87">
        <w:instrText xml:space="preserve"> SEQ Figure \* ROMAN </w:instrText>
      </w:r>
      <w:r w:rsidR="004A6A87">
        <w:fldChar w:fldCharType="separate"/>
      </w:r>
      <w:r w:rsidR="005A2E29">
        <w:rPr>
          <w:noProof/>
        </w:rPr>
        <w:t>V</w:t>
      </w:r>
      <w:r w:rsidR="004A6A87">
        <w:rPr>
          <w:noProof/>
        </w:rPr>
        <w:fldChar w:fldCharType="end"/>
      </w:r>
      <w:r>
        <w:t xml:space="preserve"> - Normalized Tables</w:t>
      </w:r>
    </w:p>
    <w:p w14:paraId="0DB1FFE1" w14:textId="00B20DB2" w:rsidR="001A0C2B" w:rsidRDefault="001A0C2B" w:rsidP="001A0C2B"/>
    <w:p w14:paraId="49C4068F" w14:textId="77777777" w:rsidR="001A0C2B" w:rsidRPr="001A0C2B" w:rsidRDefault="001A0C2B" w:rsidP="001A0C2B"/>
    <w:p w14:paraId="5FFE68DB" w14:textId="003C6BD4" w:rsidR="00361E31" w:rsidRDefault="00361E31" w:rsidP="004A6A87">
      <w:pPr>
        <w:pStyle w:val="Heading3"/>
        <w:numPr>
          <w:ilvl w:val="0"/>
          <w:numId w:val="15"/>
        </w:numPr>
      </w:pPr>
      <w:r>
        <w:lastRenderedPageBreak/>
        <w:t xml:space="preserve">Database </w:t>
      </w:r>
      <w:r w:rsidR="00950D6C">
        <w:t>D</w:t>
      </w:r>
      <w:r>
        <w:t>iagram</w:t>
      </w:r>
    </w:p>
    <w:p w14:paraId="290154B9" w14:textId="144D4EF0" w:rsidR="001A0C2B" w:rsidRDefault="001A0C2B" w:rsidP="001A0C2B">
      <w:r>
        <w:rPr>
          <w:noProof/>
        </w:rPr>
        <w:drawing>
          <wp:inline distT="0" distB="0" distL="0" distR="0" wp14:anchorId="3C88B0BB" wp14:editId="471EDE48">
            <wp:extent cx="5731510" cy="5686425"/>
            <wp:effectExtent l="0" t="0" r="2540" b="952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baseDiagram.jpg"/>
                    <pic:cNvPicPr/>
                  </pic:nvPicPr>
                  <pic:blipFill rotWithShape="1">
                    <a:blip r:embed="rId14" cstate="print">
                      <a:extLst>
                        <a:ext uri="{28A0092B-C50C-407E-A947-70E740481C1C}">
                          <a14:useLocalDpi xmlns:a14="http://schemas.microsoft.com/office/drawing/2010/main" val="0"/>
                        </a:ext>
                      </a:extLst>
                    </a:blip>
                    <a:srcRect b="29170"/>
                    <a:stretch/>
                  </pic:blipFill>
                  <pic:spPr bwMode="auto">
                    <a:xfrm>
                      <a:off x="0" y="0"/>
                      <a:ext cx="5731510" cy="5686425"/>
                    </a:xfrm>
                    <a:prstGeom prst="rect">
                      <a:avLst/>
                    </a:prstGeom>
                    <a:ln>
                      <a:noFill/>
                    </a:ln>
                    <a:extLst>
                      <a:ext uri="{53640926-AAD7-44D8-BBD7-CCE9431645EC}">
                        <a14:shadowObscured xmlns:a14="http://schemas.microsoft.com/office/drawing/2010/main"/>
                      </a:ext>
                    </a:extLst>
                  </pic:spPr>
                </pic:pic>
              </a:graphicData>
            </a:graphic>
          </wp:inline>
        </w:drawing>
      </w:r>
    </w:p>
    <w:p w14:paraId="3E3620B3" w14:textId="0A56A293" w:rsidR="001A0C2B" w:rsidRDefault="001A0C2B" w:rsidP="001A0C2B">
      <w:pPr>
        <w:pStyle w:val="Caption"/>
        <w:jc w:val="center"/>
      </w:pPr>
      <w:r>
        <w:t xml:space="preserve">Figure </w:t>
      </w:r>
      <w:r w:rsidR="004A6A87">
        <w:fldChar w:fldCharType="begin"/>
      </w:r>
      <w:r w:rsidR="004A6A87">
        <w:instrText xml:space="preserve"> SEQ Figure \* ROMAN </w:instrText>
      </w:r>
      <w:r w:rsidR="004A6A87">
        <w:fldChar w:fldCharType="separate"/>
      </w:r>
      <w:r w:rsidR="005A2E29">
        <w:rPr>
          <w:noProof/>
        </w:rPr>
        <w:t>VI</w:t>
      </w:r>
      <w:r w:rsidR="004A6A87">
        <w:rPr>
          <w:noProof/>
        </w:rPr>
        <w:fldChar w:fldCharType="end"/>
      </w:r>
      <w:r>
        <w:t xml:space="preserve"> - Database Diagram</w:t>
      </w:r>
    </w:p>
    <w:p w14:paraId="3623A412" w14:textId="105A1C56" w:rsidR="007A75E7" w:rsidRDefault="007A75E7" w:rsidP="007A75E7"/>
    <w:p w14:paraId="6BFDC1E4" w14:textId="01043FF1" w:rsidR="007A75E7" w:rsidRDefault="007A75E7" w:rsidP="007A75E7"/>
    <w:p w14:paraId="1B15BA9F" w14:textId="2BA536D6" w:rsidR="007A75E7" w:rsidRDefault="007A75E7" w:rsidP="007A75E7"/>
    <w:p w14:paraId="7C35833F" w14:textId="2BF905BB" w:rsidR="007A75E7" w:rsidRDefault="007A75E7" w:rsidP="007A75E7"/>
    <w:p w14:paraId="0B5DA024" w14:textId="77777777" w:rsidR="007A75E7" w:rsidRPr="007A75E7" w:rsidRDefault="007A75E7" w:rsidP="007A75E7"/>
    <w:p w14:paraId="38ABC6DC" w14:textId="67636CC1" w:rsidR="001E54C9" w:rsidRDefault="001E54C9" w:rsidP="004A6A87">
      <w:pPr>
        <w:pStyle w:val="Heading1"/>
        <w:numPr>
          <w:ilvl w:val="0"/>
          <w:numId w:val="5"/>
        </w:numPr>
      </w:pPr>
      <w:r>
        <w:lastRenderedPageBreak/>
        <w:t>Implementation</w:t>
      </w:r>
    </w:p>
    <w:p w14:paraId="6C501056" w14:textId="7CA6DABF" w:rsidR="006C5396" w:rsidRDefault="006C5396" w:rsidP="004A6A87">
      <w:pPr>
        <w:pStyle w:val="Heading2"/>
        <w:numPr>
          <w:ilvl w:val="0"/>
          <w:numId w:val="25"/>
        </w:numPr>
      </w:pPr>
      <w:r>
        <w:t>Web App Implementation</w:t>
      </w:r>
    </w:p>
    <w:p w14:paraId="2822CA53" w14:textId="7BA85628" w:rsidR="006C5396" w:rsidRDefault="006C5396" w:rsidP="004A6A87">
      <w:pPr>
        <w:pStyle w:val="Heading3"/>
        <w:numPr>
          <w:ilvl w:val="0"/>
          <w:numId w:val="26"/>
        </w:numPr>
      </w:pPr>
      <w:r>
        <w:t>Features of Web Application</w:t>
      </w:r>
    </w:p>
    <w:p w14:paraId="03FE3971" w14:textId="6606A153" w:rsidR="006C5396" w:rsidRPr="006C5396" w:rsidRDefault="006C5396" w:rsidP="004A6A87">
      <w:pPr>
        <w:pStyle w:val="Heading3"/>
        <w:numPr>
          <w:ilvl w:val="0"/>
          <w:numId w:val="26"/>
        </w:numPr>
      </w:pPr>
      <w:r>
        <w:t>Web Application Workflow</w:t>
      </w:r>
    </w:p>
    <w:p w14:paraId="11940423" w14:textId="2767D6A7" w:rsidR="006C5396" w:rsidRDefault="006C5396" w:rsidP="004A6A87">
      <w:pPr>
        <w:pStyle w:val="Heading2"/>
        <w:numPr>
          <w:ilvl w:val="0"/>
          <w:numId w:val="25"/>
        </w:numPr>
      </w:pPr>
      <w:r>
        <w:t>Mobile App Implementation</w:t>
      </w:r>
    </w:p>
    <w:p w14:paraId="4B5208F0" w14:textId="41D2AD4D" w:rsidR="006C5396" w:rsidRDefault="006C5396" w:rsidP="004A6A87">
      <w:pPr>
        <w:pStyle w:val="Heading3"/>
        <w:numPr>
          <w:ilvl w:val="0"/>
          <w:numId w:val="27"/>
        </w:numPr>
      </w:pPr>
      <w:r>
        <w:t xml:space="preserve">Features of </w:t>
      </w:r>
      <w:r>
        <w:t>Mobile</w:t>
      </w:r>
      <w:r>
        <w:t xml:space="preserve"> Application</w:t>
      </w:r>
    </w:p>
    <w:p w14:paraId="55A294EA" w14:textId="4D42D409" w:rsidR="006C5396" w:rsidRPr="006C5396" w:rsidRDefault="006C5396" w:rsidP="004A6A87">
      <w:pPr>
        <w:pStyle w:val="Heading3"/>
        <w:numPr>
          <w:ilvl w:val="0"/>
          <w:numId w:val="27"/>
        </w:numPr>
      </w:pPr>
      <w:r>
        <w:t>Mobile Application Workflow</w:t>
      </w:r>
    </w:p>
    <w:p w14:paraId="3906B66B" w14:textId="152C385C" w:rsidR="00BD2FCA" w:rsidRDefault="00576CF5" w:rsidP="004A6A87">
      <w:pPr>
        <w:pStyle w:val="Heading2"/>
        <w:numPr>
          <w:ilvl w:val="0"/>
          <w:numId w:val="25"/>
        </w:numPr>
      </w:pPr>
      <w:r>
        <w:t>API</w:t>
      </w:r>
      <w:r w:rsidR="000F69D9">
        <w:t xml:space="preserve"> Implementation</w:t>
      </w:r>
    </w:p>
    <w:p w14:paraId="06A6B4A7" w14:textId="5C7AD9FE" w:rsidR="00FD19D9" w:rsidRDefault="00FD19D9" w:rsidP="004A6A87">
      <w:pPr>
        <w:pStyle w:val="Heading3"/>
        <w:numPr>
          <w:ilvl w:val="0"/>
          <w:numId w:val="19"/>
        </w:numPr>
      </w:pPr>
      <w:r>
        <w:t xml:space="preserve">Overview </w:t>
      </w:r>
    </w:p>
    <w:p w14:paraId="58274562" w14:textId="3B81A9BE" w:rsidR="00D56A83" w:rsidRDefault="00D56A83" w:rsidP="00D56A83">
      <w:pPr>
        <w:ind w:left="1080"/>
      </w:pPr>
      <w:r>
        <w:t xml:space="preserve">Apart from node modules in the backend </w:t>
      </w:r>
      <w:r w:rsidR="006C5396" w:rsidRPr="006C5396">
        <w:rPr>
          <w:b/>
        </w:rPr>
        <w:t>API</w:t>
      </w:r>
      <w:r>
        <w:t xml:space="preserve"> folder is heart of this application. Because it contains Restful Web API.</w:t>
      </w:r>
    </w:p>
    <w:p w14:paraId="7859A38E" w14:textId="2B93D6D4" w:rsidR="00B445C1" w:rsidRDefault="00BE51CA" w:rsidP="00B445C1">
      <w:pPr>
        <w:ind w:left="1080"/>
        <w:jc w:val="center"/>
      </w:pPr>
      <w:r>
        <w:rPr>
          <w:noProof/>
        </w:rPr>
        <w:drawing>
          <wp:inline distT="0" distB="0" distL="0" distR="0" wp14:anchorId="61A55E34" wp14:editId="201BCCE8">
            <wp:extent cx="1428571" cy="2333333"/>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28571" cy="2333333"/>
                    </a:xfrm>
                    <a:prstGeom prst="rect">
                      <a:avLst/>
                    </a:prstGeom>
                  </pic:spPr>
                </pic:pic>
              </a:graphicData>
            </a:graphic>
          </wp:inline>
        </w:drawing>
      </w:r>
    </w:p>
    <w:p w14:paraId="67F6895D" w14:textId="6338106F" w:rsidR="00B445C1" w:rsidRDefault="00B445C1" w:rsidP="00B445C1">
      <w:pPr>
        <w:pStyle w:val="Caption"/>
        <w:jc w:val="center"/>
      </w:pPr>
      <w:r>
        <w:t xml:space="preserve">Figure </w:t>
      </w:r>
      <w:r>
        <w:fldChar w:fldCharType="begin"/>
      </w:r>
      <w:r>
        <w:instrText xml:space="preserve"> SEQ Figure \* ROMAN </w:instrText>
      </w:r>
      <w:r>
        <w:fldChar w:fldCharType="separate"/>
      </w:r>
      <w:r w:rsidR="005A2E29">
        <w:rPr>
          <w:noProof/>
        </w:rPr>
        <w:t>VII</w:t>
      </w:r>
      <w:r>
        <w:fldChar w:fldCharType="end"/>
      </w:r>
      <w:r>
        <w:t>- Project Structure</w:t>
      </w:r>
    </w:p>
    <w:p w14:paraId="22F586D4" w14:textId="6DC28B26" w:rsidR="00BE51CA" w:rsidRDefault="00BE51CA" w:rsidP="00BE51CA">
      <w:pPr>
        <w:tabs>
          <w:tab w:val="left" w:pos="2477"/>
        </w:tabs>
        <w:ind w:left="1080"/>
      </w:pPr>
      <w:r>
        <w:t>In server.js file contains configurations of server. It has whole responsible of routing and same time working as server.</w:t>
      </w:r>
    </w:p>
    <w:p w14:paraId="2F1EEC10" w14:textId="77777777" w:rsidR="00B445C1" w:rsidRPr="00B445C1" w:rsidRDefault="00B445C1" w:rsidP="00B445C1"/>
    <w:p w14:paraId="784BC79A" w14:textId="5B612E88" w:rsidR="00B445C1" w:rsidRDefault="00BE51CA" w:rsidP="005E3ED9">
      <w:pPr>
        <w:ind w:left="1080"/>
        <w:jc w:val="center"/>
      </w:pPr>
      <w:r>
        <w:rPr>
          <w:noProof/>
        </w:rPr>
        <w:lastRenderedPageBreak/>
        <w:drawing>
          <wp:inline distT="0" distB="0" distL="0" distR="0" wp14:anchorId="31F39AA8" wp14:editId="6980E53D">
            <wp:extent cx="5542857" cy="4819048"/>
            <wp:effectExtent l="0" t="0" r="127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42857" cy="4819048"/>
                    </a:xfrm>
                    <a:prstGeom prst="rect">
                      <a:avLst/>
                    </a:prstGeom>
                  </pic:spPr>
                </pic:pic>
              </a:graphicData>
            </a:graphic>
          </wp:inline>
        </w:drawing>
      </w:r>
    </w:p>
    <w:p w14:paraId="3A430FD1" w14:textId="7CF56230" w:rsidR="00BE51CA" w:rsidRDefault="00BE51CA" w:rsidP="00BE51CA">
      <w:pPr>
        <w:pStyle w:val="Caption"/>
        <w:jc w:val="center"/>
      </w:pPr>
      <w:r>
        <w:t xml:space="preserve">Figure </w:t>
      </w:r>
      <w:r>
        <w:fldChar w:fldCharType="begin"/>
      </w:r>
      <w:r>
        <w:instrText xml:space="preserve"> SEQ Figure \* ROMAN </w:instrText>
      </w:r>
      <w:r>
        <w:fldChar w:fldCharType="separate"/>
      </w:r>
      <w:r w:rsidR="005A2E29">
        <w:rPr>
          <w:noProof/>
        </w:rPr>
        <w:t>VIII</w:t>
      </w:r>
      <w:r>
        <w:fldChar w:fldCharType="end"/>
      </w:r>
      <w:r>
        <w:t>- server.js</w:t>
      </w:r>
    </w:p>
    <w:p w14:paraId="1A47D70B" w14:textId="511180E9" w:rsidR="005E3ED9" w:rsidRDefault="005E3ED9" w:rsidP="005E3ED9"/>
    <w:p w14:paraId="0CB57BE7" w14:textId="759DAA3F" w:rsidR="00FD19D9" w:rsidRPr="00FD19D9" w:rsidRDefault="00FD19D9" w:rsidP="000F69D9">
      <w:pPr>
        <w:ind w:left="0"/>
      </w:pPr>
    </w:p>
    <w:p w14:paraId="13E088A0" w14:textId="490B0D6A" w:rsidR="005A2E29" w:rsidRDefault="005A2E29" w:rsidP="004A6A87">
      <w:pPr>
        <w:pStyle w:val="Heading3"/>
        <w:numPr>
          <w:ilvl w:val="0"/>
          <w:numId w:val="19"/>
        </w:numPr>
      </w:pPr>
      <w:r>
        <w:lastRenderedPageBreak/>
        <w:t>API Project Dependencies</w:t>
      </w:r>
    </w:p>
    <w:p w14:paraId="505208DF" w14:textId="084CB98F" w:rsidR="005A2E29" w:rsidRDefault="005A2E29" w:rsidP="005A2E29">
      <w:pPr>
        <w:ind w:left="1080"/>
      </w:pPr>
      <w:r>
        <w:rPr>
          <w:noProof/>
        </w:rPr>
        <w:drawing>
          <wp:inline distT="0" distB="0" distL="0" distR="0" wp14:anchorId="4B682FFD" wp14:editId="7705E715">
            <wp:extent cx="5552381" cy="3447619"/>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52381" cy="3447619"/>
                    </a:xfrm>
                    <a:prstGeom prst="rect">
                      <a:avLst/>
                    </a:prstGeom>
                  </pic:spPr>
                </pic:pic>
              </a:graphicData>
            </a:graphic>
          </wp:inline>
        </w:drawing>
      </w:r>
    </w:p>
    <w:p w14:paraId="2623D277" w14:textId="34F9B6E9" w:rsidR="005A2E29" w:rsidRDefault="005A2E29" w:rsidP="005A2E29">
      <w:pPr>
        <w:pStyle w:val="Caption"/>
        <w:jc w:val="center"/>
      </w:pPr>
      <w:r>
        <w:t xml:space="preserve">Figure </w:t>
      </w:r>
      <w:r>
        <w:fldChar w:fldCharType="begin"/>
      </w:r>
      <w:r>
        <w:instrText xml:space="preserve"> SEQ Figure \* ROMAN </w:instrText>
      </w:r>
      <w:r>
        <w:fldChar w:fldCharType="separate"/>
      </w:r>
      <w:r>
        <w:rPr>
          <w:noProof/>
        </w:rPr>
        <w:t>IX</w:t>
      </w:r>
      <w:r>
        <w:fldChar w:fldCharType="end"/>
      </w:r>
      <w:r>
        <w:t xml:space="preserve">- </w:t>
      </w:r>
      <w:proofErr w:type="spellStart"/>
      <w:r>
        <w:t>package.json</w:t>
      </w:r>
      <w:proofErr w:type="spellEnd"/>
    </w:p>
    <w:p w14:paraId="6AEACC61" w14:textId="77777777" w:rsidR="005A2E29" w:rsidRPr="005A2E29" w:rsidRDefault="005A2E29" w:rsidP="005A2E29"/>
    <w:p w14:paraId="177F22D9" w14:textId="3C449A0E" w:rsidR="00FD19D9" w:rsidRDefault="00FD19D9" w:rsidP="004A6A87">
      <w:pPr>
        <w:pStyle w:val="Heading3"/>
        <w:numPr>
          <w:ilvl w:val="0"/>
          <w:numId w:val="19"/>
        </w:numPr>
      </w:pPr>
      <w:r>
        <w:t>Model</w:t>
      </w:r>
      <w:r>
        <w:tab/>
      </w:r>
    </w:p>
    <w:p w14:paraId="2ED6E5C0" w14:textId="24C52E72" w:rsidR="00B445C1" w:rsidRDefault="00B445C1" w:rsidP="00B445C1">
      <w:pPr>
        <w:ind w:left="1080"/>
      </w:pPr>
      <w:r>
        <w:t>First</w:t>
      </w:r>
      <w:r>
        <w:t>,</w:t>
      </w:r>
      <w:r>
        <w:t xml:space="preserve"> we designed EER and summarize table meta details as in normalized table section.</w:t>
      </w:r>
    </w:p>
    <w:p w14:paraId="33387363" w14:textId="79128EDC" w:rsidR="00B445C1" w:rsidRDefault="00B445C1" w:rsidP="00B445C1">
      <w:pPr>
        <w:ind w:left="1080"/>
        <w:jc w:val="center"/>
      </w:pPr>
      <w:r>
        <w:rPr>
          <w:noProof/>
        </w:rPr>
        <w:drawing>
          <wp:inline distT="0" distB="0" distL="0" distR="0" wp14:anchorId="1C521027" wp14:editId="13426C35">
            <wp:extent cx="1609524" cy="17238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09524" cy="1723810"/>
                    </a:xfrm>
                    <a:prstGeom prst="rect">
                      <a:avLst/>
                    </a:prstGeom>
                  </pic:spPr>
                </pic:pic>
              </a:graphicData>
            </a:graphic>
          </wp:inline>
        </w:drawing>
      </w:r>
    </w:p>
    <w:p w14:paraId="57FF8DE6" w14:textId="44066257" w:rsidR="00B445C1" w:rsidRDefault="00B445C1" w:rsidP="00B445C1">
      <w:pPr>
        <w:pStyle w:val="Caption"/>
        <w:jc w:val="center"/>
      </w:pPr>
      <w:r>
        <w:t xml:space="preserve">Figure </w:t>
      </w:r>
      <w:r>
        <w:fldChar w:fldCharType="begin"/>
      </w:r>
      <w:r>
        <w:instrText xml:space="preserve"> SEQ Figure \* ROMAN </w:instrText>
      </w:r>
      <w:r>
        <w:fldChar w:fldCharType="separate"/>
      </w:r>
      <w:r w:rsidR="005A2E29">
        <w:rPr>
          <w:noProof/>
        </w:rPr>
        <w:t>X</w:t>
      </w:r>
      <w:r>
        <w:fldChar w:fldCharType="end"/>
      </w:r>
      <w:r>
        <w:t>- Models</w:t>
      </w:r>
    </w:p>
    <w:p w14:paraId="287B97F5" w14:textId="77777777" w:rsidR="005E3ED9" w:rsidRDefault="005E3ED9" w:rsidP="005E3ED9">
      <w:pPr>
        <w:ind w:left="1080"/>
      </w:pPr>
    </w:p>
    <w:p w14:paraId="04335BC3" w14:textId="77777777" w:rsidR="005E3ED9" w:rsidRDefault="005E3ED9" w:rsidP="005E3ED9">
      <w:pPr>
        <w:ind w:left="1080"/>
      </w:pPr>
    </w:p>
    <w:p w14:paraId="686A9B2B" w14:textId="288151FF" w:rsidR="005E3ED9" w:rsidRDefault="005E3ED9" w:rsidP="005E3ED9">
      <w:pPr>
        <w:ind w:left="1080"/>
      </w:pPr>
      <w:r>
        <w:lastRenderedPageBreak/>
        <w:t>Also, in the backend folder it has db.js file which is store connection string to the database.</w:t>
      </w:r>
    </w:p>
    <w:p w14:paraId="5DBA0B9F" w14:textId="455CBBBC" w:rsidR="005E3ED9" w:rsidRDefault="005E3ED9" w:rsidP="005E3ED9"/>
    <w:p w14:paraId="119B077F" w14:textId="4E2500DD" w:rsidR="005E3ED9" w:rsidRDefault="005E3ED9" w:rsidP="005E3ED9">
      <w:pPr>
        <w:jc w:val="center"/>
      </w:pPr>
      <w:r>
        <w:rPr>
          <w:noProof/>
        </w:rPr>
        <w:drawing>
          <wp:inline distT="0" distB="0" distL="0" distR="0" wp14:anchorId="47707F3E" wp14:editId="41CE3DB2">
            <wp:extent cx="4819048" cy="3161905"/>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19048" cy="3161905"/>
                    </a:xfrm>
                    <a:prstGeom prst="rect">
                      <a:avLst/>
                    </a:prstGeom>
                  </pic:spPr>
                </pic:pic>
              </a:graphicData>
            </a:graphic>
          </wp:inline>
        </w:drawing>
      </w:r>
    </w:p>
    <w:p w14:paraId="599D70C7" w14:textId="2B23FD3A" w:rsidR="005E3ED9" w:rsidRDefault="005E3ED9" w:rsidP="005E3ED9">
      <w:pPr>
        <w:pStyle w:val="Caption"/>
        <w:jc w:val="center"/>
      </w:pPr>
      <w:r>
        <w:t xml:space="preserve">Figure </w:t>
      </w:r>
      <w:r>
        <w:fldChar w:fldCharType="begin"/>
      </w:r>
      <w:r>
        <w:instrText xml:space="preserve"> SEQ Figure \* ROMAN </w:instrText>
      </w:r>
      <w:r>
        <w:fldChar w:fldCharType="separate"/>
      </w:r>
      <w:r w:rsidR="005A2E29">
        <w:rPr>
          <w:noProof/>
        </w:rPr>
        <w:t>XI</w:t>
      </w:r>
      <w:r>
        <w:fldChar w:fldCharType="end"/>
      </w:r>
      <w:r>
        <w:t xml:space="preserve"> </w:t>
      </w:r>
      <w:r>
        <w:t>–</w:t>
      </w:r>
      <w:r>
        <w:t xml:space="preserve"> </w:t>
      </w:r>
      <w:r>
        <w:t>db.js</w:t>
      </w:r>
    </w:p>
    <w:p w14:paraId="7131F0CA" w14:textId="23EF74FD" w:rsidR="007A2E15" w:rsidRDefault="007A2E15" w:rsidP="007A2E15"/>
    <w:p w14:paraId="3467CE46" w14:textId="2E4AB4A5" w:rsidR="007A2E15" w:rsidRDefault="007A2E15" w:rsidP="007A2E15">
      <w:r>
        <w:t xml:space="preserve">For an example we added a part of the </w:t>
      </w:r>
      <w:r w:rsidRPr="007A2E15">
        <w:t>User mode</w:t>
      </w:r>
      <w:r>
        <w:t>l.</w:t>
      </w:r>
    </w:p>
    <w:p w14:paraId="0300DFBC" w14:textId="249FCB3A" w:rsidR="007A2E15" w:rsidRDefault="008E7BA2" w:rsidP="008E7BA2">
      <w:pPr>
        <w:jc w:val="center"/>
      </w:pPr>
      <w:r>
        <w:rPr>
          <w:noProof/>
        </w:rPr>
        <w:lastRenderedPageBreak/>
        <w:drawing>
          <wp:inline distT="0" distB="0" distL="0" distR="0" wp14:anchorId="7E483765" wp14:editId="14087C93">
            <wp:extent cx="5731510" cy="51822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182235"/>
                    </a:xfrm>
                    <a:prstGeom prst="rect">
                      <a:avLst/>
                    </a:prstGeom>
                  </pic:spPr>
                </pic:pic>
              </a:graphicData>
            </a:graphic>
          </wp:inline>
        </w:drawing>
      </w:r>
    </w:p>
    <w:p w14:paraId="21442FE9" w14:textId="194C9B4D" w:rsidR="008E7BA2" w:rsidRPr="007A2E15" w:rsidRDefault="008E7BA2" w:rsidP="008E7BA2">
      <w:pPr>
        <w:pStyle w:val="Caption"/>
        <w:jc w:val="center"/>
      </w:pPr>
      <w:r>
        <w:t xml:space="preserve">Figure </w:t>
      </w:r>
      <w:r>
        <w:fldChar w:fldCharType="begin"/>
      </w:r>
      <w:r>
        <w:instrText xml:space="preserve"> SEQ Figure \* ROMAN </w:instrText>
      </w:r>
      <w:r>
        <w:fldChar w:fldCharType="separate"/>
      </w:r>
      <w:r w:rsidR="005A2E29">
        <w:rPr>
          <w:noProof/>
        </w:rPr>
        <w:t>XII</w:t>
      </w:r>
      <w:r>
        <w:fldChar w:fldCharType="end"/>
      </w:r>
      <w:r>
        <w:t xml:space="preserve"> - A part of the user.model.js</w:t>
      </w:r>
    </w:p>
    <w:p w14:paraId="22F33275" w14:textId="77777777" w:rsidR="00F70B56" w:rsidRPr="00F70B56" w:rsidRDefault="00F70B56" w:rsidP="00F70B56"/>
    <w:p w14:paraId="7C9F03BC" w14:textId="77777777" w:rsidR="005E3ED9" w:rsidRPr="005E3ED9" w:rsidRDefault="005E3ED9" w:rsidP="005E3ED9">
      <w:pPr>
        <w:jc w:val="center"/>
      </w:pPr>
    </w:p>
    <w:p w14:paraId="3B31E4CA" w14:textId="77777777" w:rsidR="00FD19D9" w:rsidRPr="00FD19D9" w:rsidRDefault="00FD19D9" w:rsidP="00FD19D9"/>
    <w:p w14:paraId="68BFA19F" w14:textId="4CAF86DF" w:rsidR="00FD19D9" w:rsidRDefault="00FD19D9" w:rsidP="004A6A87">
      <w:pPr>
        <w:pStyle w:val="Heading3"/>
        <w:numPr>
          <w:ilvl w:val="0"/>
          <w:numId w:val="19"/>
        </w:numPr>
      </w:pPr>
      <w:r>
        <w:t>Controller</w:t>
      </w:r>
    </w:p>
    <w:p w14:paraId="04D5E691" w14:textId="5CE2C0FB" w:rsidR="005A2E29" w:rsidRPr="005A2E29" w:rsidRDefault="005A2E29" w:rsidP="005A2E29">
      <w:pPr>
        <w:ind w:left="1080"/>
      </w:pPr>
      <w:r>
        <w:t xml:space="preserve">After implementing models then we implemented controllers for models. In controllers we import models and ad methods </w:t>
      </w:r>
      <w:r>
        <w:t>which are GET, POST, PUT, DELETE HTTP methods.</w:t>
      </w:r>
    </w:p>
    <w:p w14:paraId="2991B848" w14:textId="00DEBF92" w:rsidR="00B445C1" w:rsidRDefault="00B445C1" w:rsidP="00B445C1">
      <w:pPr>
        <w:jc w:val="center"/>
      </w:pPr>
      <w:r>
        <w:rPr>
          <w:noProof/>
        </w:rPr>
        <w:lastRenderedPageBreak/>
        <w:drawing>
          <wp:inline distT="0" distB="0" distL="0" distR="0" wp14:anchorId="7647FA4D" wp14:editId="425A4672">
            <wp:extent cx="1685714" cy="14952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85714" cy="1495238"/>
                    </a:xfrm>
                    <a:prstGeom prst="rect">
                      <a:avLst/>
                    </a:prstGeom>
                  </pic:spPr>
                </pic:pic>
              </a:graphicData>
            </a:graphic>
          </wp:inline>
        </w:drawing>
      </w:r>
    </w:p>
    <w:p w14:paraId="7C6801A0" w14:textId="1F6F985B" w:rsidR="00B445C1" w:rsidRDefault="00B445C1" w:rsidP="00B445C1">
      <w:pPr>
        <w:pStyle w:val="Caption"/>
        <w:jc w:val="center"/>
      </w:pPr>
      <w:r>
        <w:t xml:space="preserve">Figure </w:t>
      </w:r>
      <w:r>
        <w:fldChar w:fldCharType="begin"/>
      </w:r>
      <w:r>
        <w:instrText xml:space="preserve"> SEQ Figure \* ROMAN </w:instrText>
      </w:r>
      <w:r>
        <w:fldChar w:fldCharType="separate"/>
      </w:r>
      <w:r w:rsidR="005A2E29">
        <w:rPr>
          <w:noProof/>
        </w:rPr>
        <w:t>XIII</w:t>
      </w:r>
      <w:r>
        <w:fldChar w:fldCharType="end"/>
      </w:r>
      <w:r>
        <w:t xml:space="preserve"> </w:t>
      </w:r>
      <w:r w:rsidR="00194BD1">
        <w:t>–</w:t>
      </w:r>
      <w:r>
        <w:t xml:space="preserve"> Controllers</w:t>
      </w:r>
    </w:p>
    <w:p w14:paraId="123CDBC0" w14:textId="1F8333C5" w:rsidR="00194BD1" w:rsidRDefault="00194BD1" w:rsidP="00194BD1"/>
    <w:p w14:paraId="0765C9DD" w14:textId="41ABB83F" w:rsidR="00194BD1" w:rsidRDefault="00194BD1" w:rsidP="00194BD1">
      <w:pPr>
        <w:ind w:left="1080"/>
      </w:pPr>
      <w:r>
        <w:t xml:space="preserve">For </w:t>
      </w:r>
      <w:proofErr w:type="gramStart"/>
      <w:r>
        <w:t>example</w:t>
      </w:r>
      <w:proofErr w:type="gramEnd"/>
      <w:r>
        <w:t xml:space="preserve"> we added  a p</w:t>
      </w:r>
      <w:r w:rsidRPr="00194BD1">
        <w:t>art of the user controller that contains the controller of just record creation.</w:t>
      </w:r>
    </w:p>
    <w:p w14:paraId="73C815E9" w14:textId="3FF88855" w:rsidR="00194BD1" w:rsidRDefault="00194BD1" w:rsidP="00194BD1">
      <w:pPr>
        <w:jc w:val="center"/>
      </w:pPr>
      <w:r>
        <w:rPr>
          <w:noProof/>
        </w:rPr>
        <w:drawing>
          <wp:inline distT="0" distB="0" distL="0" distR="0" wp14:anchorId="118FBB96" wp14:editId="00AB2008">
            <wp:extent cx="5731510" cy="3419475"/>
            <wp:effectExtent l="0" t="0" r="254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419475"/>
                    </a:xfrm>
                    <a:prstGeom prst="rect">
                      <a:avLst/>
                    </a:prstGeom>
                  </pic:spPr>
                </pic:pic>
              </a:graphicData>
            </a:graphic>
          </wp:inline>
        </w:drawing>
      </w:r>
    </w:p>
    <w:p w14:paraId="3C92EBEA" w14:textId="6B9626BC" w:rsidR="00194BD1" w:rsidRPr="00194BD1" w:rsidRDefault="00194BD1" w:rsidP="00194BD1">
      <w:pPr>
        <w:pStyle w:val="Caption"/>
        <w:jc w:val="center"/>
      </w:pPr>
      <w:r>
        <w:t xml:space="preserve">Figure </w:t>
      </w:r>
      <w:r>
        <w:fldChar w:fldCharType="begin"/>
      </w:r>
      <w:r>
        <w:instrText xml:space="preserve"> SEQ Figure \* ROMAN </w:instrText>
      </w:r>
      <w:r>
        <w:fldChar w:fldCharType="separate"/>
      </w:r>
      <w:r w:rsidR="005A2E29">
        <w:rPr>
          <w:noProof/>
        </w:rPr>
        <w:t>XIV</w:t>
      </w:r>
      <w:r>
        <w:fldChar w:fldCharType="end"/>
      </w:r>
      <w:r>
        <w:t>- a part of the user.controller.js</w:t>
      </w:r>
    </w:p>
    <w:p w14:paraId="11FE988D" w14:textId="77777777" w:rsidR="00FD19D9" w:rsidRPr="00FD19D9" w:rsidRDefault="00FD19D9" w:rsidP="00FD19D9"/>
    <w:p w14:paraId="623B21FB" w14:textId="47D5B24F" w:rsidR="00FD19D9" w:rsidRDefault="00FD19D9" w:rsidP="004A6A87">
      <w:pPr>
        <w:pStyle w:val="Heading3"/>
        <w:numPr>
          <w:ilvl w:val="0"/>
          <w:numId w:val="19"/>
        </w:numPr>
      </w:pPr>
      <w:r>
        <w:t>Routes</w:t>
      </w:r>
    </w:p>
    <w:p w14:paraId="0A80DFD8" w14:textId="5E832438" w:rsidR="005A2E29" w:rsidRDefault="005A2E29" w:rsidP="005A2E29">
      <w:pPr>
        <w:ind w:left="1080"/>
      </w:pPr>
      <w:r>
        <w:t>R</w:t>
      </w:r>
      <w:r>
        <w:t xml:space="preserve">outes are </w:t>
      </w:r>
      <w:r w:rsidR="00D046F7">
        <w:t>defining</w:t>
      </w:r>
      <w:r>
        <w:t xml:space="preserve"> the URI of </w:t>
      </w:r>
      <w:proofErr w:type="gramStart"/>
      <w:r>
        <w:t>particular resources</w:t>
      </w:r>
      <w:proofErr w:type="gramEnd"/>
      <w:r>
        <w:t xml:space="preserve"> along with certain HTTP methods.</w:t>
      </w:r>
    </w:p>
    <w:p w14:paraId="6C265691" w14:textId="77777777" w:rsidR="005A2E29" w:rsidRPr="005A2E29" w:rsidRDefault="005A2E29" w:rsidP="005A2E29">
      <w:pPr>
        <w:ind w:left="1080"/>
      </w:pPr>
    </w:p>
    <w:p w14:paraId="3E223077" w14:textId="5E0CEB51" w:rsidR="00F70B56" w:rsidRDefault="00F70B56" w:rsidP="00F70B56">
      <w:pPr>
        <w:jc w:val="center"/>
      </w:pPr>
      <w:r>
        <w:rPr>
          <w:noProof/>
        </w:rPr>
        <w:lastRenderedPageBreak/>
        <w:drawing>
          <wp:inline distT="0" distB="0" distL="0" distR="0" wp14:anchorId="233C96E3" wp14:editId="6675514A">
            <wp:extent cx="1533333" cy="1504762"/>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33333" cy="1504762"/>
                    </a:xfrm>
                    <a:prstGeom prst="rect">
                      <a:avLst/>
                    </a:prstGeom>
                  </pic:spPr>
                </pic:pic>
              </a:graphicData>
            </a:graphic>
          </wp:inline>
        </w:drawing>
      </w:r>
    </w:p>
    <w:p w14:paraId="30AC6136" w14:textId="45CE345E" w:rsidR="00F70B56" w:rsidRDefault="00F70B56" w:rsidP="00F70B56">
      <w:pPr>
        <w:pStyle w:val="Caption"/>
        <w:jc w:val="center"/>
      </w:pPr>
      <w:r>
        <w:t xml:space="preserve">Figure </w:t>
      </w:r>
      <w:r>
        <w:fldChar w:fldCharType="begin"/>
      </w:r>
      <w:r>
        <w:instrText xml:space="preserve"> SEQ Figure \* ROMAN </w:instrText>
      </w:r>
      <w:r>
        <w:fldChar w:fldCharType="separate"/>
      </w:r>
      <w:r w:rsidR="005A2E29">
        <w:rPr>
          <w:noProof/>
        </w:rPr>
        <w:t>XV</w:t>
      </w:r>
      <w:r>
        <w:fldChar w:fldCharType="end"/>
      </w:r>
      <w:r>
        <w:t>-Routes</w:t>
      </w:r>
    </w:p>
    <w:p w14:paraId="656586D3" w14:textId="02F23196" w:rsidR="00AF2774" w:rsidRDefault="00AF2774" w:rsidP="00AF2774"/>
    <w:p w14:paraId="2064EE4F" w14:textId="6C273687" w:rsidR="00AF2774" w:rsidRDefault="00AF2774" w:rsidP="00AF2774">
      <w:pPr>
        <w:jc w:val="center"/>
      </w:pPr>
      <w:r>
        <w:rPr>
          <w:noProof/>
        </w:rPr>
        <w:drawing>
          <wp:inline distT="0" distB="0" distL="0" distR="0" wp14:anchorId="06CA82D2" wp14:editId="244E5532">
            <wp:extent cx="5731510" cy="23933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393315"/>
                    </a:xfrm>
                    <a:prstGeom prst="rect">
                      <a:avLst/>
                    </a:prstGeom>
                  </pic:spPr>
                </pic:pic>
              </a:graphicData>
            </a:graphic>
          </wp:inline>
        </w:drawing>
      </w:r>
    </w:p>
    <w:p w14:paraId="3763D14E" w14:textId="4787A31E"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VI</w:t>
      </w:r>
      <w:r>
        <w:fldChar w:fldCharType="end"/>
      </w:r>
      <w:r>
        <w:t xml:space="preserve"> -admin.routes.js</w:t>
      </w:r>
    </w:p>
    <w:p w14:paraId="28FAD98A" w14:textId="3A785B40" w:rsidR="00AF2774" w:rsidRDefault="00AF2774" w:rsidP="00AF2774"/>
    <w:p w14:paraId="3651711B" w14:textId="492F54E8" w:rsidR="00AF2774" w:rsidRDefault="00AF2774" w:rsidP="00AF2774">
      <w:pPr>
        <w:jc w:val="center"/>
      </w:pPr>
      <w:r>
        <w:rPr>
          <w:noProof/>
        </w:rPr>
        <w:drawing>
          <wp:inline distT="0" distB="0" distL="0" distR="0" wp14:anchorId="188736DC" wp14:editId="614FB067">
            <wp:extent cx="5731510" cy="252730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527300"/>
                    </a:xfrm>
                    <a:prstGeom prst="rect">
                      <a:avLst/>
                    </a:prstGeom>
                  </pic:spPr>
                </pic:pic>
              </a:graphicData>
            </a:graphic>
          </wp:inline>
        </w:drawing>
      </w:r>
    </w:p>
    <w:p w14:paraId="37D91AEE" w14:textId="3D9781C7"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VII</w:t>
      </w:r>
      <w:r>
        <w:fldChar w:fldCharType="end"/>
      </w:r>
      <w:r>
        <w:t xml:space="preserve"> - expert.routes.js</w:t>
      </w:r>
    </w:p>
    <w:p w14:paraId="3AE70748" w14:textId="4C0F19A4" w:rsidR="00AF2774" w:rsidRDefault="00AF2774" w:rsidP="00AF2774"/>
    <w:p w14:paraId="7A57832A" w14:textId="09799AB2" w:rsidR="00AF2774" w:rsidRDefault="00AF2774" w:rsidP="00AF2774">
      <w:pPr>
        <w:jc w:val="center"/>
      </w:pPr>
      <w:r>
        <w:rPr>
          <w:noProof/>
        </w:rPr>
        <w:lastRenderedPageBreak/>
        <w:drawing>
          <wp:inline distT="0" distB="0" distL="0" distR="0" wp14:anchorId="0FDCD3CA" wp14:editId="497786C2">
            <wp:extent cx="5731510" cy="246189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61895"/>
                    </a:xfrm>
                    <a:prstGeom prst="rect">
                      <a:avLst/>
                    </a:prstGeom>
                  </pic:spPr>
                </pic:pic>
              </a:graphicData>
            </a:graphic>
          </wp:inline>
        </w:drawing>
      </w:r>
    </w:p>
    <w:p w14:paraId="19304674" w14:textId="785F584D"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VIII</w:t>
      </w:r>
      <w:r>
        <w:fldChar w:fldCharType="end"/>
      </w:r>
      <w:r>
        <w:t xml:space="preserve"> - login.routes.js</w:t>
      </w:r>
    </w:p>
    <w:p w14:paraId="01EB604F" w14:textId="3DDA7484" w:rsidR="00AF2774" w:rsidRDefault="00AF2774" w:rsidP="00AF2774"/>
    <w:p w14:paraId="00B4C02E" w14:textId="4626658B" w:rsidR="00AF2774" w:rsidRDefault="00AF2774" w:rsidP="00AF2774">
      <w:pPr>
        <w:jc w:val="center"/>
      </w:pPr>
      <w:r>
        <w:rPr>
          <w:noProof/>
        </w:rPr>
        <w:drawing>
          <wp:inline distT="0" distB="0" distL="0" distR="0" wp14:anchorId="07DD4436" wp14:editId="27C4DB86">
            <wp:extent cx="5731510" cy="2067560"/>
            <wp:effectExtent l="0" t="0" r="254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067560"/>
                    </a:xfrm>
                    <a:prstGeom prst="rect">
                      <a:avLst/>
                    </a:prstGeom>
                  </pic:spPr>
                </pic:pic>
              </a:graphicData>
            </a:graphic>
          </wp:inline>
        </w:drawing>
      </w:r>
    </w:p>
    <w:p w14:paraId="4A12525F" w14:textId="0D496740"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IX</w:t>
      </w:r>
      <w:r>
        <w:fldChar w:fldCharType="end"/>
      </w:r>
      <w:r>
        <w:t xml:space="preserve"> - resume.route.js</w:t>
      </w:r>
    </w:p>
    <w:p w14:paraId="2013149E" w14:textId="170ABD4E" w:rsidR="00AF2774" w:rsidRDefault="00AF2774" w:rsidP="00AF2774"/>
    <w:p w14:paraId="120D0CE4" w14:textId="72104E8E" w:rsidR="00AF2774" w:rsidRDefault="00AF2774" w:rsidP="00AF2774">
      <w:pPr>
        <w:jc w:val="center"/>
      </w:pPr>
      <w:r>
        <w:rPr>
          <w:noProof/>
        </w:rPr>
        <w:drawing>
          <wp:inline distT="0" distB="0" distL="0" distR="0" wp14:anchorId="0EB95F74" wp14:editId="435013B1">
            <wp:extent cx="5731510" cy="19875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87550"/>
                    </a:xfrm>
                    <a:prstGeom prst="rect">
                      <a:avLst/>
                    </a:prstGeom>
                  </pic:spPr>
                </pic:pic>
              </a:graphicData>
            </a:graphic>
          </wp:inline>
        </w:drawing>
      </w:r>
    </w:p>
    <w:p w14:paraId="76A294F2" w14:textId="2550BD78"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X</w:t>
      </w:r>
      <w:r>
        <w:fldChar w:fldCharType="end"/>
      </w:r>
      <w:r>
        <w:t xml:space="preserve"> - student.route.js</w:t>
      </w:r>
    </w:p>
    <w:p w14:paraId="323D8F8D" w14:textId="7EB8DC26" w:rsidR="00AF2774" w:rsidRDefault="00AF2774" w:rsidP="00AF2774"/>
    <w:p w14:paraId="62EB2BAD" w14:textId="0D9717CB" w:rsidR="00F70B56" w:rsidRDefault="00AF2774" w:rsidP="00AF2774">
      <w:pPr>
        <w:jc w:val="center"/>
      </w:pPr>
      <w:r>
        <w:rPr>
          <w:noProof/>
        </w:rPr>
        <w:lastRenderedPageBreak/>
        <w:drawing>
          <wp:inline distT="0" distB="0" distL="0" distR="0" wp14:anchorId="7FCF4F4F" wp14:editId="0C8D92DB">
            <wp:extent cx="5731510" cy="2563495"/>
            <wp:effectExtent l="0" t="0" r="254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563495"/>
                    </a:xfrm>
                    <a:prstGeom prst="rect">
                      <a:avLst/>
                    </a:prstGeom>
                  </pic:spPr>
                </pic:pic>
              </a:graphicData>
            </a:graphic>
          </wp:inline>
        </w:drawing>
      </w:r>
    </w:p>
    <w:p w14:paraId="787885AF" w14:textId="7FD051E3" w:rsidR="00AF2774" w:rsidRDefault="00AF2774" w:rsidP="00AF2774">
      <w:pPr>
        <w:pStyle w:val="Caption"/>
        <w:jc w:val="center"/>
      </w:pPr>
      <w:r>
        <w:t xml:space="preserve">Figure </w:t>
      </w:r>
      <w:r>
        <w:fldChar w:fldCharType="begin"/>
      </w:r>
      <w:r>
        <w:instrText xml:space="preserve"> SEQ Figure \* ROMAN </w:instrText>
      </w:r>
      <w:r>
        <w:fldChar w:fldCharType="separate"/>
      </w:r>
      <w:r w:rsidR="005A2E29">
        <w:rPr>
          <w:noProof/>
        </w:rPr>
        <w:t>XXI</w:t>
      </w:r>
      <w:r>
        <w:fldChar w:fldCharType="end"/>
      </w:r>
      <w:r>
        <w:t>- user.routes.js</w:t>
      </w:r>
    </w:p>
    <w:p w14:paraId="7B5A37E1" w14:textId="4F1EB09E" w:rsidR="00AF2774" w:rsidRDefault="00AF2774" w:rsidP="00AF2774"/>
    <w:p w14:paraId="676A7D3B" w14:textId="77777777" w:rsidR="00AF2774" w:rsidRPr="00AF2774" w:rsidRDefault="00AF2774" w:rsidP="00AF2774"/>
    <w:p w14:paraId="00217306" w14:textId="1DE6B6C2" w:rsidR="005E3ED9" w:rsidRDefault="007A2E15" w:rsidP="004A6A87">
      <w:pPr>
        <w:pStyle w:val="Heading3"/>
        <w:numPr>
          <w:ilvl w:val="0"/>
          <w:numId w:val="19"/>
        </w:numPr>
      </w:pPr>
      <w:r>
        <w:t>Configuration</w:t>
      </w:r>
    </w:p>
    <w:p w14:paraId="36FE0525" w14:textId="77777777" w:rsidR="0096284F" w:rsidRPr="0096284F" w:rsidRDefault="0096284F" w:rsidP="0096284F"/>
    <w:p w14:paraId="3CE813CA" w14:textId="4C6361FF" w:rsidR="005E3ED9" w:rsidRDefault="005E3ED9" w:rsidP="005E3ED9">
      <w:pPr>
        <w:ind w:left="1080"/>
      </w:pPr>
      <w:r>
        <w:rPr>
          <w:noProof/>
        </w:rPr>
        <w:drawing>
          <wp:inline distT="0" distB="0" distL="0" distR="0" wp14:anchorId="4D2F50B5" wp14:editId="6B12D432">
            <wp:extent cx="5731510" cy="141033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410335"/>
                    </a:xfrm>
                    <a:prstGeom prst="rect">
                      <a:avLst/>
                    </a:prstGeom>
                  </pic:spPr>
                </pic:pic>
              </a:graphicData>
            </a:graphic>
          </wp:inline>
        </w:drawing>
      </w:r>
    </w:p>
    <w:p w14:paraId="1BB359C4" w14:textId="60E10E98" w:rsidR="005E3ED9" w:rsidRPr="005E3ED9" w:rsidRDefault="005E3ED9" w:rsidP="005E3ED9">
      <w:pPr>
        <w:pStyle w:val="Caption"/>
        <w:jc w:val="center"/>
      </w:pPr>
      <w:r>
        <w:t xml:space="preserve">Figure </w:t>
      </w:r>
      <w:r>
        <w:fldChar w:fldCharType="begin"/>
      </w:r>
      <w:r>
        <w:instrText xml:space="preserve"> SEQ Figure \* ROMAN </w:instrText>
      </w:r>
      <w:r>
        <w:fldChar w:fldCharType="separate"/>
      </w:r>
      <w:r w:rsidR="005A2E29">
        <w:rPr>
          <w:noProof/>
        </w:rPr>
        <w:t>XXII</w:t>
      </w:r>
      <w:r>
        <w:fldChar w:fldCharType="end"/>
      </w:r>
      <w:r>
        <w:t>- Database Configuration</w:t>
      </w:r>
    </w:p>
    <w:p w14:paraId="21FB7BE8" w14:textId="77777777" w:rsidR="00FD19D9" w:rsidRPr="00FD19D9" w:rsidRDefault="00FD19D9" w:rsidP="00FD19D9"/>
    <w:p w14:paraId="2238217F" w14:textId="2E810F93" w:rsidR="002C4C75" w:rsidRPr="002C4C75" w:rsidRDefault="002C4C75" w:rsidP="004A6A87">
      <w:pPr>
        <w:pStyle w:val="Heading1"/>
        <w:numPr>
          <w:ilvl w:val="0"/>
          <w:numId w:val="22"/>
        </w:numPr>
      </w:pPr>
      <w:r>
        <w:t>Tools and Technologies</w:t>
      </w:r>
    </w:p>
    <w:p w14:paraId="10D13707" w14:textId="77777777" w:rsidR="000713E4" w:rsidRDefault="000713E4" w:rsidP="004A6A87">
      <w:pPr>
        <w:pStyle w:val="Heading2"/>
        <w:numPr>
          <w:ilvl w:val="0"/>
          <w:numId w:val="16"/>
        </w:numPr>
      </w:pPr>
      <w:r>
        <w:t>Technology Used</w:t>
      </w:r>
    </w:p>
    <w:p w14:paraId="4538D252" w14:textId="77777777" w:rsidR="000713E4" w:rsidRDefault="000713E4" w:rsidP="000713E4">
      <w:r>
        <w:t>To develop this project basically, we used the following technologies.</w:t>
      </w:r>
    </w:p>
    <w:p w14:paraId="2FE97845" w14:textId="77777777" w:rsidR="000713E4" w:rsidRDefault="000713E4" w:rsidP="000713E4">
      <w:r>
        <w:t>For the backend implementation</w:t>
      </w:r>
    </w:p>
    <w:p w14:paraId="2AB7B8CC" w14:textId="77777777" w:rsidR="000713E4" w:rsidRDefault="000713E4" w:rsidP="004A6A87">
      <w:pPr>
        <w:pStyle w:val="ListParagraph"/>
        <w:numPr>
          <w:ilvl w:val="0"/>
          <w:numId w:val="17"/>
        </w:numPr>
      </w:pPr>
      <w:r>
        <w:t xml:space="preserve">NodeJS </w:t>
      </w:r>
    </w:p>
    <w:p w14:paraId="653939C2" w14:textId="77777777" w:rsidR="000713E4" w:rsidRDefault="000713E4" w:rsidP="000713E4">
      <w:r>
        <w:lastRenderedPageBreak/>
        <w:t xml:space="preserve">Node.js is an open-source, cross-platform, </w:t>
      </w:r>
      <w:proofErr w:type="spellStart"/>
      <w:r>
        <w:t>javascript</w:t>
      </w:r>
      <w:proofErr w:type="spellEnd"/>
      <w:r>
        <w:t xml:space="preserve"> runtime environment that executes </w:t>
      </w:r>
      <w:proofErr w:type="spellStart"/>
      <w:r>
        <w:t>Javascript</w:t>
      </w:r>
      <w:proofErr w:type="spellEnd"/>
      <w:r>
        <w:t xml:space="preserve"> code outside of a web browser.</w:t>
      </w:r>
      <w:r>
        <w:rPr>
          <w:rStyle w:val="FootnoteReference"/>
        </w:rPr>
        <w:footnoteReference w:id="1"/>
      </w:r>
    </w:p>
    <w:p w14:paraId="5F69A489" w14:textId="77777777" w:rsidR="000713E4" w:rsidRDefault="000713E4" w:rsidP="004A6A87">
      <w:pPr>
        <w:pStyle w:val="ListParagraph"/>
        <w:numPr>
          <w:ilvl w:val="0"/>
          <w:numId w:val="17"/>
        </w:numPr>
      </w:pPr>
      <w:proofErr w:type="spellStart"/>
      <w:r>
        <w:t>ExpressJS</w:t>
      </w:r>
      <w:proofErr w:type="spellEnd"/>
    </w:p>
    <w:p w14:paraId="72DA0C89" w14:textId="77777777" w:rsidR="000713E4" w:rsidRDefault="000713E4" w:rsidP="000713E4">
      <w:r w:rsidRPr="004B5E27">
        <w:t>Express.js, or simply Express, is a web application framework for Node.js, released as free and open-source software under the MIT License. It is designed for building web applications and APIs. It has been called the de facto standard server framework for Node.js</w:t>
      </w:r>
      <w:r>
        <w:rPr>
          <w:rStyle w:val="FootnoteReference"/>
        </w:rPr>
        <w:footnoteReference w:id="2"/>
      </w:r>
    </w:p>
    <w:p w14:paraId="321FCBC5" w14:textId="77777777" w:rsidR="000713E4" w:rsidRDefault="000713E4" w:rsidP="000713E4">
      <w:r>
        <w:t>It is Back-end web application framework running on top of Node.js</w:t>
      </w:r>
    </w:p>
    <w:p w14:paraId="08D922E8" w14:textId="77777777" w:rsidR="000713E4" w:rsidRDefault="000713E4" w:rsidP="004A6A87">
      <w:pPr>
        <w:pStyle w:val="ListParagraph"/>
        <w:numPr>
          <w:ilvl w:val="0"/>
          <w:numId w:val="17"/>
        </w:numPr>
      </w:pPr>
      <w:r>
        <w:t>MySQL</w:t>
      </w:r>
    </w:p>
    <w:p w14:paraId="0D1CC5B2" w14:textId="77777777" w:rsidR="000713E4" w:rsidRDefault="000713E4" w:rsidP="000713E4">
      <w:r>
        <w:t>MySQL i</w:t>
      </w:r>
      <w:r w:rsidRPr="004B5E27">
        <w:t xml:space="preserve">s an open-source relational database management system (RDBMS). MySQL is written in C and C++. Its SQL parser is written in </w:t>
      </w:r>
      <w:proofErr w:type="spellStart"/>
      <w:r w:rsidRPr="004B5E27">
        <w:t>yacc</w:t>
      </w:r>
      <w:proofErr w:type="spellEnd"/>
      <w:r w:rsidRPr="004B5E27">
        <w:t xml:space="preserve">, but it uses a home-brewed lexical analyzer. MySQL works on many system platforms, including AIX, </w:t>
      </w:r>
      <w:proofErr w:type="spellStart"/>
      <w:r w:rsidRPr="004B5E27">
        <w:t>BSDi</w:t>
      </w:r>
      <w:proofErr w:type="spellEnd"/>
      <w:r w:rsidRPr="004B5E27">
        <w:t xml:space="preserve">, FreeBSD, HP-UX, </w:t>
      </w:r>
      <w:proofErr w:type="spellStart"/>
      <w:r w:rsidRPr="004B5E27">
        <w:t>eComStation</w:t>
      </w:r>
      <w:proofErr w:type="spellEnd"/>
      <w:r w:rsidRPr="004B5E27">
        <w:t xml:space="preserve">, i5/OS, IRIX, Linux, macOS, Microsoft Windows, NetBSD, Novell NetWare, OpenBSD, </w:t>
      </w:r>
      <w:proofErr w:type="spellStart"/>
      <w:r w:rsidRPr="004B5E27">
        <w:t>OpenSolaris</w:t>
      </w:r>
      <w:proofErr w:type="spellEnd"/>
      <w:r w:rsidRPr="004B5E27">
        <w:t xml:space="preserve">, OS/2 Warp, QNX, Oracle Solaris, Symbian, SunOS, SCO </w:t>
      </w:r>
      <w:proofErr w:type="spellStart"/>
      <w:r w:rsidRPr="004B5E27">
        <w:t>OpenServer</w:t>
      </w:r>
      <w:proofErr w:type="spellEnd"/>
      <w:r w:rsidRPr="004B5E27">
        <w:t xml:space="preserve">, SCO UnixWare, </w:t>
      </w:r>
      <w:proofErr w:type="spellStart"/>
      <w:r w:rsidRPr="004B5E27">
        <w:t>Sanos</w:t>
      </w:r>
      <w:proofErr w:type="spellEnd"/>
      <w:r>
        <w:t>,</w:t>
      </w:r>
      <w:r w:rsidRPr="004B5E27">
        <w:t xml:space="preserve"> and Tru64. A port of MySQL to OpenVMS also exists</w:t>
      </w:r>
      <w:r>
        <w:t>.</w:t>
      </w:r>
      <w:r>
        <w:rPr>
          <w:rStyle w:val="FootnoteReference"/>
        </w:rPr>
        <w:footnoteReference w:id="3"/>
      </w:r>
    </w:p>
    <w:p w14:paraId="23D905F9" w14:textId="77777777" w:rsidR="000713E4" w:rsidRDefault="000713E4" w:rsidP="000713E4">
      <w:pPr>
        <w:ind w:left="1440"/>
      </w:pPr>
    </w:p>
    <w:p w14:paraId="57C6DFCC" w14:textId="77777777" w:rsidR="000713E4" w:rsidRDefault="000713E4" w:rsidP="000713E4">
      <w:r>
        <w:t>For the frontend implementation</w:t>
      </w:r>
    </w:p>
    <w:p w14:paraId="038473BF" w14:textId="77777777" w:rsidR="000713E4" w:rsidRDefault="000713E4" w:rsidP="004A6A87">
      <w:pPr>
        <w:pStyle w:val="ListParagraph"/>
        <w:numPr>
          <w:ilvl w:val="0"/>
          <w:numId w:val="17"/>
        </w:numPr>
      </w:pPr>
      <w:r>
        <w:t>Vue Framework</w:t>
      </w:r>
    </w:p>
    <w:p w14:paraId="0B5929AD" w14:textId="761C3798" w:rsidR="000713E4" w:rsidRDefault="000713E4" w:rsidP="000713E4">
      <w:r>
        <w:t xml:space="preserve">Vue </w:t>
      </w:r>
      <w:r w:rsidRPr="004B5E27">
        <w:t>is an open-source Model–view–</w:t>
      </w:r>
      <w:r>
        <w:t>ViewM</w:t>
      </w:r>
      <w:r w:rsidRPr="004B5E27">
        <w:t>odel JavaScript framework for building user interfaces and single-page applications</w:t>
      </w:r>
      <w:r>
        <w:t>.</w:t>
      </w:r>
      <w:r>
        <w:rPr>
          <w:rStyle w:val="FootnoteReference"/>
        </w:rPr>
        <w:footnoteReference w:id="4"/>
      </w:r>
    </w:p>
    <w:p w14:paraId="338DB011" w14:textId="375E55A9" w:rsidR="0008660B" w:rsidRDefault="0008660B" w:rsidP="000713E4">
      <w:r>
        <w:t xml:space="preserve">Apart from </w:t>
      </w:r>
      <w:r w:rsidR="009C2B49">
        <w:t xml:space="preserve">above </w:t>
      </w:r>
      <w:r>
        <w:t>we used,</w:t>
      </w:r>
    </w:p>
    <w:p w14:paraId="4609CF01" w14:textId="3939BBC2" w:rsidR="0008660B" w:rsidRDefault="0008660B" w:rsidP="000713E4">
      <w:r>
        <w:t xml:space="preserve">Bcrypt - which is </w:t>
      </w:r>
      <w:r w:rsidRPr="0008660B">
        <w:t>a node</w:t>
      </w:r>
      <w:r>
        <w:t>.</w:t>
      </w:r>
      <w:r w:rsidRPr="0008660B">
        <w:t>js password hashing method</w:t>
      </w:r>
      <w:r>
        <w:t xml:space="preserve"> to hashing passwords.</w:t>
      </w:r>
    </w:p>
    <w:p w14:paraId="53AF71E8" w14:textId="1264D504" w:rsidR="009C2B49" w:rsidRDefault="009C2B49" w:rsidP="009C2B49">
      <w:r>
        <w:t xml:space="preserve">Body-Parser </w:t>
      </w:r>
      <w:r>
        <w:t>-</w:t>
      </w:r>
      <w:r>
        <w:t xml:space="preserve"> It simply let handle JSON objects in backend level.</w:t>
      </w:r>
    </w:p>
    <w:p w14:paraId="76E4C37C" w14:textId="77777777" w:rsidR="009C2B49" w:rsidRDefault="009C2B49" w:rsidP="000713E4"/>
    <w:p w14:paraId="76A089AB" w14:textId="77777777" w:rsidR="000713E4" w:rsidRPr="00C51589" w:rsidRDefault="000713E4" w:rsidP="000713E4">
      <w:r>
        <w:tab/>
      </w:r>
    </w:p>
    <w:p w14:paraId="50EF4C8E" w14:textId="448392A6" w:rsidR="000713E4" w:rsidRDefault="000713E4" w:rsidP="004A6A87">
      <w:pPr>
        <w:pStyle w:val="Heading2"/>
        <w:numPr>
          <w:ilvl w:val="0"/>
          <w:numId w:val="16"/>
        </w:numPr>
      </w:pPr>
      <w:r>
        <w:t xml:space="preserve">Why </w:t>
      </w:r>
      <w:r w:rsidR="00381ECC">
        <w:t>D</w:t>
      </w:r>
      <w:r>
        <w:t xml:space="preserve">id We </w:t>
      </w:r>
      <w:r w:rsidR="00381ECC">
        <w:t>U</w:t>
      </w:r>
      <w:r>
        <w:t xml:space="preserve">se </w:t>
      </w:r>
      <w:r w:rsidR="00381ECC">
        <w:t>T</w:t>
      </w:r>
      <w:r>
        <w:t>hem?</w:t>
      </w:r>
    </w:p>
    <w:p w14:paraId="0758B4F6" w14:textId="77777777" w:rsidR="000713E4" w:rsidRDefault="000713E4" w:rsidP="004A6A87">
      <w:pPr>
        <w:pStyle w:val="ListParagraph"/>
        <w:numPr>
          <w:ilvl w:val="0"/>
          <w:numId w:val="24"/>
        </w:numPr>
      </w:pPr>
      <w:r>
        <w:t>Node.js</w:t>
      </w:r>
    </w:p>
    <w:p w14:paraId="7122FEE1" w14:textId="235B1D95" w:rsidR="000713E4" w:rsidRDefault="000713E4" w:rsidP="000713E4">
      <w:r w:rsidRPr="00113CFB">
        <w:t xml:space="preserve">Node.js is a platform built on Chrome's JavaScript runtime for easily building fast and </w:t>
      </w:r>
      <w:r>
        <w:t>scalable</w:t>
      </w:r>
      <w:r w:rsidRPr="00113CFB">
        <w:t xml:space="preserve"> network applications. Node.js uses an event-driven, non-blocking I/O model that makes it lightweight and </w:t>
      </w:r>
      <w:r>
        <w:t>effective</w:t>
      </w:r>
      <w:r w:rsidRPr="00113CFB">
        <w:t xml:space="preserve">, </w:t>
      </w:r>
      <w:r>
        <w:t>ideal</w:t>
      </w:r>
      <w:r w:rsidRPr="00113CFB">
        <w:t xml:space="preserve"> for data-intensive real-time applications that run across distributed devices</w:t>
      </w:r>
      <w:r>
        <w:t>.</w:t>
      </w:r>
      <w:r w:rsidR="00381ECC">
        <w:rPr>
          <w:rStyle w:val="FootnoteReference"/>
        </w:rPr>
        <w:footnoteReference w:id="5"/>
      </w:r>
    </w:p>
    <w:p w14:paraId="669902CF" w14:textId="77777777" w:rsidR="000713E4" w:rsidRDefault="000713E4" w:rsidP="000713E4">
      <w:r>
        <w:t>The f</w:t>
      </w:r>
      <w:r w:rsidRPr="00113CFB">
        <w:t xml:space="preserve">ollowing are some of the </w:t>
      </w:r>
      <w:r>
        <w:t>key</w:t>
      </w:r>
      <w:r w:rsidRPr="00113CFB">
        <w:t xml:space="preserve"> features that make Node.js the first choice of software architects</w:t>
      </w:r>
      <w:r>
        <w:t>.</w:t>
      </w:r>
    </w:p>
    <w:p w14:paraId="170DAFD2" w14:textId="77777777" w:rsidR="000713E4" w:rsidRPr="00113CFB" w:rsidRDefault="000713E4" w:rsidP="004A6A87">
      <w:pPr>
        <w:pStyle w:val="ListParagraph"/>
        <w:numPr>
          <w:ilvl w:val="0"/>
          <w:numId w:val="18"/>
        </w:numPr>
      </w:pPr>
      <w:r w:rsidRPr="000066CD">
        <w:rPr>
          <w:b/>
          <w:bCs/>
          <w:color w:val="000000"/>
          <w:sz w:val="23"/>
          <w:szCs w:val="23"/>
          <w:shd w:val="clear" w:color="auto" w:fill="FFFFFF"/>
        </w:rPr>
        <w:t>Asynchronous and Event-Driven</w:t>
      </w:r>
      <w:r w:rsidRPr="000066CD">
        <w:rPr>
          <w:color w:val="000000"/>
          <w:sz w:val="23"/>
          <w:szCs w:val="23"/>
          <w:shd w:val="clear" w:color="auto" w:fill="FFFFFF"/>
        </w:rPr>
        <w:t> </w:t>
      </w:r>
    </w:p>
    <w:p w14:paraId="031EBEFE" w14:textId="664E088D" w:rsidR="000713E4" w:rsidRDefault="000713E4" w:rsidP="000713E4">
      <w:pPr>
        <w:ind w:left="1080"/>
      </w:pPr>
      <w:r w:rsidRPr="00113CFB">
        <w:t xml:space="preserve">All APIs of Node.js library </w:t>
      </w:r>
      <w:proofErr w:type="gramStart"/>
      <w:r w:rsidRPr="00113CFB">
        <w:t>are</w:t>
      </w:r>
      <w:proofErr w:type="gramEnd"/>
      <w:r w:rsidRPr="00113CFB">
        <w:t xml:space="preserve"> asynchronous, that is, non-blocking. It essentially means a Node.js based server never waits for an API to return data. The server moves to the following API </w:t>
      </w:r>
      <w:proofErr w:type="gramStart"/>
      <w:r w:rsidRPr="00113CFB">
        <w:t>subsequent to</w:t>
      </w:r>
      <w:proofErr w:type="gramEnd"/>
      <w:r w:rsidRPr="00113CFB">
        <w:t xml:space="preserve"> calling it and a notification mechanism of Events of Node.js encourages the server to get a response from the </w:t>
      </w:r>
      <w:r>
        <w:t>past</w:t>
      </w:r>
      <w:r w:rsidRPr="00113CFB">
        <w:t xml:space="preserve"> API call.</w:t>
      </w:r>
      <w:r w:rsidR="00381ECC">
        <w:rPr>
          <w:rStyle w:val="FootnoteReference"/>
        </w:rPr>
        <w:footnoteReference w:id="6"/>
      </w:r>
    </w:p>
    <w:p w14:paraId="4D91D67D" w14:textId="77777777" w:rsidR="000713E4" w:rsidRPr="00113CFB" w:rsidRDefault="000713E4" w:rsidP="004A6A87">
      <w:pPr>
        <w:pStyle w:val="ListParagraph"/>
        <w:numPr>
          <w:ilvl w:val="0"/>
          <w:numId w:val="18"/>
        </w:numPr>
      </w:pPr>
      <w:r w:rsidRPr="000066CD">
        <w:rPr>
          <w:b/>
          <w:bCs/>
          <w:color w:val="000000"/>
          <w:sz w:val="23"/>
          <w:szCs w:val="23"/>
          <w:shd w:val="clear" w:color="auto" w:fill="FFFFFF"/>
        </w:rPr>
        <w:t>Fast</w:t>
      </w:r>
    </w:p>
    <w:p w14:paraId="6EDE4670" w14:textId="52B41275" w:rsidR="000713E4" w:rsidRDefault="000713E4" w:rsidP="000713E4">
      <w:pPr>
        <w:ind w:left="1080"/>
      </w:pPr>
      <w:r w:rsidRPr="00113CFB">
        <w:t xml:space="preserve">being </w:t>
      </w:r>
      <w:r>
        <w:t>based</w:t>
      </w:r>
      <w:r w:rsidRPr="00113CFB">
        <w:t xml:space="preserve"> on Google Chrome's V8 JavaScript Engine, Node.js library is very fast in code execution.</w:t>
      </w:r>
      <w:r w:rsidR="00381ECC">
        <w:rPr>
          <w:rStyle w:val="FootnoteReference"/>
        </w:rPr>
        <w:footnoteReference w:id="7"/>
      </w:r>
    </w:p>
    <w:p w14:paraId="60411D0A" w14:textId="77777777" w:rsidR="000713E4" w:rsidRPr="00113CFB" w:rsidRDefault="000713E4" w:rsidP="004A6A87">
      <w:pPr>
        <w:pStyle w:val="ListParagraph"/>
        <w:numPr>
          <w:ilvl w:val="0"/>
          <w:numId w:val="18"/>
        </w:numPr>
      </w:pPr>
      <w:r w:rsidRPr="000066CD">
        <w:rPr>
          <w:b/>
          <w:bCs/>
          <w:color w:val="000000"/>
          <w:sz w:val="23"/>
          <w:szCs w:val="23"/>
          <w:shd w:val="clear" w:color="auto" w:fill="FFFFFF"/>
        </w:rPr>
        <w:t>Single-Threaded but Highly Scalable</w:t>
      </w:r>
    </w:p>
    <w:p w14:paraId="3D03E745" w14:textId="1D1000A2" w:rsidR="000713E4" w:rsidRDefault="000713E4" w:rsidP="000713E4">
      <w:pPr>
        <w:ind w:left="1080"/>
      </w:pPr>
      <w:r>
        <w:t>N</w:t>
      </w:r>
      <w:r w:rsidRPr="00113CFB">
        <w:t>ode.js uses a single</w:t>
      </w:r>
      <w:r>
        <w:t>-</w:t>
      </w:r>
      <w:r w:rsidRPr="00113CFB">
        <w:t xml:space="preserve">threaded model with event looping. </w:t>
      </w:r>
      <w:r>
        <w:t>The e</w:t>
      </w:r>
      <w:r w:rsidRPr="00113CFB">
        <w:t xml:space="preserve">vent mechanism </w:t>
      </w:r>
      <w:r>
        <w:t>causes</w:t>
      </w:r>
      <w:r w:rsidRPr="00113CFB">
        <w:t xml:space="preserve"> the server to respond in a non-blocking way and makes the server profoundly versatile as instead to conventional servers which </w:t>
      </w:r>
      <w:r>
        <w:t>make</w:t>
      </w:r>
      <w:r w:rsidRPr="00113CFB">
        <w:t xml:space="preserve"> limited threads to handle requests. Node.js uses a single</w:t>
      </w:r>
      <w:r>
        <w:t>-</w:t>
      </w:r>
      <w:r w:rsidRPr="00113CFB">
        <w:t xml:space="preserve">threaded </w:t>
      </w:r>
      <w:r w:rsidRPr="00113CFB">
        <w:lastRenderedPageBreak/>
        <w:t xml:space="preserve">program and the </w:t>
      </w:r>
      <w:r>
        <w:t>similar</w:t>
      </w:r>
      <w:r w:rsidRPr="00113CFB">
        <w:t xml:space="preserve"> program can </w:t>
      </w:r>
      <w:r>
        <w:t>offer</w:t>
      </w:r>
      <w:r w:rsidRPr="00113CFB">
        <w:t xml:space="preserve"> </w:t>
      </w:r>
      <w:r>
        <w:t>support</w:t>
      </w:r>
      <w:r w:rsidRPr="00113CFB">
        <w:t xml:space="preserve"> to a much larger </w:t>
      </w:r>
      <w:r>
        <w:t>amount</w:t>
      </w:r>
      <w:r w:rsidRPr="00113CFB">
        <w:t xml:space="preserve"> of requests than </w:t>
      </w:r>
      <w:r>
        <w:t>conventional</w:t>
      </w:r>
      <w:r w:rsidRPr="00113CFB">
        <w:t xml:space="preserve"> servers like Apache HTTP Server.</w:t>
      </w:r>
      <w:r w:rsidR="00381ECC">
        <w:rPr>
          <w:rStyle w:val="FootnoteReference"/>
        </w:rPr>
        <w:footnoteReference w:id="8"/>
      </w:r>
    </w:p>
    <w:p w14:paraId="59CC055A" w14:textId="77777777" w:rsidR="000713E4" w:rsidRPr="00113CFB" w:rsidRDefault="000713E4" w:rsidP="004A6A87">
      <w:pPr>
        <w:pStyle w:val="ListParagraph"/>
        <w:numPr>
          <w:ilvl w:val="0"/>
          <w:numId w:val="18"/>
        </w:numPr>
      </w:pPr>
      <w:r w:rsidRPr="000066CD">
        <w:rPr>
          <w:b/>
          <w:bCs/>
          <w:color w:val="000000"/>
          <w:sz w:val="23"/>
          <w:szCs w:val="23"/>
          <w:shd w:val="clear" w:color="auto" w:fill="FFFFFF"/>
        </w:rPr>
        <w:t>No Buffering</w:t>
      </w:r>
    </w:p>
    <w:p w14:paraId="02F62BE2" w14:textId="7F809909" w:rsidR="000713E4" w:rsidRPr="000066CD" w:rsidRDefault="000713E4" w:rsidP="000713E4">
      <w:pPr>
        <w:ind w:left="1080"/>
      </w:pPr>
      <w:r w:rsidRPr="000066CD">
        <w:rPr>
          <w:color w:val="000000"/>
          <w:shd w:val="clear" w:color="auto" w:fill="FFFFFF"/>
        </w:rPr>
        <w:t>Node.js applications never buffer any data. These applications simply output the data in</w:t>
      </w:r>
      <w:r w:rsidRPr="000066CD">
        <w:t xml:space="preserve"> lumps.</w:t>
      </w:r>
      <w:r w:rsidR="00381ECC">
        <w:rPr>
          <w:rStyle w:val="FootnoteReference"/>
        </w:rPr>
        <w:footnoteReference w:id="9"/>
      </w:r>
    </w:p>
    <w:p w14:paraId="38FE3CF1" w14:textId="77777777" w:rsidR="000713E4" w:rsidRDefault="000713E4" w:rsidP="000713E4">
      <w:pPr>
        <w:ind w:left="1080"/>
      </w:pPr>
      <w:r>
        <w:t xml:space="preserve">Express and Node Js both go combine manner in the development of backend. Those two interact with each other and shared their components to make interactions with frontends. </w:t>
      </w:r>
    </w:p>
    <w:p w14:paraId="0C74BA1B" w14:textId="77777777" w:rsidR="000713E4" w:rsidRDefault="000713E4" w:rsidP="000713E4">
      <w:pPr>
        <w:ind w:left="0"/>
      </w:pPr>
    </w:p>
    <w:p w14:paraId="75144C09" w14:textId="77777777" w:rsidR="000713E4" w:rsidRDefault="000713E4" w:rsidP="004A6A87">
      <w:pPr>
        <w:pStyle w:val="ListParagraph"/>
        <w:numPr>
          <w:ilvl w:val="0"/>
          <w:numId w:val="17"/>
        </w:numPr>
      </w:pPr>
      <w:r>
        <w:t>Express.js</w:t>
      </w:r>
    </w:p>
    <w:p w14:paraId="26B5F83F" w14:textId="069DB83C" w:rsidR="000713E4" w:rsidRDefault="000713E4" w:rsidP="000713E4">
      <w:proofErr w:type="spellStart"/>
      <w:r w:rsidRPr="00BB0C91">
        <w:t>ExpressJS</w:t>
      </w:r>
      <w:proofErr w:type="spellEnd"/>
      <w:r w:rsidRPr="00BB0C91">
        <w:t xml:space="preserve"> is a prebuilt NodeJS framework that can help you in </w:t>
      </w:r>
      <w:r>
        <w:t>making</w:t>
      </w:r>
      <w:r w:rsidRPr="00BB0C91">
        <w:t xml:space="preserve"> server-side web applications faster and </w:t>
      </w:r>
      <w:r>
        <w:t>more brilliant</w:t>
      </w:r>
      <w:r w:rsidRPr="00BB0C91">
        <w:t xml:space="preserve">. Simplicity, minimalism, flexibility, scalability </w:t>
      </w:r>
      <w:proofErr w:type="gramStart"/>
      <w:r w:rsidRPr="00BB0C91">
        <w:t>are</w:t>
      </w:r>
      <w:proofErr w:type="gramEnd"/>
      <w:r w:rsidRPr="00BB0C91">
        <w:t xml:space="preserve"> some of its characteristics and since it is made in NodeJS itself, it inherited its performance as well.</w:t>
      </w:r>
      <w:r w:rsidR="00381ECC">
        <w:rPr>
          <w:rStyle w:val="FootnoteReference"/>
        </w:rPr>
        <w:footnoteReference w:id="10"/>
      </w:r>
    </w:p>
    <w:p w14:paraId="2E014FD8" w14:textId="77777777" w:rsidR="000713E4" w:rsidRDefault="000713E4" w:rsidP="000713E4">
      <w:pPr>
        <w:pStyle w:val="NormalWeb"/>
        <w:shd w:val="clear" w:color="auto" w:fill="FFFFFF"/>
        <w:spacing w:before="0" w:beforeAutospacing="0" w:after="173" w:afterAutospacing="0" w:line="405" w:lineRule="atLeast"/>
        <w:ind w:left="720"/>
        <w:jc w:val="both"/>
        <w:rPr>
          <w:rFonts w:ascii="Arial" w:hAnsi="Arial" w:cs="Arial"/>
          <w:color w:val="4C4C4C"/>
          <w:sz w:val="23"/>
          <w:szCs w:val="23"/>
        </w:rPr>
      </w:pPr>
      <w:r w:rsidRPr="00DB7068">
        <w:rPr>
          <w:rFonts w:ascii="Arial" w:hAnsi="Arial" w:cs="Arial"/>
        </w:rPr>
        <w:t xml:space="preserve">In short, </w:t>
      </w:r>
      <w:proofErr w:type="spellStart"/>
      <w:r w:rsidRPr="00DB7068">
        <w:rPr>
          <w:rFonts w:ascii="Arial" w:hAnsi="Arial" w:cs="Arial"/>
        </w:rPr>
        <w:t>ExpressJS</w:t>
      </w:r>
      <w:proofErr w:type="spellEnd"/>
      <w:r w:rsidRPr="00DB7068">
        <w:rPr>
          <w:rFonts w:ascii="Arial" w:hAnsi="Arial" w:cs="Arial"/>
        </w:rPr>
        <w:t xml:space="preserve"> did for NodeJS what Bootstrap did for HTML/CSS and responsive web design</w:t>
      </w:r>
      <w:r>
        <w:rPr>
          <w:rFonts w:ascii="Arial" w:hAnsi="Arial" w:cs="Arial"/>
          <w:color w:val="4C4C4C"/>
          <w:sz w:val="23"/>
          <w:szCs w:val="23"/>
        </w:rPr>
        <w:t>.</w:t>
      </w:r>
    </w:p>
    <w:p w14:paraId="0360EBD6" w14:textId="77777777" w:rsidR="000713E4" w:rsidRDefault="000713E4" w:rsidP="000713E4">
      <w:pPr>
        <w:ind w:left="1440"/>
      </w:pPr>
    </w:p>
    <w:p w14:paraId="38442677" w14:textId="77777777" w:rsidR="000713E4" w:rsidRDefault="000713E4" w:rsidP="004A6A87">
      <w:pPr>
        <w:pStyle w:val="ListParagraph"/>
        <w:numPr>
          <w:ilvl w:val="0"/>
          <w:numId w:val="17"/>
        </w:numPr>
      </w:pPr>
      <w:r>
        <w:t>MySQL</w:t>
      </w:r>
    </w:p>
    <w:p w14:paraId="29848623" w14:textId="77777777" w:rsidR="000713E4" w:rsidRDefault="000713E4" w:rsidP="000713E4">
      <w:r>
        <w:t>While developing the database b</w:t>
      </w:r>
      <w:r w:rsidRPr="003578F4">
        <w:t>oth MongoDB and MySQL were considered</w:t>
      </w:r>
      <w:r>
        <w:t>.</w:t>
      </w:r>
      <w:r w:rsidRPr="003578F4">
        <w:t xml:space="preserve"> </w:t>
      </w:r>
      <w:r>
        <w:t>But</w:t>
      </w:r>
      <w:r w:rsidRPr="003578F4">
        <w:t xml:space="preserve"> MySQL was used as it was asked specifically in the coursework documentation</w:t>
      </w:r>
      <w:r>
        <w:t xml:space="preserve"> and </w:t>
      </w:r>
      <w:r w:rsidRPr="002C4202">
        <w:t xml:space="preserve">due to the relational nature of the data that is used in the system, a relational database was the ideal database system and therefore </w:t>
      </w:r>
      <w:r>
        <w:t>MySQL</w:t>
      </w:r>
      <w:r w:rsidRPr="002C4202">
        <w:t xml:space="preserve"> was used.</w:t>
      </w:r>
    </w:p>
    <w:p w14:paraId="5C1ABD90" w14:textId="77777777" w:rsidR="000713E4" w:rsidRDefault="000713E4" w:rsidP="004A6A87">
      <w:pPr>
        <w:pStyle w:val="ListParagraph"/>
        <w:numPr>
          <w:ilvl w:val="0"/>
          <w:numId w:val="17"/>
        </w:numPr>
      </w:pPr>
      <w:r>
        <w:t>Vue</w:t>
      </w:r>
    </w:p>
    <w:p w14:paraId="08E716C8" w14:textId="0276D64E" w:rsidR="000713E4" w:rsidRDefault="000713E4" w:rsidP="000713E4">
      <w:r w:rsidRPr="004B5E27">
        <w:t xml:space="preserve">Vue is a progressive framework for building user interfaces. In contrast to other monolithic frameworks, Vue is designed from the beginning to be gradually </w:t>
      </w:r>
      <w:r w:rsidRPr="004B5E27">
        <w:lastRenderedPageBreak/>
        <w:t>adoptable. The core library is focused on the view layer only and is easy to pick up and incorporate with different libraries or existing projects.</w:t>
      </w:r>
      <w:r w:rsidR="00F51028">
        <w:rPr>
          <w:rStyle w:val="FootnoteReference"/>
        </w:rPr>
        <w:footnoteReference w:id="11"/>
      </w:r>
      <w:r w:rsidRPr="004B5E27">
        <w:t xml:space="preserve"> Then again, Vue is likewise flawlessly equipped for sophisticated Single-Page Applications when used in </w:t>
      </w:r>
      <w:r>
        <w:t>mix</w:t>
      </w:r>
      <w:r w:rsidRPr="004B5E27">
        <w:t xml:space="preserve"> with modern tooling and supporting libraries.</w:t>
      </w:r>
    </w:p>
    <w:p w14:paraId="2461A57D" w14:textId="77777777" w:rsidR="000713E4" w:rsidRDefault="000713E4" w:rsidP="000713E4">
      <w:r>
        <w:t>V</w:t>
      </w:r>
      <w:r w:rsidRPr="00DB7068">
        <w:t xml:space="preserve">ue which permits you to put the HTML, CSS, and JavaScript inside to scope your </w:t>
      </w:r>
      <w:r>
        <w:t>component</w:t>
      </w:r>
      <w:r w:rsidRPr="00DB7068">
        <w:t xml:space="preserve"> accurately. It is likewise valuable since you get fine aides like babel to deal with new </w:t>
      </w:r>
      <w:r>
        <w:t>syntax</w:t>
      </w:r>
      <w:r w:rsidRPr="00DB7068">
        <w:t xml:space="preserve"> </w:t>
      </w:r>
      <w:r>
        <w:rPr>
          <w:color w:val="222222"/>
          <w:shd w:val="clear" w:color="auto" w:fill="FFFFFF"/>
        </w:rPr>
        <w:t>in JS like async/await</w:t>
      </w:r>
      <w:r w:rsidRPr="00DB7068">
        <w:t xml:space="preserve">. </w:t>
      </w:r>
    </w:p>
    <w:p w14:paraId="5116740A" w14:textId="77777777" w:rsidR="000713E4" w:rsidRDefault="000713E4" w:rsidP="000713E4"/>
    <w:p w14:paraId="5140188A" w14:textId="77777777" w:rsidR="000713E4" w:rsidRDefault="000713E4" w:rsidP="004A6A87">
      <w:pPr>
        <w:pStyle w:val="Heading2"/>
        <w:numPr>
          <w:ilvl w:val="0"/>
          <w:numId w:val="16"/>
        </w:numPr>
      </w:pPr>
      <w:r>
        <w:t>API Development Technologies</w:t>
      </w:r>
    </w:p>
    <w:p w14:paraId="22FA575A" w14:textId="77777777" w:rsidR="000713E4" w:rsidRDefault="000713E4" w:rsidP="000713E4">
      <w:r>
        <w:t>Mobile Application and Web Application use NodeJS REST API for controlling the database and applications.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78F5DCC7" w14:textId="77777777" w:rsidR="000713E4" w:rsidRPr="000F69D9" w:rsidRDefault="000713E4" w:rsidP="000713E4"/>
    <w:p w14:paraId="734158A4" w14:textId="3C492811" w:rsidR="001E54C9" w:rsidRDefault="001E54C9" w:rsidP="004A6A87">
      <w:pPr>
        <w:pStyle w:val="Heading1"/>
        <w:numPr>
          <w:ilvl w:val="0"/>
          <w:numId w:val="22"/>
        </w:numPr>
      </w:pPr>
      <w:r>
        <w:t>Testing</w:t>
      </w:r>
    </w:p>
    <w:p w14:paraId="7B75FB3E" w14:textId="5F6CACF3" w:rsidR="002C4C75" w:rsidRPr="002C4C75" w:rsidRDefault="002C4C75" w:rsidP="004A6A87">
      <w:pPr>
        <w:pStyle w:val="Heading2"/>
        <w:numPr>
          <w:ilvl w:val="0"/>
          <w:numId w:val="21"/>
        </w:numPr>
      </w:pPr>
      <w:r>
        <w:t>Web Application Testing</w:t>
      </w:r>
    </w:p>
    <w:p w14:paraId="64AFCE2A" w14:textId="7CE2D4AF" w:rsidR="002C4C75" w:rsidRDefault="002C4C75" w:rsidP="004A6A87">
      <w:pPr>
        <w:pStyle w:val="Heading2"/>
        <w:numPr>
          <w:ilvl w:val="0"/>
          <w:numId w:val="21"/>
        </w:numPr>
      </w:pPr>
      <w:r>
        <w:t>Mobile Application Testing</w:t>
      </w:r>
    </w:p>
    <w:p w14:paraId="16EA76F4" w14:textId="77BB2A7D" w:rsidR="005076FA" w:rsidRDefault="00576CF5" w:rsidP="004A6A87">
      <w:pPr>
        <w:pStyle w:val="Heading1"/>
        <w:numPr>
          <w:ilvl w:val="0"/>
          <w:numId w:val="22"/>
        </w:numPr>
      </w:pPr>
      <w:r>
        <w:t>API Documentation</w:t>
      </w:r>
    </w:p>
    <w:p w14:paraId="0784B5A6" w14:textId="77777777" w:rsidR="00E56C1A" w:rsidRDefault="00E56C1A" w:rsidP="00E56C1A">
      <w:pPr>
        <w:ind w:left="0"/>
      </w:pPr>
    </w:p>
    <w:p w14:paraId="49BA5BD2" w14:textId="7500AFF4" w:rsidR="00FD19D9" w:rsidRDefault="00E56C1A" w:rsidP="00E56C1A">
      <w:pPr>
        <w:ind w:left="0" w:firstLine="360"/>
      </w:pPr>
      <w:hyperlink r:id="rId31" w:history="1">
        <w:r w:rsidRPr="009C5A6F">
          <w:rPr>
            <w:rStyle w:val="Hyperlink"/>
          </w:rPr>
          <w:t>https://documenter.getpostman.com/view/8511782/Szf81SyM</w:t>
        </w:r>
      </w:hyperlink>
    </w:p>
    <w:p w14:paraId="39B7361C" w14:textId="1713FC3E" w:rsidR="00A6735F" w:rsidRDefault="00A6735F" w:rsidP="00FD19D9"/>
    <w:p w14:paraId="74C09EC0" w14:textId="2C550328" w:rsidR="00A6735F" w:rsidRDefault="00A6735F" w:rsidP="00E56C1A">
      <w:pPr>
        <w:ind w:left="360"/>
      </w:pPr>
      <w:r>
        <w:lastRenderedPageBreak/>
        <w:t>A pdf of API documentation is attached with this project folder for more convenience.</w:t>
      </w:r>
    </w:p>
    <w:p w14:paraId="5466EF85" w14:textId="77777777" w:rsidR="00A6735F" w:rsidRPr="00FD19D9" w:rsidRDefault="00A6735F" w:rsidP="00FD19D9"/>
    <w:p w14:paraId="0D616C4C" w14:textId="07EC5EF7" w:rsidR="00FD19D9" w:rsidRDefault="00FD19D9" w:rsidP="004A6A87">
      <w:pPr>
        <w:pStyle w:val="Heading1"/>
        <w:numPr>
          <w:ilvl w:val="0"/>
          <w:numId w:val="22"/>
        </w:numPr>
      </w:pPr>
      <w:r>
        <w:t>Instruction to Run</w:t>
      </w:r>
    </w:p>
    <w:p w14:paraId="485BE81D" w14:textId="77777777" w:rsidR="0008660B" w:rsidRDefault="0008660B" w:rsidP="004A6A87">
      <w:pPr>
        <w:pStyle w:val="ListParagraph"/>
        <w:numPr>
          <w:ilvl w:val="0"/>
          <w:numId w:val="28"/>
        </w:numPr>
      </w:pPr>
      <w:r>
        <w:t xml:space="preserve">Navigate </w:t>
      </w:r>
      <w:proofErr w:type="gramStart"/>
      <w:r>
        <w:t>in to</w:t>
      </w:r>
      <w:proofErr w:type="gramEnd"/>
      <w:r>
        <w:t xml:space="preserve"> the API folder.</w:t>
      </w:r>
    </w:p>
    <w:p w14:paraId="08E46AB8" w14:textId="77777777" w:rsidR="0008660B" w:rsidRDefault="0008660B" w:rsidP="004A6A87">
      <w:pPr>
        <w:pStyle w:val="ListParagraph"/>
        <w:numPr>
          <w:ilvl w:val="0"/>
          <w:numId w:val="28"/>
        </w:numPr>
      </w:pPr>
      <w:proofErr w:type="gramStart"/>
      <w:r>
        <w:t>Open up</w:t>
      </w:r>
      <w:proofErr w:type="gramEnd"/>
      <w:r>
        <w:t xml:space="preserve"> a terminal.</w:t>
      </w:r>
    </w:p>
    <w:p w14:paraId="3DDEC194" w14:textId="77777777" w:rsidR="0008660B" w:rsidRDefault="0008660B" w:rsidP="004A6A87">
      <w:pPr>
        <w:pStyle w:val="ListParagraph"/>
        <w:numPr>
          <w:ilvl w:val="0"/>
          <w:numId w:val="28"/>
        </w:numPr>
      </w:pPr>
      <w:r>
        <w:t>Run '</w:t>
      </w:r>
      <w:proofErr w:type="spellStart"/>
      <w:r>
        <w:t>npm</w:t>
      </w:r>
      <w:proofErr w:type="spellEnd"/>
      <w:r>
        <w:t xml:space="preserve"> </w:t>
      </w:r>
      <w:proofErr w:type="spellStart"/>
      <w:r>
        <w:t>init</w:t>
      </w:r>
      <w:proofErr w:type="spellEnd"/>
      <w:r>
        <w:t>' to install all the dependencies.</w:t>
      </w:r>
    </w:p>
    <w:p w14:paraId="25B50F1A" w14:textId="77777777" w:rsidR="0008660B" w:rsidRDefault="0008660B" w:rsidP="004A6A87">
      <w:pPr>
        <w:pStyle w:val="ListParagraph"/>
        <w:numPr>
          <w:ilvl w:val="0"/>
          <w:numId w:val="28"/>
        </w:numPr>
      </w:pPr>
      <w:r>
        <w:t>Run either one of the following commands :</w:t>
      </w:r>
    </w:p>
    <w:p w14:paraId="2E112519" w14:textId="77777777" w:rsidR="0008660B" w:rsidRDefault="0008660B" w:rsidP="004A6A87">
      <w:pPr>
        <w:pStyle w:val="ListParagraph"/>
        <w:numPr>
          <w:ilvl w:val="0"/>
          <w:numId w:val="29"/>
        </w:numPr>
      </w:pPr>
      <w:r>
        <w:t>-node server.js</w:t>
      </w:r>
    </w:p>
    <w:p w14:paraId="1203D86A" w14:textId="62C902F3" w:rsidR="0008660B" w:rsidRPr="0008660B" w:rsidRDefault="0008660B" w:rsidP="004A6A87">
      <w:pPr>
        <w:pStyle w:val="ListParagraph"/>
        <w:numPr>
          <w:ilvl w:val="0"/>
          <w:numId w:val="29"/>
        </w:numPr>
      </w:pPr>
      <w:r>
        <w:t>-</w:t>
      </w:r>
      <w:proofErr w:type="spellStart"/>
      <w:r>
        <w:t>nodemon</w:t>
      </w:r>
      <w:proofErr w:type="spellEnd"/>
      <w:r>
        <w:t xml:space="preserve"> server.js</w:t>
      </w:r>
    </w:p>
    <w:p w14:paraId="359E1EED" w14:textId="60B9495E" w:rsidR="008108AC" w:rsidRDefault="00576CF5" w:rsidP="004A6A87">
      <w:pPr>
        <w:pStyle w:val="Heading1"/>
        <w:numPr>
          <w:ilvl w:val="0"/>
          <w:numId w:val="22"/>
        </w:numPr>
      </w:pPr>
      <w:r>
        <w:t>Contribution</w:t>
      </w:r>
    </w:p>
    <w:p w14:paraId="3F409475" w14:textId="636F8D8C" w:rsidR="002C4C75" w:rsidRPr="002C4C75" w:rsidRDefault="002C4C75" w:rsidP="004A6A87">
      <w:pPr>
        <w:pStyle w:val="Heading2"/>
        <w:numPr>
          <w:ilvl w:val="0"/>
          <w:numId w:val="23"/>
        </w:numPr>
      </w:pPr>
      <w:r>
        <w:t>Workload Matrix</w:t>
      </w:r>
    </w:p>
    <w:p w14:paraId="0A964255" w14:textId="77777777" w:rsidR="002C4C75" w:rsidRDefault="002C4C75" w:rsidP="004A6A87">
      <w:pPr>
        <w:pStyle w:val="Heading2"/>
        <w:numPr>
          <w:ilvl w:val="0"/>
          <w:numId w:val="23"/>
        </w:numPr>
      </w:pPr>
      <w:r>
        <w:t>LinkedIn Certificates</w:t>
      </w:r>
    </w:p>
    <w:p w14:paraId="417B5B5F" w14:textId="77777777" w:rsidR="002C4C75" w:rsidRDefault="002C4C75" w:rsidP="004A6A87">
      <w:pPr>
        <w:pStyle w:val="ListParagraph"/>
        <w:numPr>
          <w:ilvl w:val="0"/>
          <w:numId w:val="2"/>
        </w:numPr>
      </w:pPr>
      <w:r>
        <w:t xml:space="preserve">K C A </w:t>
      </w:r>
      <w:proofErr w:type="spellStart"/>
      <w:proofErr w:type="gramStart"/>
      <w:r>
        <w:t>A</w:t>
      </w:r>
      <w:proofErr w:type="spellEnd"/>
      <w:proofErr w:type="gramEnd"/>
      <w:r>
        <w:t xml:space="preserve"> </w:t>
      </w:r>
      <w:proofErr w:type="spellStart"/>
      <w:r>
        <w:t>Iroshan</w:t>
      </w:r>
      <w:proofErr w:type="spellEnd"/>
      <w:r>
        <w:tab/>
        <w:t>10638366</w:t>
      </w:r>
    </w:p>
    <w:p w14:paraId="346D1099" w14:textId="77777777" w:rsidR="002C4C75" w:rsidRDefault="002C4C75" w:rsidP="002C4C75">
      <w:r>
        <w:rPr>
          <w:noProof/>
        </w:rPr>
        <w:lastRenderedPageBreak/>
        <w:drawing>
          <wp:inline distT="0" distB="0" distL="0" distR="0" wp14:anchorId="7BD57F85" wp14:editId="488A1D5B">
            <wp:extent cx="5731510" cy="5076825"/>
            <wp:effectExtent l="0" t="0" r="2540" b="952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iri)CertificateOfCompletion_Introduction-To-Web-Apis.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5076825"/>
                    </a:xfrm>
                    <a:prstGeom prst="rect">
                      <a:avLst/>
                    </a:prstGeom>
                  </pic:spPr>
                </pic:pic>
              </a:graphicData>
            </a:graphic>
          </wp:inline>
        </w:drawing>
      </w:r>
    </w:p>
    <w:p w14:paraId="57228330" w14:textId="77777777" w:rsidR="002C4C75" w:rsidRDefault="002C4C75" w:rsidP="002C4C75"/>
    <w:p w14:paraId="620FBED3" w14:textId="77777777" w:rsidR="002C4C75" w:rsidRDefault="002C4C75" w:rsidP="002C4C75"/>
    <w:p w14:paraId="11187E32" w14:textId="77777777" w:rsidR="002C4C75" w:rsidRDefault="002C4C75" w:rsidP="002C4C75"/>
    <w:p w14:paraId="73ADF9F6" w14:textId="77777777" w:rsidR="002C4C75" w:rsidRDefault="002C4C75" w:rsidP="002C4C75"/>
    <w:p w14:paraId="745B3C3D" w14:textId="77777777" w:rsidR="002C4C75" w:rsidRDefault="002C4C75" w:rsidP="002C4C75"/>
    <w:p w14:paraId="6B22E353" w14:textId="77777777" w:rsidR="002C4C75" w:rsidRDefault="002C4C75" w:rsidP="002C4C75"/>
    <w:p w14:paraId="3477C809" w14:textId="77777777" w:rsidR="002C4C75" w:rsidRDefault="002C4C75" w:rsidP="002C4C75"/>
    <w:p w14:paraId="7241D5DC" w14:textId="77777777" w:rsidR="002C4C75" w:rsidRDefault="002C4C75" w:rsidP="002C4C75"/>
    <w:p w14:paraId="62B65BE5" w14:textId="77777777" w:rsidR="002C4C75" w:rsidRDefault="002C4C75" w:rsidP="004A6A87">
      <w:pPr>
        <w:pStyle w:val="ListParagraph"/>
        <w:numPr>
          <w:ilvl w:val="0"/>
          <w:numId w:val="2"/>
        </w:numPr>
      </w:pPr>
      <w:r>
        <w:t xml:space="preserve">M D S </w:t>
      </w:r>
      <w:proofErr w:type="spellStart"/>
      <w:r>
        <w:t>Tharindu</w:t>
      </w:r>
      <w:proofErr w:type="spellEnd"/>
      <w:r>
        <w:tab/>
        <w:t xml:space="preserve">10638387  </w:t>
      </w:r>
    </w:p>
    <w:p w14:paraId="08F04D84" w14:textId="77777777" w:rsidR="002C4C75" w:rsidRDefault="002C4C75" w:rsidP="002C4C75">
      <w:r>
        <w:rPr>
          <w:noProof/>
        </w:rPr>
        <w:lastRenderedPageBreak/>
        <w:drawing>
          <wp:inline distT="0" distB="0" distL="0" distR="0" wp14:anchorId="759518A0" wp14:editId="73DEB9E4">
            <wp:extent cx="5731510" cy="4810125"/>
            <wp:effectExtent l="0" t="0" r="2540" b="952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arindu)CertificateOfCompletion_Introduction-To-Web-Apis.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4810125"/>
                    </a:xfrm>
                    <a:prstGeom prst="rect">
                      <a:avLst/>
                    </a:prstGeom>
                  </pic:spPr>
                </pic:pic>
              </a:graphicData>
            </a:graphic>
          </wp:inline>
        </w:drawing>
      </w:r>
    </w:p>
    <w:p w14:paraId="05DA74F5" w14:textId="77777777" w:rsidR="002C4C75" w:rsidRDefault="002C4C75" w:rsidP="002C4C75"/>
    <w:p w14:paraId="28C590BB" w14:textId="77777777" w:rsidR="002C4C75" w:rsidRDefault="002C4C75" w:rsidP="002C4C75"/>
    <w:p w14:paraId="3E4E127A" w14:textId="77777777" w:rsidR="002C4C75" w:rsidRDefault="002C4C75" w:rsidP="002C4C75"/>
    <w:p w14:paraId="5427A32B" w14:textId="77777777" w:rsidR="002C4C75" w:rsidRDefault="002C4C75" w:rsidP="002C4C75"/>
    <w:p w14:paraId="0FAB8217" w14:textId="77777777" w:rsidR="002C4C75" w:rsidRDefault="002C4C75" w:rsidP="002C4C75"/>
    <w:p w14:paraId="41AA5B30" w14:textId="77777777" w:rsidR="002C4C75" w:rsidRDefault="002C4C75" w:rsidP="002C4C75"/>
    <w:p w14:paraId="3F790812" w14:textId="77777777" w:rsidR="002C4C75" w:rsidRDefault="002C4C75" w:rsidP="002C4C75"/>
    <w:p w14:paraId="213766E5" w14:textId="77777777" w:rsidR="002C4C75" w:rsidRDefault="002C4C75" w:rsidP="002C4C75"/>
    <w:p w14:paraId="65731630" w14:textId="77777777" w:rsidR="002C4C75" w:rsidRDefault="002C4C75" w:rsidP="002C4C75"/>
    <w:p w14:paraId="0B2715B8" w14:textId="77777777" w:rsidR="002C4C75" w:rsidRDefault="002C4C75" w:rsidP="002C4C75"/>
    <w:p w14:paraId="7578E4FE" w14:textId="77777777" w:rsidR="002C4C75" w:rsidRDefault="002C4C75" w:rsidP="002C4C75"/>
    <w:p w14:paraId="39F5EA79" w14:textId="77777777" w:rsidR="002C4C75" w:rsidRDefault="002C4C75" w:rsidP="004A6A87">
      <w:pPr>
        <w:pStyle w:val="ListParagraph"/>
        <w:numPr>
          <w:ilvl w:val="0"/>
          <w:numId w:val="2"/>
        </w:numPr>
      </w:pPr>
      <w:r>
        <w:lastRenderedPageBreak/>
        <w:t xml:space="preserve">T J M </w:t>
      </w:r>
      <w:proofErr w:type="spellStart"/>
      <w:r>
        <w:t>Siriwardhana</w:t>
      </w:r>
      <w:proofErr w:type="spellEnd"/>
      <w:r>
        <w:tab/>
        <w:t xml:space="preserve">10638374 </w:t>
      </w:r>
    </w:p>
    <w:p w14:paraId="2A30E3B9" w14:textId="77777777" w:rsidR="002C4C75" w:rsidRDefault="002C4C75" w:rsidP="002C4C75">
      <w:r>
        <w:rPr>
          <w:noProof/>
        </w:rPr>
        <w:drawing>
          <wp:inline distT="0" distB="0" distL="0" distR="0" wp14:anchorId="428E6520" wp14:editId="6BCA5BDB">
            <wp:extent cx="5731510" cy="53911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5391150"/>
                    </a:xfrm>
                    <a:prstGeom prst="rect">
                      <a:avLst/>
                    </a:prstGeom>
                    <a:noFill/>
                    <a:ln>
                      <a:noFill/>
                    </a:ln>
                  </pic:spPr>
                </pic:pic>
              </a:graphicData>
            </a:graphic>
          </wp:inline>
        </w:drawing>
      </w:r>
    </w:p>
    <w:p w14:paraId="309CF9CA" w14:textId="77777777" w:rsidR="002C4C75" w:rsidRDefault="002C4C75" w:rsidP="002C4C75"/>
    <w:p w14:paraId="11277C19" w14:textId="77777777" w:rsidR="002C4C75" w:rsidRDefault="002C4C75" w:rsidP="002C4C75"/>
    <w:p w14:paraId="32D08A06" w14:textId="77777777" w:rsidR="002C4C75" w:rsidRDefault="002C4C75" w:rsidP="002C4C75"/>
    <w:p w14:paraId="054BD1D7" w14:textId="77777777" w:rsidR="002C4C75" w:rsidRDefault="002C4C75" w:rsidP="002C4C75"/>
    <w:p w14:paraId="48BDC76C" w14:textId="77777777" w:rsidR="002C4C75" w:rsidRDefault="002C4C75" w:rsidP="002C4C75"/>
    <w:p w14:paraId="33985B6B" w14:textId="77777777" w:rsidR="002C4C75" w:rsidRDefault="002C4C75" w:rsidP="002C4C75"/>
    <w:p w14:paraId="76F7E1E6" w14:textId="77777777" w:rsidR="002C4C75" w:rsidRDefault="002C4C75" w:rsidP="002C4C75"/>
    <w:p w14:paraId="1EA22014" w14:textId="77777777" w:rsidR="002C4C75" w:rsidRDefault="002C4C75" w:rsidP="004A6A87">
      <w:pPr>
        <w:pStyle w:val="ListParagraph"/>
        <w:numPr>
          <w:ilvl w:val="0"/>
          <w:numId w:val="2"/>
        </w:numPr>
      </w:pPr>
      <w:r>
        <w:t xml:space="preserve">L T S </w:t>
      </w:r>
      <w:proofErr w:type="spellStart"/>
      <w:r>
        <w:t>Dassanayake</w:t>
      </w:r>
      <w:proofErr w:type="spellEnd"/>
      <w:r>
        <w:tab/>
        <w:t>10638504</w:t>
      </w:r>
    </w:p>
    <w:p w14:paraId="4CB56BEB" w14:textId="77777777" w:rsidR="002C4C75" w:rsidRDefault="002C4C75" w:rsidP="002C4C75">
      <w:r>
        <w:rPr>
          <w:noProof/>
        </w:rPr>
        <w:lastRenderedPageBreak/>
        <w:drawing>
          <wp:inline distT="0" distB="0" distL="0" distR="0" wp14:anchorId="4D32DB97" wp14:editId="331F1396">
            <wp:extent cx="5731510" cy="45815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4581525"/>
                    </a:xfrm>
                    <a:prstGeom prst="rect">
                      <a:avLst/>
                    </a:prstGeom>
                    <a:noFill/>
                    <a:ln>
                      <a:noFill/>
                    </a:ln>
                  </pic:spPr>
                </pic:pic>
              </a:graphicData>
            </a:graphic>
          </wp:inline>
        </w:drawing>
      </w:r>
    </w:p>
    <w:p w14:paraId="66F9E93D" w14:textId="77777777" w:rsidR="002C4C75" w:rsidRDefault="002C4C75" w:rsidP="002C4C75"/>
    <w:p w14:paraId="1C75C552" w14:textId="77777777" w:rsidR="002C4C75" w:rsidRDefault="002C4C75" w:rsidP="002C4C75"/>
    <w:p w14:paraId="6D1F8D70" w14:textId="77777777" w:rsidR="002C4C75" w:rsidRDefault="002C4C75" w:rsidP="002C4C75"/>
    <w:p w14:paraId="6E81F9CC" w14:textId="77777777" w:rsidR="002C4C75" w:rsidRDefault="002C4C75" w:rsidP="002C4C75"/>
    <w:p w14:paraId="0B58E78C" w14:textId="77777777" w:rsidR="002C4C75" w:rsidRDefault="002C4C75" w:rsidP="002C4C75"/>
    <w:p w14:paraId="6CB790A4" w14:textId="77777777" w:rsidR="002C4C75" w:rsidRDefault="002C4C75" w:rsidP="002C4C75"/>
    <w:p w14:paraId="5934D8EA" w14:textId="77777777" w:rsidR="002C4C75" w:rsidRDefault="002C4C75" w:rsidP="002C4C75"/>
    <w:p w14:paraId="5B72743B" w14:textId="77777777" w:rsidR="002C4C75" w:rsidRDefault="002C4C75" w:rsidP="002C4C75"/>
    <w:p w14:paraId="50E1D280" w14:textId="77777777" w:rsidR="002C4C75" w:rsidRDefault="002C4C75" w:rsidP="002C4C75"/>
    <w:p w14:paraId="025554E4" w14:textId="77777777" w:rsidR="002C4C75" w:rsidRPr="003578F4" w:rsidRDefault="002C4C75" w:rsidP="002C4C75"/>
    <w:p w14:paraId="1EA660E2" w14:textId="77777777" w:rsidR="002C4C75" w:rsidRDefault="002C4C75" w:rsidP="004A6A87">
      <w:pPr>
        <w:pStyle w:val="ListParagraph"/>
        <w:numPr>
          <w:ilvl w:val="0"/>
          <w:numId w:val="2"/>
        </w:numPr>
      </w:pPr>
      <w:r>
        <w:t>G H P Prabodhani</w:t>
      </w:r>
      <w:r>
        <w:tab/>
        <w:t xml:space="preserve">10638378 </w:t>
      </w:r>
    </w:p>
    <w:p w14:paraId="6FDF7E77" w14:textId="77777777" w:rsidR="002C4C75" w:rsidRDefault="002C4C75" w:rsidP="002C4C75">
      <w:r>
        <w:rPr>
          <w:noProof/>
        </w:rPr>
        <w:lastRenderedPageBreak/>
        <w:drawing>
          <wp:inline distT="0" distB="0" distL="0" distR="0" wp14:anchorId="4A3F3244" wp14:editId="75782D32">
            <wp:extent cx="5731510" cy="46101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4610100"/>
                    </a:xfrm>
                    <a:prstGeom prst="rect">
                      <a:avLst/>
                    </a:prstGeom>
                    <a:noFill/>
                    <a:ln>
                      <a:noFill/>
                    </a:ln>
                  </pic:spPr>
                </pic:pic>
              </a:graphicData>
            </a:graphic>
          </wp:inline>
        </w:drawing>
      </w:r>
    </w:p>
    <w:p w14:paraId="6C038D32" w14:textId="77777777" w:rsidR="002C4C75" w:rsidRDefault="002C4C75" w:rsidP="002C4C75"/>
    <w:p w14:paraId="5F4C9BA4" w14:textId="77777777" w:rsidR="002C4C75" w:rsidRDefault="002C4C75" w:rsidP="002C4C75"/>
    <w:p w14:paraId="18FBD2C0" w14:textId="77777777" w:rsidR="002C4C75" w:rsidRDefault="002C4C75" w:rsidP="002C4C75"/>
    <w:p w14:paraId="0FD0C002" w14:textId="77777777" w:rsidR="002C4C75" w:rsidRDefault="002C4C75" w:rsidP="002C4C75"/>
    <w:p w14:paraId="5662BF4D" w14:textId="77777777" w:rsidR="002C4C75" w:rsidRDefault="002C4C75" w:rsidP="002C4C75"/>
    <w:p w14:paraId="2551DE1E" w14:textId="77777777" w:rsidR="002C4C75" w:rsidRDefault="002C4C75" w:rsidP="002C4C75"/>
    <w:p w14:paraId="50C2E303" w14:textId="77777777" w:rsidR="002C4C75" w:rsidRDefault="002C4C75" w:rsidP="002C4C75"/>
    <w:p w14:paraId="5F8BDA2E" w14:textId="77777777" w:rsidR="002C4C75" w:rsidRDefault="002C4C75" w:rsidP="002C4C75"/>
    <w:p w14:paraId="133E0CBA" w14:textId="77777777" w:rsidR="002C4C75" w:rsidRDefault="002C4C75" w:rsidP="002C4C75"/>
    <w:p w14:paraId="4E7AF244" w14:textId="77777777" w:rsidR="002C4C75" w:rsidRDefault="002C4C75" w:rsidP="002C4C75"/>
    <w:p w14:paraId="5DAD0B78" w14:textId="77777777" w:rsidR="002C4C75" w:rsidRDefault="002C4C75" w:rsidP="004A6A87">
      <w:pPr>
        <w:pStyle w:val="ListParagraph"/>
        <w:numPr>
          <w:ilvl w:val="0"/>
          <w:numId w:val="2"/>
        </w:numPr>
      </w:pPr>
      <w:r>
        <w:t xml:space="preserve">A </w:t>
      </w:r>
      <w:proofErr w:type="spellStart"/>
      <w:r>
        <w:t>A</w:t>
      </w:r>
      <w:proofErr w:type="spellEnd"/>
      <w:r>
        <w:t xml:space="preserve"> </w:t>
      </w:r>
      <w:proofErr w:type="spellStart"/>
      <w:r>
        <w:t>A</w:t>
      </w:r>
      <w:proofErr w:type="spellEnd"/>
      <w:r>
        <w:t xml:space="preserve"> </w:t>
      </w:r>
      <w:proofErr w:type="spellStart"/>
      <w:r>
        <w:t>Dulanja</w:t>
      </w:r>
      <w:proofErr w:type="spellEnd"/>
      <w:r>
        <w:tab/>
        <w:t xml:space="preserve">10638431 </w:t>
      </w:r>
    </w:p>
    <w:p w14:paraId="529DE298" w14:textId="77777777" w:rsidR="002C4C75" w:rsidRPr="0040549A" w:rsidRDefault="002C4C75" w:rsidP="002C4C75">
      <w:r>
        <w:rPr>
          <w:noProof/>
        </w:rPr>
        <w:lastRenderedPageBreak/>
        <w:drawing>
          <wp:inline distT="0" distB="0" distL="0" distR="0" wp14:anchorId="1E6AD6D8" wp14:editId="03C0E3BB">
            <wp:extent cx="5731510" cy="45910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4591050"/>
                    </a:xfrm>
                    <a:prstGeom prst="rect">
                      <a:avLst/>
                    </a:prstGeom>
                    <a:noFill/>
                    <a:ln>
                      <a:noFill/>
                    </a:ln>
                  </pic:spPr>
                </pic:pic>
              </a:graphicData>
            </a:graphic>
          </wp:inline>
        </w:drawing>
      </w:r>
    </w:p>
    <w:p w14:paraId="0E0ABF8F" w14:textId="77777777" w:rsidR="002C4C75" w:rsidRDefault="002C4C75" w:rsidP="002C4C75"/>
    <w:p w14:paraId="4D63785C" w14:textId="77777777" w:rsidR="002C4C75" w:rsidRDefault="002C4C75" w:rsidP="002C4C75"/>
    <w:p w14:paraId="7C0D5016" w14:textId="77777777" w:rsidR="002C4C75" w:rsidRDefault="002C4C75" w:rsidP="002C4C75"/>
    <w:p w14:paraId="25C66710" w14:textId="77777777" w:rsidR="002C4C75" w:rsidRDefault="002C4C75" w:rsidP="002C4C75"/>
    <w:p w14:paraId="476C8915" w14:textId="77777777" w:rsidR="002C4C75" w:rsidRDefault="002C4C75" w:rsidP="002C4C75"/>
    <w:p w14:paraId="29D3D448" w14:textId="77777777" w:rsidR="002C4C75" w:rsidRDefault="002C4C75" w:rsidP="002C4C75"/>
    <w:p w14:paraId="3E8385FA" w14:textId="77777777" w:rsidR="002C4C75" w:rsidRDefault="002C4C75" w:rsidP="002C4C75"/>
    <w:p w14:paraId="56B7AE05" w14:textId="77777777" w:rsidR="002C4C75" w:rsidRDefault="002C4C75" w:rsidP="002C4C75"/>
    <w:p w14:paraId="5F9BECBA" w14:textId="77777777" w:rsidR="002C4C75" w:rsidRDefault="002C4C75" w:rsidP="002C4C75"/>
    <w:p w14:paraId="52BBBF73" w14:textId="1A7EE2EC" w:rsidR="00576CF5" w:rsidRDefault="001C7814" w:rsidP="004A6A87">
      <w:pPr>
        <w:pStyle w:val="Heading1"/>
        <w:numPr>
          <w:ilvl w:val="0"/>
          <w:numId w:val="20"/>
        </w:numPr>
      </w:pPr>
      <w:r>
        <w:lastRenderedPageBreak/>
        <w:t>Turnitin Report</w:t>
      </w:r>
    </w:p>
    <w:p w14:paraId="359E6BF7" w14:textId="6811600B" w:rsidR="00E56C1A" w:rsidRDefault="00E56C1A" w:rsidP="004A6A87">
      <w:pPr>
        <w:pStyle w:val="Heading1"/>
        <w:numPr>
          <w:ilvl w:val="0"/>
          <w:numId w:val="20"/>
        </w:numPr>
      </w:pPr>
      <w:r>
        <w:t>References</w:t>
      </w:r>
    </w:p>
    <w:sdt>
      <w:sdtPr>
        <w:id w:val="-1228068235"/>
        <w:docPartObj>
          <w:docPartGallery w:val="Bibliographies"/>
          <w:docPartUnique/>
        </w:docPartObj>
      </w:sdtPr>
      <w:sdtEndPr>
        <w:rPr>
          <w:rFonts w:ascii="Arial" w:eastAsiaTheme="minorHAnsi" w:hAnsi="Arial" w:cs="Arial"/>
          <w:b w:val="0"/>
          <w:color w:val="auto"/>
          <w:sz w:val="24"/>
          <w:szCs w:val="24"/>
        </w:rPr>
      </w:sdtEndPr>
      <w:sdtContent>
        <w:p w14:paraId="4D7C29D1" w14:textId="60EC1177" w:rsidR="00D046F7" w:rsidRDefault="00D046F7">
          <w:pPr>
            <w:pStyle w:val="Heading1"/>
          </w:pPr>
          <w:r>
            <w:t>References</w:t>
          </w:r>
        </w:p>
        <w:sdt>
          <w:sdtPr>
            <w:id w:val="-573587230"/>
            <w:bibliography/>
          </w:sdtPr>
          <w:sdtContent>
            <w:p w14:paraId="537B9579" w14:textId="77777777" w:rsidR="00D046F7" w:rsidRDefault="00D046F7" w:rsidP="00D046F7">
              <w:pPr>
                <w:pStyle w:val="Bibliography"/>
                <w:rPr>
                  <w:noProof/>
                </w:rPr>
              </w:pPr>
              <w:r>
                <w:fldChar w:fldCharType="begin"/>
              </w:r>
              <w:r>
                <w:instrText xml:space="preserve"> BIBLIOGRAPHY </w:instrText>
              </w:r>
              <w:r>
                <w:fldChar w:fldCharType="separate"/>
              </w:r>
              <w:r>
                <w:rPr>
                  <w:noProof/>
                </w:rPr>
                <w:t xml:space="preserve">Anon., n.d. </w:t>
              </w:r>
              <w:r>
                <w:rPr>
                  <w:i/>
                  <w:iCs/>
                  <w:noProof/>
                </w:rPr>
                <w:t xml:space="preserve">Algoworks. </w:t>
              </w:r>
              <w:r>
                <w:rPr>
                  <w:noProof/>
                </w:rPr>
                <w:t xml:space="preserve">[Online] </w:t>
              </w:r>
              <w:r>
                <w:rPr>
                  <w:noProof/>
                </w:rPr>
                <w:br/>
                <w:t xml:space="preserve">Available at: </w:t>
              </w:r>
              <w:r>
                <w:rPr>
                  <w:noProof/>
                  <w:u w:val="single"/>
                </w:rPr>
                <w:t>https://www.algoworks.com/blog/why-use-expressjs-over-nodejs-for-server-side-coding/</w:t>
              </w:r>
              <w:r>
                <w:rPr>
                  <w:noProof/>
                </w:rPr>
                <w:br/>
                <w:t>[Accessed 20 04 2020].</w:t>
              </w:r>
            </w:p>
            <w:p w14:paraId="47222B7B" w14:textId="77777777" w:rsidR="00D046F7" w:rsidRDefault="00D046F7" w:rsidP="00D046F7">
              <w:pPr>
                <w:pStyle w:val="Bibliography"/>
                <w:rPr>
                  <w:noProof/>
                </w:rPr>
              </w:pPr>
              <w:r>
                <w:rPr>
                  <w:noProof/>
                </w:rPr>
                <w:t xml:space="preserve">Anon., n.d. </w:t>
              </w:r>
              <w:r>
                <w:rPr>
                  <w:i/>
                  <w:iCs/>
                  <w:noProof/>
                </w:rPr>
                <w:t xml:space="preserve">tutorialspoint. </w:t>
              </w:r>
              <w:r>
                <w:rPr>
                  <w:noProof/>
                </w:rPr>
                <w:t xml:space="preserve">[Online] </w:t>
              </w:r>
              <w:r>
                <w:rPr>
                  <w:noProof/>
                </w:rPr>
                <w:br/>
                <w:t xml:space="preserve">Available at: </w:t>
              </w:r>
              <w:r>
                <w:rPr>
                  <w:noProof/>
                  <w:u w:val="single"/>
                </w:rPr>
                <w:t>https://www.tutorialspoint.com/nodejs/nodejs_introduction.htm</w:t>
              </w:r>
              <w:r>
                <w:rPr>
                  <w:noProof/>
                </w:rPr>
                <w:br/>
                <w:t>[Accessed 20 04 2020].</w:t>
              </w:r>
            </w:p>
            <w:p w14:paraId="04EAF670" w14:textId="77777777" w:rsidR="00D046F7" w:rsidRDefault="00D046F7" w:rsidP="00D046F7">
              <w:pPr>
                <w:pStyle w:val="Bibliography"/>
                <w:rPr>
                  <w:noProof/>
                </w:rPr>
              </w:pPr>
              <w:r>
                <w:rPr>
                  <w:noProof/>
                </w:rPr>
                <w:t xml:space="preserve">Anon., n.d. </w:t>
              </w:r>
              <w:r>
                <w:rPr>
                  <w:i/>
                  <w:iCs/>
                  <w:noProof/>
                </w:rPr>
                <w:t xml:space="preserve">Vue.js. </w:t>
              </w:r>
              <w:r>
                <w:rPr>
                  <w:noProof/>
                </w:rPr>
                <w:t xml:space="preserve">[Online] </w:t>
              </w:r>
              <w:r>
                <w:rPr>
                  <w:noProof/>
                </w:rPr>
                <w:br/>
                <w:t xml:space="preserve">Available at: </w:t>
              </w:r>
              <w:r>
                <w:rPr>
                  <w:noProof/>
                  <w:u w:val="single"/>
                </w:rPr>
                <w:t>https://vuejs.org/v2/guide/</w:t>
              </w:r>
              <w:r>
                <w:rPr>
                  <w:noProof/>
                </w:rPr>
                <w:br/>
                <w:t>[Accessed 20 04 2020].</w:t>
              </w:r>
            </w:p>
            <w:p w14:paraId="44FCD79E" w14:textId="77777777" w:rsidR="00D046F7" w:rsidRDefault="00D046F7" w:rsidP="00D046F7">
              <w:pPr>
                <w:pStyle w:val="Bibliography"/>
                <w:rPr>
                  <w:noProof/>
                </w:rPr>
              </w:pPr>
              <w:r>
                <w:rPr>
                  <w:noProof/>
                </w:rPr>
                <w:t xml:space="preserve">Anon., n.d. </w:t>
              </w:r>
              <w:r>
                <w:rPr>
                  <w:i/>
                  <w:iCs/>
                  <w:noProof/>
                </w:rPr>
                <w:t xml:space="preserve">wikipedia. </w:t>
              </w:r>
              <w:r>
                <w:rPr>
                  <w:noProof/>
                </w:rPr>
                <w:t xml:space="preserve">[Online] </w:t>
              </w:r>
              <w:r>
                <w:rPr>
                  <w:noProof/>
                </w:rPr>
                <w:br/>
                <w:t xml:space="preserve">Available at: </w:t>
              </w:r>
              <w:r>
                <w:rPr>
                  <w:noProof/>
                  <w:u w:val="single"/>
                </w:rPr>
                <w:t>https://en.wikipedia.org/wiki/Node.js</w:t>
              </w:r>
              <w:r>
                <w:rPr>
                  <w:noProof/>
                </w:rPr>
                <w:br/>
                <w:t>[Accessed 19 04 2020].</w:t>
              </w:r>
            </w:p>
            <w:p w14:paraId="32E89354" w14:textId="77777777" w:rsidR="00D046F7" w:rsidRDefault="00D046F7" w:rsidP="00D046F7">
              <w:pPr>
                <w:pStyle w:val="Bibliography"/>
                <w:rPr>
                  <w:noProof/>
                </w:rPr>
              </w:pPr>
              <w:r>
                <w:rPr>
                  <w:noProof/>
                </w:rPr>
                <w:t xml:space="preserve">Anon., n.d. </w:t>
              </w:r>
              <w:r>
                <w:rPr>
                  <w:i/>
                  <w:iCs/>
                  <w:noProof/>
                </w:rPr>
                <w:t xml:space="preserve">wikipedia. </w:t>
              </w:r>
              <w:r>
                <w:rPr>
                  <w:noProof/>
                </w:rPr>
                <w:t xml:space="preserve">[Online] </w:t>
              </w:r>
              <w:r>
                <w:rPr>
                  <w:noProof/>
                </w:rPr>
                <w:br/>
                <w:t xml:space="preserve">Available at: </w:t>
              </w:r>
              <w:r>
                <w:rPr>
                  <w:noProof/>
                  <w:u w:val="single"/>
                </w:rPr>
                <w:t>https://en.wikipedia.org/wiki/Express.js#cite_note-4</w:t>
              </w:r>
              <w:r>
                <w:rPr>
                  <w:noProof/>
                </w:rPr>
                <w:br/>
                <w:t>[Accessed 19 04 2020].</w:t>
              </w:r>
            </w:p>
            <w:p w14:paraId="1F68C992" w14:textId="77777777" w:rsidR="00D046F7" w:rsidRDefault="00D046F7" w:rsidP="00D046F7">
              <w:pPr>
                <w:pStyle w:val="Bibliography"/>
                <w:rPr>
                  <w:noProof/>
                </w:rPr>
              </w:pPr>
              <w:r>
                <w:rPr>
                  <w:noProof/>
                </w:rPr>
                <w:t xml:space="preserve">Anon., n.d. </w:t>
              </w:r>
              <w:r>
                <w:rPr>
                  <w:i/>
                  <w:iCs/>
                  <w:noProof/>
                </w:rPr>
                <w:t xml:space="preserve">wikipedia-MySQL. </w:t>
              </w:r>
              <w:r>
                <w:rPr>
                  <w:noProof/>
                </w:rPr>
                <w:t xml:space="preserve">[Online] </w:t>
              </w:r>
              <w:r>
                <w:rPr>
                  <w:noProof/>
                </w:rPr>
                <w:br/>
                <w:t xml:space="preserve">Available at: </w:t>
              </w:r>
              <w:r>
                <w:rPr>
                  <w:noProof/>
                  <w:u w:val="single"/>
                </w:rPr>
                <w:t>https://en.wikipedia.org/wiki/MySQL#Overview</w:t>
              </w:r>
              <w:r>
                <w:rPr>
                  <w:noProof/>
                </w:rPr>
                <w:br/>
                <w:t>[Accessed 18 04 2020].</w:t>
              </w:r>
            </w:p>
            <w:p w14:paraId="1209A788" w14:textId="77777777" w:rsidR="00D046F7" w:rsidRDefault="00D046F7" w:rsidP="00D046F7">
              <w:pPr>
                <w:pStyle w:val="Bibliography"/>
                <w:rPr>
                  <w:noProof/>
                </w:rPr>
              </w:pPr>
              <w:r>
                <w:rPr>
                  <w:noProof/>
                </w:rPr>
                <w:t xml:space="preserve">Anon., n.d. </w:t>
              </w:r>
              <w:r>
                <w:rPr>
                  <w:i/>
                  <w:iCs/>
                  <w:noProof/>
                </w:rPr>
                <w:t xml:space="preserve">wikipedia-Vue. </w:t>
              </w:r>
              <w:r>
                <w:rPr>
                  <w:noProof/>
                </w:rPr>
                <w:t xml:space="preserve">[Online] </w:t>
              </w:r>
              <w:r>
                <w:rPr>
                  <w:noProof/>
                </w:rPr>
                <w:br/>
                <w:t xml:space="preserve">Available at: </w:t>
              </w:r>
              <w:r>
                <w:rPr>
                  <w:noProof/>
                  <w:u w:val="single"/>
                </w:rPr>
                <w:t>https://en.wikipedia.org/wiki/Vue.js</w:t>
              </w:r>
              <w:r>
                <w:rPr>
                  <w:noProof/>
                </w:rPr>
                <w:br/>
                <w:t>[Accessed 18 04 2020].</w:t>
              </w:r>
            </w:p>
            <w:p w14:paraId="2F5D072D" w14:textId="50D6F118" w:rsidR="00D046F7" w:rsidRDefault="00D046F7" w:rsidP="00D046F7">
              <w:r>
                <w:rPr>
                  <w:b/>
                  <w:bCs/>
                  <w:noProof/>
                </w:rPr>
                <w:fldChar w:fldCharType="end"/>
              </w:r>
            </w:p>
          </w:sdtContent>
        </w:sdt>
      </w:sdtContent>
    </w:sdt>
    <w:p w14:paraId="7D9E6ED1" w14:textId="77777777" w:rsidR="00D046F7" w:rsidRPr="00D046F7" w:rsidRDefault="00D046F7" w:rsidP="00D046F7"/>
    <w:sectPr w:rsidR="00D046F7" w:rsidRPr="00D046F7" w:rsidSect="00153FA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6E51A" w14:textId="77777777" w:rsidR="004A6A87" w:rsidRDefault="004A6A87" w:rsidP="004B5E27">
      <w:pPr>
        <w:spacing w:after="0" w:line="240" w:lineRule="auto"/>
      </w:pPr>
      <w:r>
        <w:separator/>
      </w:r>
    </w:p>
  </w:endnote>
  <w:endnote w:type="continuationSeparator" w:id="0">
    <w:p w14:paraId="70397E16" w14:textId="77777777" w:rsidR="004A6A87" w:rsidRDefault="004A6A87" w:rsidP="004B5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8F94E" w14:textId="77777777" w:rsidR="004A6A87" w:rsidRDefault="004A6A87" w:rsidP="004B5E27">
      <w:pPr>
        <w:spacing w:after="0" w:line="240" w:lineRule="auto"/>
      </w:pPr>
      <w:r>
        <w:separator/>
      </w:r>
    </w:p>
  </w:footnote>
  <w:footnote w:type="continuationSeparator" w:id="0">
    <w:p w14:paraId="18616E0D" w14:textId="77777777" w:rsidR="004A6A87" w:rsidRDefault="004A6A87" w:rsidP="004B5E27">
      <w:pPr>
        <w:spacing w:after="0" w:line="240" w:lineRule="auto"/>
      </w:pPr>
      <w:r>
        <w:continuationSeparator/>
      </w:r>
    </w:p>
  </w:footnote>
  <w:footnote w:id="1">
    <w:p w14:paraId="07CE4B54" w14:textId="77777777" w:rsidR="000713E4" w:rsidRDefault="000713E4" w:rsidP="000713E4">
      <w:pPr>
        <w:pStyle w:val="FootnoteText"/>
      </w:pPr>
      <w:r>
        <w:rPr>
          <w:rStyle w:val="FootnoteReference"/>
        </w:rPr>
        <w:footnoteRef/>
      </w:r>
      <w:r>
        <w:t xml:space="preserve"> </w:t>
      </w:r>
      <w:sdt>
        <w:sdtPr>
          <w:id w:val="-517853798"/>
          <w:citation/>
        </w:sdtPr>
        <w:sdtContent>
          <w:r>
            <w:fldChar w:fldCharType="begin"/>
          </w:r>
          <w:r>
            <w:instrText xml:space="preserve"> CITATION wik20 \l 1033 </w:instrText>
          </w:r>
          <w:r>
            <w:fldChar w:fldCharType="separate"/>
          </w:r>
          <w:r w:rsidRPr="004B5E27">
            <w:rPr>
              <w:noProof/>
            </w:rPr>
            <w:t>(Anon., n.d.)</w:t>
          </w:r>
          <w:r>
            <w:fldChar w:fldCharType="end"/>
          </w:r>
        </w:sdtContent>
      </w:sdt>
    </w:p>
  </w:footnote>
  <w:footnote w:id="2">
    <w:p w14:paraId="102C7FB4" w14:textId="77777777" w:rsidR="000713E4" w:rsidRDefault="000713E4" w:rsidP="000713E4">
      <w:pPr>
        <w:pStyle w:val="FootnoteText"/>
      </w:pPr>
      <w:r>
        <w:rPr>
          <w:rStyle w:val="FootnoteReference"/>
        </w:rPr>
        <w:footnoteRef/>
      </w:r>
      <w:r>
        <w:t xml:space="preserve"> </w:t>
      </w:r>
      <w:sdt>
        <w:sdtPr>
          <w:id w:val="402027432"/>
          <w:citation/>
        </w:sdtPr>
        <w:sdtContent>
          <w:r>
            <w:fldChar w:fldCharType="begin"/>
          </w:r>
          <w:r>
            <w:instrText xml:space="preserve"> CITATION wik201 \l 1033 </w:instrText>
          </w:r>
          <w:r>
            <w:fldChar w:fldCharType="separate"/>
          </w:r>
          <w:r w:rsidRPr="004B5E27">
            <w:rPr>
              <w:noProof/>
            </w:rPr>
            <w:t>(Anon., n.d.)</w:t>
          </w:r>
          <w:r>
            <w:fldChar w:fldCharType="end"/>
          </w:r>
        </w:sdtContent>
      </w:sdt>
    </w:p>
  </w:footnote>
  <w:footnote w:id="3">
    <w:p w14:paraId="162BD9FC" w14:textId="77777777" w:rsidR="000713E4" w:rsidRDefault="000713E4" w:rsidP="000713E4">
      <w:pPr>
        <w:pStyle w:val="FootnoteText"/>
      </w:pPr>
      <w:r>
        <w:rPr>
          <w:rStyle w:val="FootnoteReference"/>
        </w:rPr>
        <w:footnoteRef/>
      </w:r>
      <w:r>
        <w:t xml:space="preserve"> </w:t>
      </w:r>
      <w:sdt>
        <w:sdtPr>
          <w:id w:val="-2112421277"/>
          <w:citation/>
        </w:sdtPr>
        <w:sdtContent>
          <w:r>
            <w:fldChar w:fldCharType="begin"/>
          </w:r>
          <w:r>
            <w:instrText xml:space="preserve"> CITATION wik202 \l 1033 </w:instrText>
          </w:r>
          <w:r>
            <w:fldChar w:fldCharType="separate"/>
          </w:r>
          <w:r w:rsidRPr="004B5E27">
            <w:rPr>
              <w:noProof/>
            </w:rPr>
            <w:t>(Anon., n.d.)</w:t>
          </w:r>
          <w:r>
            <w:fldChar w:fldCharType="end"/>
          </w:r>
        </w:sdtContent>
      </w:sdt>
    </w:p>
  </w:footnote>
  <w:footnote w:id="4">
    <w:p w14:paraId="2B5657DD" w14:textId="77777777" w:rsidR="000713E4" w:rsidRDefault="000713E4" w:rsidP="000713E4">
      <w:pPr>
        <w:pStyle w:val="FootnoteText"/>
      </w:pPr>
      <w:r>
        <w:rPr>
          <w:rStyle w:val="FootnoteReference"/>
        </w:rPr>
        <w:footnoteRef/>
      </w:r>
      <w:r>
        <w:t xml:space="preserve"> </w:t>
      </w:r>
      <w:sdt>
        <w:sdtPr>
          <w:id w:val="1161974366"/>
          <w:citation/>
        </w:sdtPr>
        <w:sdtContent>
          <w:r>
            <w:fldChar w:fldCharType="begin"/>
          </w:r>
          <w:r>
            <w:instrText xml:space="preserve"> CITATION wik203 \l 1033 </w:instrText>
          </w:r>
          <w:r>
            <w:fldChar w:fldCharType="separate"/>
          </w:r>
          <w:r w:rsidRPr="004B5E27">
            <w:rPr>
              <w:noProof/>
            </w:rPr>
            <w:t>(Anon., n.d.)</w:t>
          </w:r>
          <w:r>
            <w:fldChar w:fldCharType="end"/>
          </w:r>
        </w:sdtContent>
      </w:sdt>
    </w:p>
  </w:footnote>
  <w:footnote w:id="5">
    <w:p w14:paraId="798AAE7F" w14:textId="1965828D" w:rsidR="00381ECC" w:rsidRDefault="00381ECC">
      <w:pPr>
        <w:pStyle w:val="FootnoteText"/>
      </w:pPr>
      <w:r>
        <w:rPr>
          <w:rStyle w:val="FootnoteReference"/>
        </w:rPr>
        <w:footnoteRef/>
      </w:r>
      <w:r>
        <w:t xml:space="preserve"> </w:t>
      </w:r>
      <w:sdt>
        <w:sdtPr>
          <w:id w:val="1203519664"/>
          <w:citation/>
        </w:sdtPr>
        <w:sdtContent>
          <w:r>
            <w:fldChar w:fldCharType="begin"/>
          </w:r>
          <w:r>
            <w:instrText xml:space="preserve"> CITATION tut20 \l 1033 </w:instrText>
          </w:r>
          <w:r>
            <w:fldChar w:fldCharType="separate"/>
          </w:r>
          <w:r w:rsidRPr="00381ECC">
            <w:rPr>
              <w:noProof/>
            </w:rPr>
            <w:t>(Anon., n.d.)</w:t>
          </w:r>
          <w:r>
            <w:fldChar w:fldCharType="end"/>
          </w:r>
        </w:sdtContent>
      </w:sdt>
    </w:p>
  </w:footnote>
  <w:footnote w:id="6">
    <w:p w14:paraId="5AAB054D" w14:textId="786A3213" w:rsidR="00381ECC" w:rsidRDefault="00381ECC">
      <w:pPr>
        <w:pStyle w:val="FootnoteText"/>
      </w:pPr>
      <w:r>
        <w:rPr>
          <w:rStyle w:val="FootnoteReference"/>
        </w:rPr>
        <w:footnoteRef/>
      </w:r>
      <w:r>
        <w:t xml:space="preserve"> </w:t>
      </w:r>
      <w:sdt>
        <w:sdtPr>
          <w:id w:val="-1735153177"/>
          <w:citation/>
        </w:sdtPr>
        <w:sdtContent>
          <w:r>
            <w:fldChar w:fldCharType="begin"/>
          </w:r>
          <w:r>
            <w:instrText xml:space="preserve"> CITATION tut20 \l 1033 </w:instrText>
          </w:r>
          <w:r>
            <w:fldChar w:fldCharType="separate"/>
          </w:r>
          <w:r w:rsidRPr="00381ECC">
            <w:rPr>
              <w:noProof/>
            </w:rPr>
            <w:t>(Anon., n.d.)</w:t>
          </w:r>
          <w:r>
            <w:fldChar w:fldCharType="end"/>
          </w:r>
        </w:sdtContent>
      </w:sdt>
    </w:p>
  </w:footnote>
  <w:footnote w:id="7">
    <w:p w14:paraId="6134E320" w14:textId="185B3EB0" w:rsidR="00381ECC" w:rsidRDefault="00381ECC">
      <w:pPr>
        <w:pStyle w:val="FootnoteText"/>
      </w:pPr>
      <w:r>
        <w:rPr>
          <w:rStyle w:val="FootnoteReference"/>
        </w:rPr>
        <w:footnoteRef/>
      </w:r>
      <w:r>
        <w:t xml:space="preserve"> </w:t>
      </w:r>
      <w:sdt>
        <w:sdtPr>
          <w:id w:val="-684596855"/>
          <w:citation/>
        </w:sdtPr>
        <w:sdtContent>
          <w:r>
            <w:fldChar w:fldCharType="begin"/>
          </w:r>
          <w:r>
            <w:instrText xml:space="preserve"> CITATION tut20 \l 1033 </w:instrText>
          </w:r>
          <w:r>
            <w:fldChar w:fldCharType="separate"/>
          </w:r>
          <w:r w:rsidRPr="00381ECC">
            <w:rPr>
              <w:noProof/>
            </w:rPr>
            <w:t>(Anon., n.d.)</w:t>
          </w:r>
          <w:r>
            <w:fldChar w:fldCharType="end"/>
          </w:r>
        </w:sdtContent>
      </w:sdt>
    </w:p>
  </w:footnote>
  <w:footnote w:id="8">
    <w:p w14:paraId="09F518E7" w14:textId="2F7C6825" w:rsidR="00381ECC" w:rsidRDefault="00381ECC">
      <w:pPr>
        <w:pStyle w:val="FootnoteText"/>
      </w:pPr>
      <w:r>
        <w:rPr>
          <w:rStyle w:val="FootnoteReference"/>
        </w:rPr>
        <w:footnoteRef/>
      </w:r>
      <w:r>
        <w:t xml:space="preserve"> </w:t>
      </w:r>
      <w:sdt>
        <w:sdtPr>
          <w:id w:val="-1306546759"/>
          <w:citation/>
        </w:sdtPr>
        <w:sdtContent>
          <w:r>
            <w:fldChar w:fldCharType="begin"/>
          </w:r>
          <w:r>
            <w:instrText xml:space="preserve"> CITATION tut20 \l 1033 </w:instrText>
          </w:r>
          <w:r>
            <w:fldChar w:fldCharType="separate"/>
          </w:r>
          <w:r w:rsidRPr="00381ECC">
            <w:rPr>
              <w:noProof/>
            </w:rPr>
            <w:t>(Anon., n.d.)</w:t>
          </w:r>
          <w:r>
            <w:fldChar w:fldCharType="end"/>
          </w:r>
        </w:sdtContent>
      </w:sdt>
    </w:p>
  </w:footnote>
  <w:footnote w:id="9">
    <w:p w14:paraId="037BE9D5" w14:textId="4F8D72E6" w:rsidR="00381ECC" w:rsidRDefault="00381ECC">
      <w:pPr>
        <w:pStyle w:val="FootnoteText"/>
      </w:pPr>
      <w:r>
        <w:rPr>
          <w:rStyle w:val="FootnoteReference"/>
        </w:rPr>
        <w:footnoteRef/>
      </w:r>
      <w:r>
        <w:t xml:space="preserve"> </w:t>
      </w:r>
      <w:sdt>
        <w:sdtPr>
          <w:id w:val="-827982377"/>
          <w:citation/>
        </w:sdtPr>
        <w:sdtContent>
          <w:r>
            <w:fldChar w:fldCharType="begin"/>
          </w:r>
          <w:r>
            <w:instrText xml:space="preserve"> CITATION tut20 \l 1033 </w:instrText>
          </w:r>
          <w:r>
            <w:fldChar w:fldCharType="separate"/>
          </w:r>
          <w:r w:rsidRPr="00381ECC">
            <w:rPr>
              <w:noProof/>
            </w:rPr>
            <w:t>(Anon., n.d.)</w:t>
          </w:r>
          <w:r>
            <w:fldChar w:fldCharType="end"/>
          </w:r>
        </w:sdtContent>
      </w:sdt>
    </w:p>
  </w:footnote>
  <w:footnote w:id="10">
    <w:p w14:paraId="6BB185AC" w14:textId="1AB8171B" w:rsidR="00381ECC" w:rsidRDefault="00381ECC">
      <w:pPr>
        <w:pStyle w:val="FootnoteText"/>
      </w:pPr>
      <w:r>
        <w:rPr>
          <w:rStyle w:val="FootnoteReference"/>
        </w:rPr>
        <w:footnoteRef/>
      </w:r>
      <w:r>
        <w:t xml:space="preserve"> </w:t>
      </w:r>
      <w:sdt>
        <w:sdtPr>
          <w:id w:val="-250739487"/>
          <w:citation/>
        </w:sdtPr>
        <w:sdtContent>
          <w:r>
            <w:fldChar w:fldCharType="begin"/>
          </w:r>
          <w:r>
            <w:instrText xml:space="preserve"> CITATION Alg20 \l 1033 </w:instrText>
          </w:r>
          <w:r>
            <w:fldChar w:fldCharType="separate"/>
          </w:r>
          <w:r w:rsidRPr="00381ECC">
            <w:rPr>
              <w:noProof/>
            </w:rPr>
            <w:t>(Anon., n.d.)</w:t>
          </w:r>
          <w:r>
            <w:fldChar w:fldCharType="end"/>
          </w:r>
        </w:sdtContent>
      </w:sdt>
    </w:p>
  </w:footnote>
  <w:footnote w:id="11">
    <w:p w14:paraId="24082DCD" w14:textId="5367DF0E" w:rsidR="00F51028" w:rsidRDefault="00F51028">
      <w:pPr>
        <w:pStyle w:val="FootnoteText"/>
      </w:pPr>
      <w:r>
        <w:rPr>
          <w:rStyle w:val="FootnoteReference"/>
        </w:rPr>
        <w:footnoteRef/>
      </w:r>
      <w:r>
        <w:t xml:space="preserve"> </w:t>
      </w:r>
      <w:sdt>
        <w:sdtPr>
          <w:id w:val="1427387060"/>
          <w:citation/>
        </w:sdtPr>
        <w:sdtContent>
          <w:r w:rsidR="006E4207">
            <w:fldChar w:fldCharType="begin"/>
          </w:r>
          <w:r w:rsidR="006E4207">
            <w:instrText xml:space="preserve"> CITATION Vue20 \l 1033 </w:instrText>
          </w:r>
          <w:r w:rsidR="006E4207">
            <w:fldChar w:fldCharType="separate"/>
          </w:r>
          <w:r w:rsidR="006E4207" w:rsidRPr="006E4207">
            <w:rPr>
              <w:noProof/>
            </w:rPr>
            <w:t>(Anon., n.d.)</w:t>
          </w:r>
          <w:r w:rsidR="006E4207">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339E7"/>
    <w:multiLevelType w:val="hybridMultilevel"/>
    <w:tmpl w:val="0B5C3E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0F641D0E"/>
    <w:multiLevelType w:val="hybridMultilevel"/>
    <w:tmpl w:val="AF26B892"/>
    <w:lvl w:ilvl="0" w:tplc="ECAE565A">
      <w:start w:val="1"/>
      <w:numFmt w:val="decimal"/>
      <w:suff w:val="space"/>
      <w:lvlText w:val="6.%1"/>
      <w:lvlJc w:val="left"/>
      <w:pPr>
        <w:ind w:left="108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4B80B32"/>
    <w:multiLevelType w:val="hybridMultilevel"/>
    <w:tmpl w:val="619C0C2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87C0559"/>
    <w:multiLevelType w:val="hybridMultilevel"/>
    <w:tmpl w:val="96AA64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4" w15:restartNumberingAfterBreak="0">
    <w:nsid w:val="1C187272"/>
    <w:multiLevelType w:val="hybridMultilevel"/>
    <w:tmpl w:val="8096A0EC"/>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38094B"/>
    <w:multiLevelType w:val="hybridMultilevel"/>
    <w:tmpl w:val="454278CC"/>
    <w:lvl w:ilvl="0" w:tplc="B6E89502">
      <w:start w:val="1"/>
      <w:numFmt w:val="decimal"/>
      <w:suff w:val="space"/>
      <w:lvlText w:val="5.2.%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8FB6BFF"/>
    <w:multiLevelType w:val="hybridMultilevel"/>
    <w:tmpl w:val="F47029B6"/>
    <w:lvl w:ilvl="0" w:tplc="D326DEDE">
      <w:start w:val="2"/>
      <w:numFmt w:val="decimal"/>
      <w:suff w:val="space"/>
      <w:lvlText w:val="%1.0"/>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E5923"/>
    <w:multiLevelType w:val="hybridMultilevel"/>
    <w:tmpl w:val="C4FEFC46"/>
    <w:lvl w:ilvl="0" w:tplc="28C0B37C">
      <w:start w:val="1"/>
      <w:numFmt w:val="decimal"/>
      <w:suff w:val="space"/>
      <w:lvlText w:val="5.3.%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1210EF1"/>
    <w:multiLevelType w:val="hybridMultilevel"/>
    <w:tmpl w:val="43A2257C"/>
    <w:lvl w:ilvl="0" w:tplc="12DE4346">
      <w:start w:val="1"/>
      <w:numFmt w:val="decimal"/>
      <w:suff w:val="space"/>
      <w:lvlText w:val="3.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26D3D8F"/>
    <w:multiLevelType w:val="hybridMultilevel"/>
    <w:tmpl w:val="BF0499C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851A2"/>
    <w:multiLevelType w:val="hybridMultilevel"/>
    <w:tmpl w:val="1592CCF8"/>
    <w:lvl w:ilvl="0" w:tplc="3F10A962">
      <w:start w:val="1"/>
      <w:numFmt w:val="decimal"/>
      <w:suff w:val="space"/>
      <w:lvlText w:val="5.%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84D262C"/>
    <w:multiLevelType w:val="hybridMultilevel"/>
    <w:tmpl w:val="8C7872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E93498B"/>
    <w:multiLevelType w:val="hybridMultilevel"/>
    <w:tmpl w:val="41D26E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35A0CC2"/>
    <w:multiLevelType w:val="hybridMultilevel"/>
    <w:tmpl w:val="B2A852DC"/>
    <w:lvl w:ilvl="0" w:tplc="CE063776">
      <w:start w:val="1"/>
      <w:numFmt w:val="decimal"/>
      <w:suff w:val="space"/>
      <w:lvlText w:val="3.%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6BE1A6C"/>
    <w:multiLevelType w:val="hybridMultilevel"/>
    <w:tmpl w:val="75FA5DEE"/>
    <w:lvl w:ilvl="0" w:tplc="EF506C84">
      <w:start w:val="1"/>
      <w:numFmt w:val="decimal"/>
      <w:suff w:val="space"/>
      <w:lvlText w:val="%1.0"/>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992E1F"/>
    <w:multiLevelType w:val="hybridMultilevel"/>
    <w:tmpl w:val="BB72A620"/>
    <w:lvl w:ilvl="0" w:tplc="9F562588">
      <w:start w:val="1"/>
      <w:numFmt w:val="decimal"/>
      <w:suff w:val="space"/>
      <w:lvlText w:val="4.%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CD2552F"/>
    <w:multiLevelType w:val="hybridMultilevel"/>
    <w:tmpl w:val="1EE2423E"/>
    <w:lvl w:ilvl="0" w:tplc="781AF2E6">
      <w:start w:val="1"/>
      <w:numFmt w:val="decimal"/>
      <w:suff w:val="space"/>
      <w:lvlText w:val="5.1.%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1265240"/>
    <w:multiLevelType w:val="hybridMultilevel"/>
    <w:tmpl w:val="6CD23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8" w15:restartNumberingAfterBreak="0">
    <w:nsid w:val="5F824602"/>
    <w:multiLevelType w:val="hybridMultilevel"/>
    <w:tmpl w:val="541AF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9" w15:restartNumberingAfterBreak="0">
    <w:nsid w:val="5FE46B7D"/>
    <w:multiLevelType w:val="hybridMultilevel"/>
    <w:tmpl w:val="33408AA8"/>
    <w:lvl w:ilvl="0" w:tplc="45C2802A">
      <w:start w:val="11"/>
      <w:numFmt w:val="decimal"/>
      <w:suff w:val="space"/>
      <w:lvlText w:val="%1.0"/>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8551FA"/>
    <w:multiLevelType w:val="hybridMultilevel"/>
    <w:tmpl w:val="6B5AF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050CB9"/>
    <w:multiLevelType w:val="hybridMultilevel"/>
    <w:tmpl w:val="FD30CAEE"/>
    <w:lvl w:ilvl="0" w:tplc="80FCDEB2">
      <w:start w:val="1"/>
      <w:numFmt w:val="decimal"/>
      <w:suff w:val="space"/>
      <w:lvlText w:val="3.2.%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9B92747"/>
    <w:multiLevelType w:val="hybridMultilevel"/>
    <w:tmpl w:val="7E0E5218"/>
    <w:lvl w:ilvl="0" w:tplc="7206E79E">
      <w:start w:val="1"/>
      <w:numFmt w:val="decimal"/>
      <w:suff w:val="space"/>
      <w:lvlText w:val="1.%1"/>
      <w:lvlJc w:val="left"/>
      <w:pPr>
        <w:ind w:left="360" w:firstLine="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AAC11D8"/>
    <w:multiLevelType w:val="hybridMultilevel"/>
    <w:tmpl w:val="4DFAD680"/>
    <w:lvl w:ilvl="0" w:tplc="4CD87914">
      <w:start w:val="1"/>
      <w:numFmt w:val="decimal"/>
      <w:suff w:val="space"/>
      <w:lvlText w:val="4.4.%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E126B63"/>
    <w:multiLevelType w:val="hybridMultilevel"/>
    <w:tmpl w:val="35A67BA2"/>
    <w:lvl w:ilvl="0" w:tplc="5F9AFBC6">
      <w:start w:val="6"/>
      <w:numFmt w:val="decimal"/>
      <w:suff w:val="space"/>
      <w:lvlText w:val="%1.0"/>
      <w:lvlJc w:val="left"/>
      <w:pPr>
        <w:ind w:left="2160" w:hanging="18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FA4454"/>
    <w:multiLevelType w:val="hybridMultilevel"/>
    <w:tmpl w:val="D8061026"/>
    <w:lvl w:ilvl="0" w:tplc="3704F944">
      <w:start w:val="1"/>
      <w:numFmt w:val="decimal"/>
      <w:suff w:val="space"/>
      <w:lvlText w:val="6.%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1F50A36"/>
    <w:multiLevelType w:val="hybridMultilevel"/>
    <w:tmpl w:val="E014E8A0"/>
    <w:lvl w:ilvl="0" w:tplc="2D9E6FD8">
      <w:numFmt w:val="bullet"/>
      <w:lvlText w:val="-"/>
      <w:lvlJc w:val="left"/>
      <w:pPr>
        <w:ind w:left="108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725A3C82"/>
    <w:multiLevelType w:val="hybridMultilevel"/>
    <w:tmpl w:val="43F45866"/>
    <w:lvl w:ilvl="0" w:tplc="2D9E6FD8">
      <w:numFmt w:val="bullet"/>
      <w:lvlText w:val="-"/>
      <w:lvlJc w:val="left"/>
      <w:pPr>
        <w:ind w:left="144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8" w15:restartNumberingAfterBreak="0">
    <w:nsid w:val="7CA52110"/>
    <w:multiLevelType w:val="hybridMultilevel"/>
    <w:tmpl w:val="4058E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28"/>
  </w:num>
  <w:num w:numId="2">
    <w:abstractNumId w:val="11"/>
  </w:num>
  <w:num w:numId="3">
    <w:abstractNumId w:val="14"/>
  </w:num>
  <w:num w:numId="4">
    <w:abstractNumId w:val="22"/>
  </w:num>
  <w:num w:numId="5">
    <w:abstractNumId w:val="6"/>
  </w:num>
  <w:num w:numId="6">
    <w:abstractNumId w:val="13"/>
  </w:num>
  <w:num w:numId="7">
    <w:abstractNumId w:val="3"/>
  </w:num>
  <w:num w:numId="8">
    <w:abstractNumId w:val="2"/>
  </w:num>
  <w:num w:numId="9">
    <w:abstractNumId w:val="17"/>
  </w:num>
  <w:num w:numId="10">
    <w:abstractNumId w:val="21"/>
  </w:num>
  <w:num w:numId="11">
    <w:abstractNumId w:val="12"/>
  </w:num>
  <w:num w:numId="12">
    <w:abstractNumId w:val="8"/>
  </w:num>
  <w:num w:numId="13">
    <w:abstractNumId w:val="9"/>
  </w:num>
  <w:num w:numId="14">
    <w:abstractNumId w:val="15"/>
  </w:num>
  <w:num w:numId="15">
    <w:abstractNumId w:val="23"/>
  </w:num>
  <w:num w:numId="16">
    <w:abstractNumId w:val="1"/>
  </w:num>
  <w:num w:numId="17">
    <w:abstractNumId w:val="18"/>
  </w:num>
  <w:num w:numId="18">
    <w:abstractNumId w:val="27"/>
  </w:num>
  <w:num w:numId="19">
    <w:abstractNumId w:val="7"/>
  </w:num>
  <w:num w:numId="20">
    <w:abstractNumId w:val="19"/>
  </w:num>
  <w:num w:numId="21">
    <w:abstractNumId w:val="25"/>
  </w:num>
  <w:num w:numId="22">
    <w:abstractNumId w:val="24"/>
  </w:num>
  <w:num w:numId="23">
    <w:abstractNumId w:val="4"/>
  </w:num>
  <w:num w:numId="24">
    <w:abstractNumId w:val="0"/>
  </w:num>
  <w:num w:numId="25">
    <w:abstractNumId w:val="10"/>
  </w:num>
  <w:num w:numId="26">
    <w:abstractNumId w:val="16"/>
  </w:num>
  <w:num w:numId="27">
    <w:abstractNumId w:val="5"/>
  </w:num>
  <w:num w:numId="28">
    <w:abstractNumId w:val="20"/>
  </w:num>
  <w:num w:numId="29">
    <w:abstractNumId w:val="2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tDQxsjQwNTIxsTRW0lEKTi0uzszPAymwrAUA8+FLCCwAAAA="/>
  </w:docVars>
  <w:rsids>
    <w:rsidRoot w:val="00D37300"/>
    <w:rsid w:val="000066CD"/>
    <w:rsid w:val="00006ADE"/>
    <w:rsid w:val="0004356E"/>
    <w:rsid w:val="000713E4"/>
    <w:rsid w:val="0008660B"/>
    <w:rsid w:val="000944D4"/>
    <w:rsid w:val="000A4983"/>
    <w:rsid w:val="000B6F5A"/>
    <w:rsid w:val="000F69D9"/>
    <w:rsid w:val="00113CFB"/>
    <w:rsid w:val="0012385D"/>
    <w:rsid w:val="00153FA5"/>
    <w:rsid w:val="00194BD1"/>
    <w:rsid w:val="001A0C2B"/>
    <w:rsid w:val="001A30A8"/>
    <w:rsid w:val="001C7814"/>
    <w:rsid w:val="001E422B"/>
    <w:rsid w:val="001E54C9"/>
    <w:rsid w:val="00206635"/>
    <w:rsid w:val="00207882"/>
    <w:rsid w:val="002B4834"/>
    <w:rsid w:val="002B719D"/>
    <w:rsid w:val="002C35DD"/>
    <w:rsid w:val="002C4202"/>
    <w:rsid w:val="002C4C75"/>
    <w:rsid w:val="003201B8"/>
    <w:rsid w:val="003578F4"/>
    <w:rsid w:val="00361E31"/>
    <w:rsid w:val="00381ECC"/>
    <w:rsid w:val="003855EF"/>
    <w:rsid w:val="003D4FB2"/>
    <w:rsid w:val="00400FE6"/>
    <w:rsid w:val="0040549A"/>
    <w:rsid w:val="00473B16"/>
    <w:rsid w:val="004A6A87"/>
    <w:rsid w:val="004B5E27"/>
    <w:rsid w:val="005076FA"/>
    <w:rsid w:val="00532D88"/>
    <w:rsid w:val="0054773C"/>
    <w:rsid w:val="00576CF5"/>
    <w:rsid w:val="005A2E29"/>
    <w:rsid w:val="005E3ED9"/>
    <w:rsid w:val="00602DE0"/>
    <w:rsid w:val="00607733"/>
    <w:rsid w:val="00641B33"/>
    <w:rsid w:val="00655DB1"/>
    <w:rsid w:val="006C5396"/>
    <w:rsid w:val="006E292C"/>
    <w:rsid w:val="006E4207"/>
    <w:rsid w:val="007A2E15"/>
    <w:rsid w:val="007A75E7"/>
    <w:rsid w:val="007D5E87"/>
    <w:rsid w:val="008108AC"/>
    <w:rsid w:val="00817CC3"/>
    <w:rsid w:val="00822F48"/>
    <w:rsid w:val="00835B70"/>
    <w:rsid w:val="00865EB1"/>
    <w:rsid w:val="008B0BE6"/>
    <w:rsid w:val="008E7BA2"/>
    <w:rsid w:val="00904E8A"/>
    <w:rsid w:val="00950D6C"/>
    <w:rsid w:val="00956D8C"/>
    <w:rsid w:val="0096284F"/>
    <w:rsid w:val="009641CC"/>
    <w:rsid w:val="00965C49"/>
    <w:rsid w:val="00973678"/>
    <w:rsid w:val="009A20F2"/>
    <w:rsid w:val="009C2B49"/>
    <w:rsid w:val="009F4588"/>
    <w:rsid w:val="00A01758"/>
    <w:rsid w:val="00A62DCD"/>
    <w:rsid w:val="00A6735F"/>
    <w:rsid w:val="00AF2774"/>
    <w:rsid w:val="00B040BA"/>
    <w:rsid w:val="00B318C4"/>
    <w:rsid w:val="00B445C1"/>
    <w:rsid w:val="00B80263"/>
    <w:rsid w:val="00BA4DE1"/>
    <w:rsid w:val="00BB0C91"/>
    <w:rsid w:val="00BB545B"/>
    <w:rsid w:val="00BB5746"/>
    <w:rsid w:val="00BD2FCA"/>
    <w:rsid w:val="00BD4A4C"/>
    <w:rsid w:val="00BE51CA"/>
    <w:rsid w:val="00C05278"/>
    <w:rsid w:val="00C25C06"/>
    <w:rsid w:val="00C4563F"/>
    <w:rsid w:val="00C51589"/>
    <w:rsid w:val="00C879BB"/>
    <w:rsid w:val="00CA4E58"/>
    <w:rsid w:val="00CB17C4"/>
    <w:rsid w:val="00CE12E1"/>
    <w:rsid w:val="00D046F7"/>
    <w:rsid w:val="00D37300"/>
    <w:rsid w:val="00D56A83"/>
    <w:rsid w:val="00DB7068"/>
    <w:rsid w:val="00E538E0"/>
    <w:rsid w:val="00E56C1A"/>
    <w:rsid w:val="00E74939"/>
    <w:rsid w:val="00E92567"/>
    <w:rsid w:val="00ED1FDA"/>
    <w:rsid w:val="00ED32BC"/>
    <w:rsid w:val="00EE5D19"/>
    <w:rsid w:val="00EF6839"/>
    <w:rsid w:val="00F309E0"/>
    <w:rsid w:val="00F51028"/>
    <w:rsid w:val="00F6057F"/>
    <w:rsid w:val="00F67835"/>
    <w:rsid w:val="00F70B56"/>
    <w:rsid w:val="00FD19D9"/>
    <w:rsid w:val="00FF1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7D8EF"/>
  <w15:chartTrackingRefBased/>
  <w15:docId w15:val="{03D2DEB2-CDE2-429F-BB9E-067DD1F2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360" w:lineRule="auto"/>
        <w:ind w:left="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660B"/>
    <w:pPr>
      <w:keepNext/>
      <w:keepLines/>
      <w:spacing w:before="240" w:after="0" w:line="480" w:lineRule="auto"/>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06635"/>
    <w:pPr>
      <w:keepNext/>
      <w:keepLines/>
      <w:spacing w:before="40" w:after="0" w:line="480"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01B8"/>
    <w:pPr>
      <w:keepNext/>
      <w:keepLines/>
      <w:spacing w:before="40" w:after="0" w:line="480" w:lineRule="auto"/>
      <w:outlineLvl w:val="2"/>
    </w:pPr>
    <w:rPr>
      <w:rFonts w:eastAsiaTheme="majorEastAsia"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5EF"/>
    <w:pPr>
      <w:contextualSpacing/>
    </w:pPr>
  </w:style>
  <w:style w:type="character" w:customStyle="1" w:styleId="Heading1Char">
    <w:name w:val="Heading 1 Char"/>
    <w:basedOn w:val="DefaultParagraphFont"/>
    <w:link w:val="Heading1"/>
    <w:uiPriority w:val="9"/>
    <w:rsid w:val="0008660B"/>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206635"/>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3201B8"/>
    <w:rPr>
      <w:rFonts w:eastAsiaTheme="majorEastAsia" w:cstheme="majorBidi"/>
      <w:color w:val="1F3763" w:themeColor="accent1" w:themeShade="7F"/>
    </w:rPr>
  </w:style>
  <w:style w:type="paragraph" w:styleId="NoSpacing">
    <w:name w:val="No Spacing"/>
    <w:link w:val="NoSpacingChar"/>
    <w:uiPriority w:val="1"/>
    <w:qFormat/>
    <w:rsid w:val="0004356E"/>
    <w:pPr>
      <w:spacing w:after="0" w:line="240" w:lineRule="auto"/>
    </w:pPr>
  </w:style>
  <w:style w:type="character" w:customStyle="1" w:styleId="NoSpacingChar">
    <w:name w:val="No Spacing Char"/>
    <w:basedOn w:val="DefaultParagraphFont"/>
    <w:link w:val="NoSpacing"/>
    <w:uiPriority w:val="1"/>
    <w:rsid w:val="00153FA5"/>
  </w:style>
  <w:style w:type="character" w:styleId="Hyperlink">
    <w:name w:val="Hyperlink"/>
    <w:basedOn w:val="DefaultParagraphFont"/>
    <w:uiPriority w:val="99"/>
    <w:unhideWhenUsed/>
    <w:rsid w:val="00A6735F"/>
    <w:rPr>
      <w:color w:val="0563C1" w:themeColor="hyperlink"/>
      <w:u w:val="single"/>
    </w:rPr>
  </w:style>
  <w:style w:type="character" w:styleId="UnresolvedMention">
    <w:name w:val="Unresolved Mention"/>
    <w:basedOn w:val="DefaultParagraphFont"/>
    <w:uiPriority w:val="99"/>
    <w:semiHidden/>
    <w:unhideWhenUsed/>
    <w:rsid w:val="00A6735F"/>
    <w:rPr>
      <w:color w:val="605E5C"/>
      <w:shd w:val="clear" w:color="auto" w:fill="E1DFDD"/>
    </w:rPr>
  </w:style>
  <w:style w:type="paragraph" w:styleId="Caption">
    <w:name w:val="caption"/>
    <w:basedOn w:val="Normal"/>
    <w:next w:val="Normal"/>
    <w:uiPriority w:val="35"/>
    <w:unhideWhenUsed/>
    <w:qFormat/>
    <w:rsid w:val="000944D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B5E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5E27"/>
    <w:rPr>
      <w:sz w:val="20"/>
      <w:szCs w:val="20"/>
    </w:rPr>
  </w:style>
  <w:style w:type="character" w:styleId="FootnoteReference">
    <w:name w:val="footnote reference"/>
    <w:basedOn w:val="DefaultParagraphFont"/>
    <w:uiPriority w:val="99"/>
    <w:semiHidden/>
    <w:unhideWhenUsed/>
    <w:rsid w:val="004B5E27"/>
    <w:rPr>
      <w:vertAlign w:val="superscript"/>
    </w:rPr>
  </w:style>
  <w:style w:type="paragraph" w:styleId="NormalWeb">
    <w:name w:val="Normal (Web)"/>
    <w:basedOn w:val="Normal"/>
    <w:uiPriority w:val="99"/>
    <w:semiHidden/>
    <w:unhideWhenUsed/>
    <w:rsid w:val="00DB7068"/>
    <w:pPr>
      <w:spacing w:before="100" w:beforeAutospacing="1" w:after="100" w:afterAutospacing="1" w:line="240" w:lineRule="auto"/>
      <w:ind w:left="0"/>
      <w:jc w:val="left"/>
    </w:pPr>
    <w:rPr>
      <w:rFonts w:ascii="Times New Roman" w:eastAsia="Times New Roman" w:hAnsi="Times New Roman" w:cs="Times New Roman"/>
    </w:rPr>
  </w:style>
  <w:style w:type="paragraph" w:styleId="Bibliography">
    <w:name w:val="Bibliography"/>
    <w:basedOn w:val="Normal"/>
    <w:next w:val="Normal"/>
    <w:uiPriority w:val="37"/>
    <w:unhideWhenUsed/>
    <w:rsid w:val="00D04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08">
      <w:bodyDiv w:val="1"/>
      <w:marLeft w:val="0"/>
      <w:marRight w:val="0"/>
      <w:marTop w:val="0"/>
      <w:marBottom w:val="0"/>
      <w:divBdr>
        <w:top w:val="none" w:sz="0" w:space="0" w:color="auto"/>
        <w:left w:val="none" w:sz="0" w:space="0" w:color="auto"/>
        <w:bottom w:val="none" w:sz="0" w:space="0" w:color="auto"/>
        <w:right w:val="none" w:sz="0" w:space="0" w:color="auto"/>
      </w:divBdr>
    </w:div>
    <w:div w:id="291787590">
      <w:bodyDiv w:val="1"/>
      <w:marLeft w:val="0"/>
      <w:marRight w:val="0"/>
      <w:marTop w:val="0"/>
      <w:marBottom w:val="0"/>
      <w:divBdr>
        <w:top w:val="none" w:sz="0" w:space="0" w:color="auto"/>
        <w:left w:val="none" w:sz="0" w:space="0" w:color="auto"/>
        <w:bottom w:val="none" w:sz="0" w:space="0" w:color="auto"/>
        <w:right w:val="none" w:sz="0" w:space="0" w:color="auto"/>
      </w:divBdr>
    </w:div>
    <w:div w:id="360086741">
      <w:bodyDiv w:val="1"/>
      <w:marLeft w:val="0"/>
      <w:marRight w:val="0"/>
      <w:marTop w:val="0"/>
      <w:marBottom w:val="0"/>
      <w:divBdr>
        <w:top w:val="none" w:sz="0" w:space="0" w:color="auto"/>
        <w:left w:val="none" w:sz="0" w:space="0" w:color="auto"/>
        <w:bottom w:val="none" w:sz="0" w:space="0" w:color="auto"/>
        <w:right w:val="none" w:sz="0" w:space="0" w:color="auto"/>
      </w:divBdr>
    </w:div>
    <w:div w:id="518549070">
      <w:bodyDiv w:val="1"/>
      <w:marLeft w:val="0"/>
      <w:marRight w:val="0"/>
      <w:marTop w:val="0"/>
      <w:marBottom w:val="0"/>
      <w:divBdr>
        <w:top w:val="none" w:sz="0" w:space="0" w:color="auto"/>
        <w:left w:val="none" w:sz="0" w:space="0" w:color="auto"/>
        <w:bottom w:val="none" w:sz="0" w:space="0" w:color="auto"/>
        <w:right w:val="none" w:sz="0" w:space="0" w:color="auto"/>
      </w:divBdr>
    </w:div>
    <w:div w:id="583414170">
      <w:bodyDiv w:val="1"/>
      <w:marLeft w:val="0"/>
      <w:marRight w:val="0"/>
      <w:marTop w:val="0"/>
      <w:marBottom w:val="0"/>
      <w:divBdr>
        <w:top w:val="none" w:sz="0" w:space="0" w:color="auto"/>
        <w:left w:val="none" w:sz="0" w:space="0" w:color="auto"/>
        <w:bottom w:val="none" w:sz="0" w:space="0" w:color="auto"/>
        <w:right w:val="none" w:sz="0" w:space="0" w:color="auto"/>
      </w:divBdr>
    </w:div>
    <w:div w:id="648217786">
      <w:bodyDiv w:val="1"/>
      <w:marLeft w:val="0"/>
      <w:marRight w:val="0"/>
      <w:marTop w:val="0"/>
      <w:marBottom w:val="0"/>
      <w:divBdr>
        <w:top w:val="none" w:sz="0" w:space="0" w:color="auto"/>
        <w:left w:val="none" w:sz="0" w:space="0" w:color="auto"/>
        <w:bottom w:val="none" w:sz="0" w:space="0" w:color="auto"/>
        <w:right w:val="none" w:sz="0" w:space="0" w:color="auto"/>
      </w:divBdr>
    </w:div>
    <w:div w:id="668678551">
      <w:bodyDiv w:val="1"/>
      <w:marLeft w:val="0"/>
      <w:marRight w:val="0"/>
      <w:marTop w:val="0"/>
      <w:marBottom w:val="0"/>
      <w:divBdr>
        <w:top w:val="none" w:sz="0" w:space="0" w:color="auto"/>
        <w:left w:val="none" w:sz="0" w:space="0" w:color="auto"/>
        <w:bottom w:val="none" w:sz="0" w:space="0" w:color="auto"/>
        <w:right w:val="none" w:sz="0" w:space="0" w:color="auto"/>
      </w:divBdr>
    </w:div>
    <w:div w:id="710501913">
      <w:bodyDiv w:val="1"/>
      <w:marLeft w:val="0"/>
      <w:marRight w:val="0"/>
      <w:marTop w:val="0"/>
      <w:marBottom w:val="0"/>
      <w:divBdr>
        <w:top w:val="none" w:sz="0" w:space="0" w:color="auto"/>
        <w:left w:val="none" w:sz="0" w:space="0" w:color="auto"/>
        <w:bottom w:val="none" w:sz="0" w:space="0" w:color="auto"/>
        <w:right w:val="none" w:sz="0" w:space="0" w:color="auto"/>
      </w:divBdr>
    </w:div>
    <w:div w:id="792675895">
      <w:bodyDiv w:val="1"/>
      <w:marLeft w:val="0"/>
      <w:marRight w:val="0"/>
      <w:marTop w:val="0"/>
      <w:marBottom w:val="0"/>
      <w:divBdr>
        <w:top w:val="none" w:sz="0" w:space="0" w:color="auto"/>
        <w:left w:val="none" w:sz="0" w:space="0" w:color="auto"/>
        <w:bottom w:val="none" w:sz="0" w:space="0" w:color="auto"/>
        <w:right w:val="none" w:sz="0" w:space="0" w:color="auto"/>
      </w:divBdr>
    </w:div>
    <w:div w:id="797574496">
      <w:bodyDiv w:val="1"/>
      <w:marLeft w:val="0"/>
      <w:marRight w:val="0"/>
      <w:marTop w:val="0"/>
      <w:marBottom w:val="0"/>
      <w:divBdr>
        <w:top w:val="none" w:sz="0" w:space="0" w:color="auto"/>
        <w:left w:val="none" w:sz="0" w:space="0" w:color="auto"/>
        <w:bottom w:val="none" w:sz="0" w:space="0" w:color="auto"/>
        <w:right w:val="none" w:sz="0" w:space="0" w:color="auto"/>
      </w:divBdr>
    </w:div>
    <w:div w:id="915820490">
      <w:bodyDiv w:val="1"/>
      <w:marLeft w:val="0"/>
      <w:marRight w:val="0"/>
      <w:marTop w:val="0"/>
      <w:marBottom w:val="0"/>
      <w:divBdr>
        <w:top w:val="none" w:sz="0" w:space="0" w:color="auto"/>
        <w:left w:val="none" w:sz="0" w:space="0" w:color="auto"/>
        <w:bottom w:val="none" w:sz="0" w:space="0" w:color="auto"/>
        <w:right w:val="none" w:sz="0" w:space="0" w:color="auto"/>
      </w:divBdr>
    </w:div>
    <w:div w:id="995229847">
      <w:bodyDiv w:val="1"/>
      <w:marLeft w:val="0"/>
      <w:marRight w:val="0"/>
      <w:marTop w:val="0"/>
      <w:marBottom w:val="0"/>
      <w:divBdr>
        <w:top w:val="none" w:sz="0" w:space="0" w:color="auto"/>
        <w:left w:val="none" w:sz="0" w:space="0" w:color="auto"/>
        <w:bottom w:val="none" w:sz="0" w:space="0" w:color="auto"/>
        <w:right w:val="none" w:sz="0" w:space="0" w:color="auto"/>
      </w:divBdr>
    </w:div>
    <w:div w:id="1339847822">
      <w:bodyDiv w:val="1"/>
      <w:marLeft w:val="0"/>
      <w:marRight w:val="0"/>
      <w:marTop w:val="0"/>
      <w:marBottom w:val="0"/>
      <w:divBdr>
        <w:top w:val="none" w:sz="0" w:space="0" w:color="auto"/>
        <w:left w:val="none" w:sz="0" w:space="0" w:color="auto"/>
        <w:bottom w:val="none" w:sz="0" w:space="0" w:color="auto"/>
        <w:right w:val="none" w:sz="0" w:space="0" w:color="auto"/>
      </w:divBdr>
    </w:div>
    <w:div w:id="1360080291">
      <w:bodyDiv w:val="1"/>
      <w:marLeft w:val="0"/>
      <w:marRight w:val="0"/>
      <w:marTop w:val="0"/>
      <w:marBottom w:val="0"/>
      <w:divBdr>
        <w:top w:val="none" w:sz="0" w:space="0" w:color="auto"/>
        <w:left w:val="none" w:sz="0" w:space="0" w:color="auto"/>
        <w:bottom w:val="none" w:sz="0" w:space="0" w:color="auto"/>
        <w:right w:val="none" w:sz="0" w:space="0" w:color="auto"/>
      </w:divBdr>
    </w:div>
    <w:div w:id="1385983819">
      <w:bodyDiv w:val="1"/>
      <w:marLeft w:val="0"/>
      <w:marRight w:val="0"/>
      <w:marTop w:val="0"/>
      <w:marBottom w:val="0"/>
      <w:divBdr>
        <w:top w:val="none" w:sz="0" w:space="0" w:color="auto"/>
        <w:left w:val="none" w:sz="0" w:space="0" w:color="auto"/>
        <w:bottom w:val="none" w:sz="0" w:space="0" w:color="auto"/>
        <w:right w:val="none" w:sz="0" w:space="0" w:color="auto"/>
      </w:divBdr>
    </w:div>
    <w:div w:id="1448742490">
      <w:bodyDiv w:val="1"/>
      <w:marLeft w:val="0"/>
      <w:marRight w:val="0"/>
      <w:marTop w:val="0"/>
      <w:marBottom w:val="0"/>
      <w:divBdr>
        <w:top w:val="none" w:sz="0" w:space="0" w:color="auto"/>
        <w:left w:val="none" w:sz="0" w:space="0" w:color="auto"/>
        <w:bottom w:val="none" w:sz="0" w:space="0" w:color="auto"/>
        <w:right w:val="none" w:sz="0" w:space="0" w:color="auto"/>
      </w:divBdr>
    </w:div>
    <w:div w:id="1604873928">
      <w:bodyDiv w:val="1"/>
      <w:marLeft w:val="0"/>
      <w:marRight w:val="0"/>
      <w:marTop w:val="0"/>
      <w:marBottom w:val="0"/>
      <w:divBdr>
        <w:top w:val="none" w:sz="0" w:space="0" w:color="auto"/>
        <w:left w:val="none" w:sz="0" w:space="0" w:color="auto"/>
        <w:bottom w:val="none" w:sz="0" w:space="0" w:color="auto"/>
        <w:right w:val="none" w:sz="0" w:space="0" w:color="auto"/>
      </w:divBdr>
    </w:div>
    <w:div w:id="1609501687">
      <w:bodyDiv w:val="1"/>
      <w:marLeft w:val="0"/>
      <w:marRight w:val="0"/>
      <w:marTop w:val="0"/>
      <w:marBottom w:val="0"/>
      <w:divBdr>
        <w:top w:val="none" w:sz="0" w:space="0" w:color="auto"/>
        <w:left w:val="none" w:sz="0" w:space="0" w:color="auto"/>
        <w:bottom w:val="none" w:sz="0" w:space="0" w:color="auto"/>
        <w:right w:val="none" w:sz="0" w:space="0" w:color="auto"/>
      </w:divBdr>
    </w:div>
    <w:div w:id="1755978361">
      <w:bodyDiv w:val="1"/>
      <w:marLeft w:val="0"/>
      <w:marRight w:val="0"/>
      <w:marTop w:val="0"/>
      <w:marBottom w:val="0"/>
      <w:divBdr>
        <w:top w:val="none" w:sz="0" w:space="0" w:color="auto"/>
        <w:left w:val="none" w:sz="0" w:space="0" w:color="auto"/>
        <w:bottom w:val="none" w:sz="0" w:space="0" w:color="auto"/>
        <w:right w:val="none" w:sz="0" w:space="0" w:color="auto"/>
      </w:divBdr>
    </w:div>
    <w:div w:id="1769811422">
      <w:bodyDiv w:val="1"/>
      <w:marLeft w:val="0"/>
      <w:marRight w:val="0"/>
      <w:marTop w:val="0"/>
      <w:marBottom w:val="0"/>
      <w:divBdr>
        <w:top w:val="none" w:sz="0" w:space="0" w:color="auto"/>
        <w:left w:val="none" w:sz="0" w:space="0" w:color="auto"/>
        <w:bottom w:val="none" w:sz="0" w:space="0" w:color="auto"/>
        <w:right w:val="none" w:sz="0" w:space="0" w:color="auto"/>
      </w:divBdr>
    </w:div>
    <w:div w:id="1794323518">
      <w:bodyDiv w:val="1"/>
      <w:marLeft w:val="0"/>
      <w:marRight w:val="0"/>
      <w:marTop w:val="0"/>
      <w:marBottom w:val="0"/>
      <w:divBdr>
        <w:top w:val="none" w:sz="0" w:space="0" w:color="auto"/>
        <w:left w:val="none" w:sz="0" w:space="0" w:color="auto"/>
        <w:bottom w:val="none" w:sz="0" w:space="0" w:color="auto"/>
        <w:right w:val="none" w:sz="0" w:space="0" w:color="auto"/>
      </w:divBdr>
    </w:div>
    <w:div w:id="1799758626">
      <w:bodyDiv w:val="1"/>
      <w:marLeft w:val="0"/>
      <w:marRight w:val="0"/>
      <w:marTop w:val="0"/>
      <w:marBottom w:val="0"/>
      <w:divBdr>
        <w:top w:val="none" w:sz="0" w:space="0" w:color="auto"/>
        <w:left w:val="none" w:sz="0" w:space="0" w:color="auto"/>
        <w:bottom w:val="none" w:sz="0" w:space="0" w:color="auto"/>
        <w:right w:val="none" w:sz="0" w:space="0" w:color="auto"/>
      </w:divBdr>
    </w:div>
    <w:div w:id="2090153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4.jpeg"/><Relationship Id="rId37" Type="http://schemas.openxmlformats.org/officeDocument/2006/relationships/image" Target="media/image29.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jpe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hyperlink" Target="https://documenter.getpostman.com/view/8511782/Szf81SyM"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20</b:Tag>
    <b:SourceType>InternetSite</b:SourceType>
    <b:Guid>{C3D050B8-450B-4306-AA3A-8492054ADEB6}</b:Guid>
    <b:Title>wikipedia</b:Title>
    <b:YearAccessed>2020</b:YearAccessed>
    <b:MonthAccessed>04</b:MonthAccessed>
    <b:DayAccessed>19</b:DayAccessed>
    <b:URL>https://en.wikipedia.org/wiki/Node.js</b:URL>
    <b:RefOrder>1</b:RefOrder>
  </b:Source>
  <b:Source>
    <b:Tag>wik201</b:Tag>
    <b:SourceType>InternetSite</b:SourceType>
    <b:Guid>{1CBD28B3-CD14-48E7-8F82-359EE7CAB3DA}</b:Guid>
    <b:Title>wikipedia</b:Title>
    <b:YearAccessed>2020</b:YearAccessed>
    <b:MonthAccessed>04</b:MonthAccessed>
    <b:DayAccessed>19</b:DayAccessed>
    <b:URL>https://en.wikipedia.org/wiki/Express.js#cite_note-4</b:URL>
    <b:RefOrder>2</b:RefOrder>
  </b:Source>
  <b:Source>
    <b:Tag>wik202</b:Tag>
    <b:SourceType>InternetSite</b:SourceType>
    <b:Guid>{BF286655-BC3C-44D4-93E7-DE785B38AF43}</b:Guid>
    <b:Title>wikipedia-MySQL</b:Title>
    <b:YearAccessed>2020</b:YearAccessed>
    <b:MonthAccessed>04</b:MonthAccessed>
    <b:DayAccessed>18</b:DayAccessed>
    <b:URL>https://en.wikipedia.org/wiki/MySQL#Overview</b:URL>
    <b:RefOrder>3</b:RefOrder>
  </b:Source>
  <b:Source>
    <b:Tag>wik203</b:Tag>
    <b:SourceType>InternetSite</b:SourceType>
    <b:Guid>{937BD1E1-2B57-4A87-8B5B-27F746786274}</b:Guid>
    <b:Title>wikipedia-Vue</b:Title>
    <b:YearAccessed>2020</b:YearAccessed>
    <b:MonthAccessed>04</b:MonthAccessed>
    <b:DayAccessed>18</b:DayAccessed>
    <b:URL>https://en.wikipedia.org/wiki/Vue.js</b:URL>
    <b:RefOrder>4</b:RefOrder>
  </b:Source>
  <b:Source>
    <b:Tag>Alg20</b:Tag>
    <b:SourceType>InternetSite</b:SourceType>
    <b:Guid>{E8574DE9-B0F3-46BC-91FA-81B34AA52798}</b:Guid>
    <b:Title>Algoworks</b:Title>
    <b:YearAccessed>2020</b:YearAccessed>
    <b:MonthAccessed>04</b:MonthAccessed>
    <b:DayAccessed>20</b:DayAccessed>
    <b:URL>https://www.algoworks.com/blog/why-use-expressjs-over-nodejs-for-server-side-coding/</b:URL>
    <b:RefOrder>5</b:RefOrder>
  </b:Source>
  <b:Source>
    <b:Tag>tut20</b:Tag>
    <b:SourceType>InternetSite</b:SourceType>
    <b:Guid>{AE6E5F7C-4EDC-4612-9B5C-BABF4BEC5B8D}</b:Guid>
    <b:Title>tutorialspoint</b:Title>
    <b:YearAccessed>2020</b:YearAccessed>
    <b:MonthAccessed>04</b:MonthAccessed>
    <b:DayAccessed>20</b:DayAccessed>
    <b:URL>https://www.tutorialspoint.com/nodejs/nodejs_introduction.htm</b:URL>
    <b:RefOrder>6</b:RefOrder>
  </b:Source>
  <b:Source>
    <b:Tag>Vue20</b:Tag>
    <b:SourceType>InternetSite</b:SourceType>
    <b:Guid>{FB02419B-FD74-4672-AB17-1B58AE480750}</b:Guid>
    <b:Title>Vue.js</b:Title>
    <b:YearAccessed>2020</b:YearAccessed>
    <b:MonthAccessed>04</b:MonthAccessed>
    <b:DayAccessed>20</b:DayAccessed>
    <b:URL>https://vuejs.org/v2/guide/</b:URL>
    <b:RefOrder>7</b:RefOrder>
  </b:Source>
</b:Sources>
</file>

<file path=customXml/itemProps1.xml><?xml version="1.0" encoding="utf-8"?>
<ds:datastoreItem xmlns:ds="http://schemas.openxmlformats.org/officeDocument/2006/customXml" ds:itemID="{6F986D04-BF23-4D4F-AC24-AC4303C01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8</TotalTime>
  <Pages>32</Pages>
  <Words>2031</Words>
  <Characters>1157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67</cp:revision>
  <dcterms:created xsi:type="dcterms:W3CDTF">2020-04-08T06:03:00Z</dcterms:created>
  <dcterms:modified xsi:type="dcterms:W3CDTF">2020-04-22T17:37:00Z</dcterms:modified>
</cp:coreProperties>
</file>